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25E132" w14:textId="7BCE06E3" w:rsidR="00C338D1" w:rsidRPr="00B56F76" w:rsidRDefault="0B7BAC4B" w:rsidP="1BEB0D42">
      <w:pPr>
        <w:rPr>
          <w:rFonts w:asciiTheme="minorHAnsi" w:eastAsiaTheme="minorEastAsia" w:hAnsiTheme="minorHAnsi" w:cstheme="minorBidi"/>
          <w:b/>
          <w:bCs/>
          <w:sz w:val="28"/>
          <w:szCs w:val="28"/>
          <w:u w:val="single"/>
        </w:rPr>
      </w:pPr>
      <w:r w:rsidRPr="1BEB0D42">
        <w:rPr>
          <w:rFonts w:asciiTheme="minorHAnsi" w:eastAsiaTheme="minorEastAsia" w:hAnsiTheme="minorHAnsi" w:cstheme="minorBidi"/>
          <w:b/>
          <w:bCs/>
          <w:sz w:val="28"/>
          <w:szCs w:val="28"/>
          <w:u w:val="single"/>
        </w:rPr>
        <w:t xml:space="preserve">Assignment </w:t>
      </w:r>
      <w:r w:rsidR="02F1A82A" w:rsidRPr="1BEB0D42">
        <w:rPr>
          <w:rFonts w:asciiTheme="minorHAnsi" w:eastAsiaTheme="minorEastAsia" w:hAnsiTheme="minorHAnsi" w:cstheme="minorBidi"/>
          <w:b/>
          <w:bCs/>
          <w:sz w:val="28"/>
          <w:szCs w:val="28"/>
          <w:u w:val="single"/>
        </w:rPr>
        <w:t>E</w:t>
      </w:r>
      <w:r w:rsidRPr="1BEB0D42">
        <w:rPr>
          <w:rFonts w:asciiTheme="minorHAnsi" w:eastAsiaTheme="minorEastAsia" w:hAnsiTheme="minorHAnsi" w:cstheme="minorBidi"/>
          <w:b/>
          <w:bCs/>
          <w:sz w:val="28"/>
          <w:szCs w:val="28"/>
          <w:u w:val="single"/>
        </w:rPr>
        <w:t>xtension – Standard Operating Procedure</w:t>
      </w:r>
    </w:p>
    <w:p w14:paraId="4C69F443" w14:textId="29EB3AB0" w:rsidR="0443425F" w:rsidRDefault="0443425F" w:rsidP="00361FF0">
      <w:pPr>
        <w:jc w:val="right"/>
        <w:rPr>
          <w:rFonts w:asciiTheme="minorHAnsi" w:eastAsiaTheme="minorEastAsia" w:hAnsiTheme="minorHAnsi" w:cstheme="minorBidi"/>
          <w:b/>
          <w:bCs/>
          <w:u w:val="single"/>
        </w:rPr>
      </w:pPr>
      <w:r w:rsidRPr="1BEB0D42">
        <w:rPr>
          <w:rFonts w:asciiTheme="minorHAnsi" w:eastAsiaTheme="minorEastAsia" w:hAnsiTheme="minorHAnsi" w:cstheme="minorBidi"/>
          <w:b/>
          <w:bCs/>
          <w:sz w:val="28"/>
          <w:szCs w:val="28"/>
          <w:u w:val="single"/>
        </w:rPr>
        <w:t xml:space="preserve">Version </w:t>
      </w:r>
      <w:r w:rsidR="00EE7F15">
        <w:rPr>
          <w:rFonts w:asciiTheme="minorHAnsi" w:eastAsiaTheme="minorEastAsia" w:hAnsiTheme="minorHAnsi" w:cstheme="minorBidi"/>
          <w:b/>
          <w:bCs/>
          <w:sz w:val="28"/>
          <w:szCs w:val="28"/>
          <w:u w:val="single"/>
        </w:rPr>
        <w:t>1.1</w:t>
      </w:r>
    </w:p>
    <w:p w14:paraId="118B520D" w14:textId="452BDDD6" w:rsidR="00C338D1" w:rsidRDefault="00C338D1"/>
    <w:tbl>
      <w:tblPr>
        <w:tblW w:w="987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000" w:firstRow="0" w:lastRow="0" w:firstColumn="0" w:lastColumn="0" w:noHBand="0" w:noVBand="0"/>
      </w:tblPr>
      <w:tblGrid>
        <w:gridCol w:w="4051"/>
        <w:gridCol w:w="5820"/>
      </w:tblGrid>
      <w:tr w:rsidR="00C338D1" w:rsidRPr="00966CD6" w14:paraId="208B4BD9" w14:textId="77777777" w:rsidTr="00361FF0">
        <w:trPr>
          <w:trHeight w:val="211"/>
        </w:trPr>
        <w:tc>
          <w:tcPr>
            <w:tcW w:w="40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D5E108" w14:textId="77777777" w:rsidR="00C338D1" w:rsidRPr="000005A5" w:rsidRDefault="0B7BAC4B" w:rsidP="0B7BAC4B">
            <w:pPr>
              <w:ind w:left="26" w:right="156"/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</w:pPr>
            <w:bookmarkStart w:id="0" w:name="_Hlk512262216"/>
            <w:r w:rsidRPr="0B7BAC4B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</w:rPr>
              <w:t>Responsible Unit</w:t>
            </w:r>
          </w:p>
        </w:tc>
        <w:tc>
          <w:tcPr>
            <w:tcW w:w="5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26F4D3" w14:textId="77777777" w:rsidR="00C338D1" w:rsidRPr="000005A5" w:rsidRDefault="0B7BAC4B" w:rsidP="0B7BAC4B">
            <w:pPr>
              <w:ind w:left="53" w:right="105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 w:rsidRPr="0B7BAC4B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Volunteer Solutions Section (VSS)</w:t>
            </w:r>
          </w:p>
        </w:tc>
      </w:tr>
      <w:tr w:rsidR="00A24C49" w:rsidRPr="00966CD6" w14:paraId="1DADA41A" w14:textId="77777777" w:rsidTr="00361FF0">
        <w:trPr>
          <w:trHeight w:val="211"/>
        </w:trPr>
        <w:tc>
          <w:tcPr>
            <w:tcW w:w="40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E98DCA" w14:textId="629785D3" w:rsidR="00A24C49" w:rsidRPr="000005A5" w:rsidRDefault="0B7BAC4B" w:rsidP="0B7BAC4B">
            <w:pPr>
              <w:ind w:left="26" w:right="156"/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</w:pPr>
            <w:r w:rsidRPr="0B7BAC4B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</w:rPr>
              <w:t>Focal Point</w:t>
            </w:r>
          </w:p>
        </w:tc>
        <w:tc>
          <w:tcPr>
            <w:tcW w:w="5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F13C94" w14:textId="6BBE2A6A" w:rsidR="00A24C49" w:rsidRPr="000005A5" w:rsidRDefault="041CE00B" w:rsidP="1BEB0D42">
            <w:pPr>
              <w:ind w:left="53" w:right="105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 w:rsidRPr="1BEB0D42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Volunteer Solutions Section – Onsite &amp; Online</w:t>
            </w:r>
          </w:p>
        </w:tc>
      </w:tr>
      <w:tr w:rsidR="00A24C49" w:rsidRPr="00966CD6" w14:paraId="6FDDC074" w14:textId="77777777" w:rsidTr="00361FF0">
        <w:trPr>
          <w:trHeight w:val="211"/>
        </w:trPr>
        <w:tc>
          <w:tcPr>
            <w:tcW w:w="40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EC0D4D" w14:textId="35144B1C" w:rsidR="00A24C49" w:rsidRPr="000005A5" w:rsidRDefault="0B7BAC4B" w:rsidP="0B7BAC4B">
            <w:pPr>
              <w:ind w:left="26" w:right="156"/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</w:pPr>
            <w:r w:rsidRPr="0B7BAC4B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</w:rPr>
              <w:t>Approval Date</w:t>
            </w:r>
          </w:p>
        </w:tc>
        <w:tc>
          <w:tcPr>
            <w:tcW w:w="5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C6FCD1" w14:textId="77777777" w:rsidR="00A24C49" w:rsidRPr="000005A5" w:rsidRDefault="00A24C49" w:rsidP="00A24C49">
            <w:pPr>
              <w:ind w:left="53" w:right="105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A24C49" w:rsidRPr="00966CD6" w14:paraId="623909B0" w14:textId="77777777" w:rsidTr="00361FF0">
        <w:trPr>
          <w:trHeight w:val="211"/>
        </w:trPr>
        <w:tc>
          <w:tcPr>
            <w:tcW w:w="40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2D1CE0" w14:textId="1CB0984D" w:rsidR="00A24C49" w:rsidRPr="000005A5" w:rsidRDefault="0B7BAC4B" w:rsidP="0B7BAC4B">
            <w:pPr>
              <w:ind w:left="26" w:right="156"/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</w:pPr>
            <w:r w:rsidRPr="0B7BAC4B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Effective Date</w:t>
            </w:r>
          </w:p>
        </w:tc>
        <w:tc>
          <w:tcPr>
            <w:tcW w:w="5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B9853B" w14:textId="7645C15B" w:rsidR="00A24C49" w:rsidRPr="000005A5" w:rsidRDefault="0B7BAC4B" w:rsidP="00361FF0">
            <w:pPr>
              <w:spacing w:line="259" w:lineRule="auto"/>
              <w:ind w:left="53" w:right="105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 w:rsidRPr="1BEB0D42" w:rsidDel="0B7BAC4B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1 </w:t>
            </w:r>
            <w:r w:rsidR="000B744C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October 2021</w:t>
            </w:r>
          </w:p>
        </w:tc>
      </w:tr>
      <w:tr w:rsidR="00A24C49" w:rsidRPr="00966CD6" w14:paraId="3945FB0B" w14:textId="77777777" w:rsidTr="00361FF0">
        <w:trPr>
          <w:trHeight w:val="211"/>
        </w:trPr>
        <w:tc>
          <w:tcPr>
            <w:tcW w:w="40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359C4C" w14:textId="5BC823B7" w:rsidR="00A24C49" w:rsidRPr="000005A5" w:rsidRDefault="0B7BAC4B" w:rsidP="0B7BAC4B">
            <w:pPr>
              <w:ind w:left="26" w:right="156"/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</w:pPr>
            <w:r w:rsidRPr="0B7BAC4B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Planned Review Date</w:t>
            </w:r>
          </w:p>
        </w:tc>
        <w:tc>
          <w:tcPr>
            <w:tcW w:w="5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B9F703" w14:textId="77777777" w:rsidR="00A24C49" w:rsidRPr="000005A5" w:rsidRDefault="00A24C49" w:rsidP="00A24C49">
            <w:pPr>
              <w:ind w:left="53" w:right="105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</w:tr>
      <w:tr w:rsidR="00A24C49" w:rsidRPr="00966CD6" w14:paraId="24A17060" w14:textId="77777777" w:rsidTr="00361FF0">
        <w:trPr>
          <w:trHeight w:val="211"/>
        </w:trPr>
        <w:tc>
          <w:tcPr>
            <w:tcW w:w="40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BC9D60" w14:textId="5130228D" w:rsidR="00A24C49" w:rsidRPr="000005A5" w:rsidRDefault="0B7BAC4B" w:rsidP="0B7BAC4B">
            <w:pPr>
              <w:ind w:left="26" w:right="156"/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</w:pPr>
            <w:r w:rsidRPr="0B7BAC4B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Last Revision Date</w:t>
            </w:r>
          </w:p>
        </w:tc>
        <w:tc>
          <w:tcPr>
            <w:tcW w:w="5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EE578B" w14:textId="3D8EECA8" w:rsidR="00A24C49" w:rsidRPr="000005A5" w:rsidRDefault="000B744C" w:rsidP="00361FF0">
            <w:pPr>
              <w:spacing w:line="259" w:lineRule="auto"/>
              <w:ind w:left="53" w:right="105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30 August</w:t>
            </w:r>
            <w:r w:rsidR="41F33132" w:rsidRPr="1BEB0D42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2021</w:t>
            </w:r>
          </w:p>
        </w:tc>
      </w:tr>
      <w:tr w:rsidR="00C338D1" w:rsidRPr="00966CD6" w14:paraId="58588C01" w14:textId="77777777" w:rsidTr="00361FF0">
        <w:trPr>
          <w:trHeight w:val="211"/>
        </w:trPr>
        <w:tc>
          <w:tcPr>
            <w:tcW w:w="40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99173B" w14:textId="77777777" w:rsidR="00C338D1" w:rsidRPr="000005A5" w:rsidRDefault="0B7BAC4B" w:rsidP="0B7BAC4B">
            <w:pPr>
              <w:ind w:left="26" w:right="156"/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</w:pPr>
            <w:r w:rsidRPr="0B7BAC4B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Applicability</w:t>
            </w:r>
          </w:p>
        </w:tc>
        <w:tc>
          <w:tcPr>
            <w:tcW w:w="5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D0BC0" w14:textId="2F19BB9B" w:rsidR="00C338D1" w:rsidRPr="000005A5" w:rsidRDefault="0B7BAC4B" w:rsidP="1BEB0D42">
            <w:pPr>
              <w:ind w:left="53" w:right="105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 w:rsidRPr="1BEB0D42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All </w:t>
            </w:r>
            <w:r w:rsidR="42C1C53C" w:rsidRPr="1BEB0D42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UN Volunteers </w:t>
            </w:r>
          </w:p>
        </w:tc>
      </w:tr>
      <w:bookmarkEnd w:id="0"/>
    </w:tbl>
    <w:p w14:paraId="1253D2CA" w14:textId="77777777" w:rsidR="00AE0D21" w:rsidRDefault="00AE0D21" w:rsidP="61FAF470">
      <w:pPr>
        <w:ind w:left="26" w:right="156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</w:p>
    <w:p w14:paraId="7BC2FF84" w14:textId="1B06759B" w:rsidR="61FAF470" w:rsidRDefault="61FAF470" w:rsidP="61FAF470">
      <w:pPr>
        <w:rPr>
          <w:rFonts w:ascii="Calibri" w:eastAsia="Calibri" w:hAnsi="Calibri" w:cs="Calibri"/>
          <w:color w:val="000000" w:themeColor="text1"/>
          <w:sz w:val="21"/>
          <w:szCs w:val="21"/>
        </w:rPr>
      </w:pPr>
      <w:bookmarkStart w:id="1" w:name="_Hlk516473657"/>
      <w:bookmarkEnd w:id="1"/>
    </w:p>
    <w:p w14:paraId="193C3E24" w14:textId="1E25DD6B" w:rsidR="13920956" w:rsidRDefault="13920956" w:rsidP="00361FF0">
      <w:pPr>
        <w:pStyle w:val="ListParagraph"/>
        <w:numPr>
          <w:ilvl w:val="0"/>
          <w:numId w:val="1"/>
        </w:numPr>
        <w:ind w:right="156"/>
        <w:rPr>
          <w:rFonts w:ascii="Calibri" w:eastAsia="Calibri" w:hAnsi="Calibri" w:cs="Calibri"/>
          <w:b/>
          <w:bCs/>
          <w:color w:val="0000FF"/>
          <w:sz w:val="22"/>
          <w:szCs w:val="22"/>
        </w:rPr>
      </w:pPr>
      <w:hyperlink r:id="rId11" w:history="1">
        <w:r w:rsidRPr="1BEB0D42">
          <w:rPr>
            <w:rStyle w:val="Hyperlink"/>
            <w:rFonts w:ascii="Calibri" w:eastAsia="Calibri" w:hAnsi="Calibri" w:cs="Calibri"/>
            <w:b/>
            <w:bCs/>
            <w:sz w:val="22"/>
            <w:szCs w:val="22"/>
          </w:rPr>
          <w:t>ATLAS HCM User Guide</w:t>
        </w:r>
      </w:hyperlink>
    </w:p>
    <w:p w14:paraId="25EDB20D" w14:textId="36D86086" w:rsidR="13920956" w:rsidRDefault="13920956" w:rsidP="00361FF0">
      <w:pPr>
        <w:pStyle w:val="ListParagraph"/>
        <w:numPr>
          <w:ilvl w:val="0"/>
          <w:numId w:val="1"/>
        </w:numPr>
        <w:ind w:right="156"/>
        <w:rPr>
          <w:rFonts w:ascii="Calibri" w:eastAsia="Calibri" w:hAnsi="Calibri" w:cs="Calibri"/>
          <w:b/>
          <w:bCs/>
          <w:color w:val="D13438"/>
          <w:sz w:val="22"/>
          <w:szCs w:val="22"/>
        </w:rPr>
      </w:pPr>
      <w:r w:rsidRPr="1BEB0D42">
        <w:rPr>
          <w:rFonts w:ascii="Calibri" w:eastAsia="Calibri" w:hAnsi="Calibri" w:cs="Calibri"/>
          <w:b/>
          <w:bCs/>
          <w:color w:val="D13438"/>
          <w:sz w:val="22"/>
          <w:szCs w:val="22"/>
        </w:rPr>
        <w:t>Unified Condition of Service</w:t>
      </w:r>
    </w:p>
    <w:p w14:paraId="26138645" w14:textId="459F1381" w:rsidR="13920956" w:rsidRDefault="13920956" w:rsidP="00361FF0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color w:val="D13438"/>
          <w:sz w:val="22"/>
          <w:szCs w:val="22"/>
        </w:rPr>
      </w:pPr>
      <w:r w:rsidRPr="1BEB0D42">
        <w:rPr>
          <w:rFonts w:ascii="Calibri" w:eastAsia="Calibri" w:hAnsi="Calibri" w:cs="Calibri"/>
          <w:b/>
          <w:bCs/>
          <w:color w:val="D13438"/>
          <w:sz w:val="22"/>
          <w:szCs w:val="22"/>
        </w:rPr>
        <w:t>UVP User Guide</w:t>
      </w:r>
    </w:p>
    <w:p w14:paraId="17EA6760" w14:textId="444C9D45" w:rsidR="61FAF470" w:rsidRDefault="61FAF470" w:rsidP="61FAF470">
      <w:pPr>
        <w:rPr>
          <w:rFonts w:ascii="Calibri" w:eastAsia="Calibri" w:hAnsi="Calibri" w:cs="Calibri"/>
          <w:color w:val="000000" w:themeColor="text1"/>
          <w:sz w:val="21"/>
          <w:szCs w:val="21"/>
        </w:rPr>
      </w:pPr>
      <w:r w:rsidRPr="61FAF470">
        <w:rPr>
          <w:rFonts w:ascii="Calibri" w:eastAsia="Calibri" w:hAnsi="Calibri" w:cs="Calibri"/>
          <w:color w:val="000000" w:themeColor="text1"/>
          <w:sz w:val="21"/>
          <w:szCs w:val="21"/>
        </w:rPr>
        <w:t>4.</w:t>
      </w:r>
      <w:r w:rsidRPr="61FAF470">
        <w:rPr>
          <w:color w:val="000000" w:themeColor="text1"/>
          <w:sz w:val="12"/>
          <w:szCs w:val="12"/>
        </w:rPr>
        <w:t xml:space="preserve">                  </w:t>
      </w:r>
      <w:hyperlink r:id="rId12">
        <w:r w:rsidRPr="61FAF470">
          <w:rPr>
            <w:rStyle w:val="Hyperlink"/>
            <w:rFonts w:ascii="Calibri" w:eastAsia="Calibri" w:hAnsi="Calibri" w:cs="Calibri"/>
            <w:b/>
            <w:bCs/>
            <w:color w:val="0000FF"/>
            <w:sz w:val="21"/>
            <w:szCs w:val="21"/>
          </w:rPr>
          <w:t>Agreement between UNDP BMS and UNV</w:t>
        </w:r>
      </w:hyperlink>
      <w:r w:rsidRPr="61FAF470">
        <w:rPr>
          <w:rFonts w:ascii="Calibri" w:eastAsia="Calibri" w:hAnsi="Calibri" w:cs="Calibri"/>
          <w:b/>
          <w:bCs/>
          <w:color w:val="0000FF"/>
          <w:sz w:val="21"/>
          <w:szCs w:val="21"/>
          <w:u w:val="single"/>
        </w:rPr>
        <w:t xml:space="preserve"> </w:t>
      </w:r>
    </w:p>
    <w:p w14:paraId="73CC22D6" w14:textId="77777777" w:rsidR="00A24C49" w:rsidRDefault="00A24C49" w:rsidP="00B272BE">
      <w:pPr>
        <w:ind w:left="26" w:right="156"/>
        <w:rPr>
          <w:rFonts w:asciiTheme="minorHAnsi" w:hAnsiTheme="minorHAnsi" w:cstheme="minorHAnsi"/>
          <w:b/>
          <w:bCs/>
          <w:sz w:val="22"/>
          <w:szCs w:val="22"/>
        </w:rPr>
      </w:pPr>
    </w:p>
    <w:p w14:paraId="37A63B44" w14:textId="58F96320" w:rsidR="00B272BE" w:rsidRPr="00B272BE" w:rsidRDefault="294D83E1" w:rsidP="294D83E1">
      <w:pPr>
        <w:ind w:left="26" w:right="156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294D83E1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Processes specific to a particular workflow are </w:t>
      </w:r>
      <w:proofErr w:type="gramStart"/>
      <w:r w:rsidRPr="294D83E1">
        <w:rPr>
          <w:rFonts w:asciiTheme="minorHAnsi" w:eastAsiaTheme="minorEastAsia" w:hAnsiTheme="minorHAnsi" w:cstheme="minorBidi"/>
          <w:b/>
          <w:bCs/>
          <w:sz w:val="22"/>
          <w:szCs w:val="22"/>
        </w:rPr>
        <w:t>indicated</w:t>
      </w:r>
      <w:proofErr w:type="gramEnd"/>
      <w:r w:rsidRPr="294D83E1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by the </w:t>
      </w:r>
      <w:proofErr w:type="spellStart"/>
      <w:r w:rsidRPr="294D83E1">
        <w:rPr>
          <w:rFonts w:asciiTheme="minorHAnsi" w:eastAsiaTheme="minorEastAsia" w:hAnsiTheme="minorHAnsi" w:cstheme="minorBidi"/>
          <w:b/>
          <w:bCs/>
          <w:sz w:val="22"/>
          <w:szCs w:val="22"/>
        </w:rPr>
        <w:t>colours</w:t>
      </w:r>
      <w:proofErr w:type="spellEnd"/>
      <w:r w:rsidRPr="294D83E1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below. </w:t>
      </w:r>
    </w:p>
    <w:p w14:paraId="2C347816" w14:textId="1B4C4FFA" w:rsidR="00AE0D21" w:rsidRDefault="00AE0D21"/>
    <w:tbl>
      <w:tblPr>
        <w:tblW w:w="1613" w:type="pct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000" w:firstRow="0" w:lastRow="0" w:firstColumn="0" w:lastColumn="0" w:noHBand="0" w:noVBand="0"/>
      </w:tblPr>
      <w:tblGrid>
        <w:gridCol w:w="2172"/>
        <w:gridCol w:w="2791"/>
      </w:tblGrid>
      <w:tr w:rsidR="00377B7D" w:rsidRPr="00966CD6" w14:paraId="27E90668" w14:textId="77777777" w:rsidTr="00361FF0">
        <w:trPr>
          <w:trHeight w:val="211"/>
        </w:trPr>
        <w:tc>
          <w:tcPr>
            <w:tcW w:w="218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A9580FD" w14:textId="42834729" w:rsidR="00377B7D" w:rsidRPr="000005A5" w:rsidRDefault="0B7BAC4B" w:rsidP="0B7BAC4B">
            <w:pPr>
              <w:ind w:left="26" w:right="156"/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</w:pPr>
            <w:r w:rsidRPr="0B7BAC4B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Full Funding</w:t>
            </w:r>
          </w:p>
        </w:tc>
        <w:tc>
          <w:tcPr>
            <w:tcW w:w="281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BD4B4"/>
          </w:tcPr>
          <w:p w14:paraId="54825AFA" w14:textId="77777777" w:rsidR="00377B7D" w:rsidRPr="00361FF0" w:rsidRDefault="00377B7D" w:rsidP="00D00B81">
            <w:pPr>
              <w:ind w:right="105"/>
              <w:rPr>
                <w:rFonts w:asciiTheme="minorHAnsi" w:hAnsiTheme="minorHAnsi" w:cstheme="minorHAnsi"/>
                <w:color w:val="FBD4B4"/>
                <w:sz w:val="20"/>
                <w:szCs w:val="20"/>
                <w:lang w:val="en-GB"/>
              </w:rPr>
            </w:pPr>
          </w:p>
        </w:tc>
      </w:tr>
    </w:tbl>
    <w:p w14:paraId="1C101127" w14:textId="77777777" w:rsidR="00B272BE" w:rsidRDefault="00B272BE"/>
    <w:tbl>
      <w:tblPr>
        <w:tblW w:w="152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1050"/>
        <w:gridCol w:w="1039"/>
        <w:gridCol w:w="1040"/>
        <w:gridCol w:w="1985"/>
        <w:gridCol w:w="4394"/>
        <w:gridCol w:w="1276"/>
        <w:gridCol w:w="1533"/>
        <w:gridCol w:w="2203"/>
      </w:tblGrid>
      <w:tr w:rsidR="00ED2C97" w:rsidRPr="006D0AAE" w14:paraId="1E4018A0" w14:textId="77777777" w:rsidTr="00446D1F">
        <w:trPr>
          <w:trHeight w:val="288"/>
          <w:tblHeader/>
          <w:jc w:val="center"/>
        </w:trPr>
        <w:tc>
          <w:tcPr>
            <w:tcW w:w="704" w:type="dxa"/>
            <w:shd w:val="clear" w:color="auto" w:fill="auto"/>
            <w:vAlign w:val="center"/>
          </w:tcPr>
          <w:p w14:paraId="09F2693E" w14:textId="1DE00129" w:rsidR="00E01EF1" w:rsidRDefault="00E01EF1" w:rsidP="00F10B8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NZ"/>
              </w:rPr>
            </w:pPr>
            <w:bookmarkStart w:id="2" w:name="_Hlk507402511"/>
          </w:p>
        </w:tc>
        <w:tc>
          <w:tcPr>
            <w:tcW w:w="3129" w:type="dxa"/>
            <w:gridSpan w:val="3"/>
            <w:shd w:val="clear" w:color="auto" w:fill="548DD4" w:themeFill="text2" w:themeFillTint="99"/>
            <w:vAlign w:val="center"/>
          </w:tcPr>
          <w:p w14:paraId="54489E6B" w14:textId="178545D9" w:rsidR="00E01EF1" w:rsidRPr="00F12811" w:rsidRDefault="0B7BAC4B" w:rsidP="0B7BAC4B">
            <w:pPr>
              <w:ind w:left="142"/>
              <w:rPr>
                <w:rFonts w:asciiTheme="minorHAnsi" w:eastAsiaTheme="minorEastAsia" w:hAnsiTheme="minorHAnsi" w:cstheme="min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B7BAC4B">
              <w:rPr>
                <w:rFonts w:asciiTheme="minorHAnsi" w:eastAsiaTheme="minorEastAsia" w:hAnsiTheme="minorHAnsi" w:cstheme="min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Responsible party or person</w:t>
            </w:r>
          </w:p>
        </w:tc>
        <w:tc>
          <w:tcPr>
            <w:tcW w:w="1985" w:type="dxa"/>
            <w:shd w:val="clear" w:color="auto" w:fill="548DD4" w:themeFill="text2" w:themeFillTint="99"/>
            <w:vAlign w:val="center"/>
          </w:tcPr>
          <w:p w14:paraId="564F2960" w14:textId="30824858" w:rsidR="00AE0D21" w:rsidRPr="00F12811" w:rsidRDefault="0B7BAC4B" w:rsidP="0B7BAC4B">
            <w:pPr>
              <w:ind w:left="142"/>
              <w:rPr>
                <w:rFonts w:asciiTheme="minorHAnsi" w:eastAsiaTheme="minorEastAsia" w:hAnsiTheme="minorHAnsi" w:cstheme="min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B7BAC4B">
              <w:rPr>
                <w:rFonts w:asciiTheme="minorHAnsi" w:eastAsiaTheme="minorEastAsia" w:hAnsiTheme="minorHAnsi" w:cstheme="min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Process step</w:t>
            </w:r>
          </w:p>
        </w:tc>
        <w:tc>
          <w:tcPr>
            <w:tcW w:w="4394" w:type="dxa"/>
            <w:shd w:val="clear" w:color="auto" w:fill="548DD4" w:themeFill="text2" w:themeFillTint="99"/>
            <w:vAlign w:val="center"/>
          </w:tcPr>
          <w:p w14:paraId="35F3216A" w14:textId="0BE5ED7F" w:rsidR="00E01EF1" w:rsidRPr="00F12811" w:rsidRDefault="0B7BAC4B" w:rsidP="0B7BAC4B">
            <w:pPr>
              <w:ind w:left="142" w:right="108"/>
              <w:rPr>
                <w:rFonts w:asciiTheme="minorHAnsi" w:eastAsiaTheme="minorEastAsia" w:hAnsiTheme="minorHAnsi" w:cstheme="min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B7BAC4B">
              <w:rPr>
                <w:rFonts w:asciiTheme="minorHAnsi" w:eastAsiaTheme="minorEastAsia" w:hAnsiTheme="minorHAnsi" w:cstheme="min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Description</w:t>
            </w:r>
          </w:p>
        </w:tc>
        <w:tc>
          <w:tcPr>
            <w:tcW w:w="1276" w:type="dxa"/>
            <w:shd w:val="clear" w:color="auto" w:fill="548DD4" w:themeFill="text2" w:themeFillTint="99"/>
            <w:vAlign w:val="center"/>
          </w:tcPr>
          <w:p w14:paraId="4B55BBAB" w14:textId="00C4ECC9" w:rsidR="00E01EF1" w:rsidRPr="00F12811" w:rsidRDefault="0B7BAC4B" w:rsidP="0B7BAC4B">
            <w:pPr>
              <w:ind w:left="142" w:right="162"/>
              <w:rPr>
                <w:rFonts w:asciiTheme="minorHAnsi" w:eastAsiaTheme="minorEastAsia" w:hAnsiTheme="minorHAnsi" w:cstheme="min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B7BAC4B">
              <w:rPr>
                <w:rFonts w:asciiTheme="minorHAnsi" w:eastAsiaTheme="minorEastAsia" w:hAnsiTheme="minorHAnsi" w:cstheme="min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Documents</w:t>
            </w:r>
          </w:p>
        </w:tc>
        <w:tc>
          <w:tcPr>
            <w:tcW w:w="1533" w:type="dxa"/>
            <w:shd w:val="clear" w:color="auto" w:fill="548DD4" w:themeFill="text2" w:themeFillTint="99"/>
            <w:vAlign w:val="center"/>
          </w:tcPr>
          <w:p w14:paraId="330D78FF" w14:textId="15402035" w:rsidR="00E01EF1" w:rsidRPr="00F12811" w:rsidRDefault="0B7BAC4B" w:rsidP="0B7BAC4B">
            <w:pPr>
              <w:ind w:left="142" w:right="202"/>
              <w:rPr>
                <w:rFonts w:asciiTheme="minorHAnsi" w:eastAsiaTheme="minorEastAsia" w:hAnsiTheme="minorHAnsi" w:cstheme="min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B7BAC4B">
              <w:rPr>
                <w:rFonts w:asciiTheme="minorHAnsi" w:eastAsiaTheme="minorEastAsia" w:hAnsiTheme="minorHAnsi" w:cstheme="min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System role</w:t>
            </w:r>
          </w:p>
        </w:tc>
        <w:tc>
          <w:tcPr>
            <w:tcW w:w="2203" w:type="dxa"/>
            <w:shd w:val="clear" w:color="auto" w:fill="548DD4" w:themeFill="text2" w:themeFillTint="99"/>
            <w:vAlign w:val="center"/>
          </w:tcPr>
          <w:p w14:paraId="26E79B5D" w14:textId="5954A06B" w:rsidR="00E01EF1" w:rsidRPr="00F12811" w:rsidRDefault="0B7BAC4B" w:rsidP="0B7BAC4B">
            <w:pPr>
              <w:ind w:left="142" w:right="202"/>
              <w:rPr>
                <w:rFonts w:asciiTheme="minorHAnsi" w:eastAsiaTheme="minorEastAsia" w:hAnsiTheme="minorHAnsi" w:cstheme="min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B7BAC4B">
              <w:rPr>
                <w:rFonts w:asciiTheme="minorHAnsi" w:eastAsiaTheme="minorEastAsia" w:hAnsiTheme="minorHAnsi" w:cstheme="min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Comments</w:t>
            </w:r>
          </w:p>
        </w:tc>
      </w:tr>
      <w:tr w:rsidR="00AE0D21" w:rsidRPr="006D0AAE" w14:paraId="4F91A637" w14:textId="77777777" w:rsidTr="008D754E">
        <w:trPr>
          <w:trHeight w:val="288"/>
          <w:jc w:val="center"/>
        </w:trPr>
        <w:tc>
          <w:tcPr>
            <w:tcW w:w="704" w:type="dxa"/>
            <w:shd w:val="clear" w:color="auto" w:fill="auto"/>
            <w:vAlign w:val="center"/>
          </w:tcPr>
          <w:p w14:paraId="51B06D5A" w14:textId="3E4A1CC8" w:rsidR="00E01EF1" w:rsidRPr="00B85B25" w:rsidRDefault="0B7BAC4B" w:rsidP="0B7BAC4B">
            <w:pPr>
              <w:rPr>
                <w:rFonts w:ascii="Arial" w:eastAsia="Arial" w:hAnsi="Arial" w:cs="Arial"/>
                <w:b/>
                <w:bCs/>
                <w:sz w:val="20"/>
                <w:szCs w:val="20"/>
                <w:lang w:val="en-NZ"/>
              </w:rPr>
            </w:pPr>
            <w:r w:rsidRPr="0B7BAC4B">
              <w:rPr>
                <w:rFonts w:ascii="Arial" w:eastAsia="Arial" w:hAnsi="Arial" w:cs="Arial"/>
                <w:b/>
                <w:bCs/>
                <w:sz w:val="20"/>
                <w:szCs w:val="20"/>
                <w:lang w:val="en-NZ"/>
              </w:rPr>
              <w:t>#</w:t>
            </w:r>
          </w:p>
        </w:tc>
        <w:tc>
          <w:tcPr>
            <w:tcW w:w="1050" w:type="dxa"/>
            <w:shd w:val="clear" w:color="auto" w:fill="auto"/>
            <w:vAlign w:val="center"/>
          </w:tcPr>
          <w:p w14:paraId="785FF168" w14:textId="5764D3E2" w:rsidR="00E01EF1" w:rsidRPr="009C0155" w:rsidRDefault="294D83E1" w:rsidP="294D83E1">
            <w:pPr>
              <w:ind w:left="141" w:firstLine="1"/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</w:pPr>
            <w:r w:rsidRPr="294D83E1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Country presence (PA/</w:t>
            </w:r>
            <w:proofErr w:type="spellStart"/>
            <w:r w:rsidRPr="294D83E1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PAn</w:t>
            </w:r>
            <w:proofErr w:type="spellEnd"/>
            <w:r w:rsidRPr="294D83E1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)</w:t>
            </w:r>
          </w:p>
        </w:tc>
        <w:tc>
          <w:tcPr>
            <w:tcW w:w="1039" w:type="dxa"/>
            <w:shd w:val="clear" w:color="auto" w:fill="auto"/>
            <w:vAlign w:val="center"/>
          </w:tcPr>
          <w:p w14:paraId="13BD0936" w14:textId="05867ED3" w:rsidR="00E01EF1" w:rsidRPr="009C0155" w:rsidRDefault="294D83E1" w:rsidP="294D83E1">
            <w:pPr>
              <w:ind w:left="142"/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</w:pPr>
            <w:r w:rsidRPr="294D83E1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Country presence (</w:t>
            </w:r>
            <w:proofErr w:type="spellStart"/>
            <w:r w:rsidRPr="294D83E1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PAn</w:t>
            </w:r>
            <w:proofErr w:type="spellEnd"/>
            <w:r w:rsidRPr="294D83E1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)</w:t>
            </w:r>
          </w:p>
        </w:tc>
        <w:tc>
          <w:tcPr>
            <w:tcW w:w="1040" w:type="dxa"/>
          </w:tcPr>
          <w:p w14:paraId="6BCAA98B" w14:textId="70797FB0" w:rsidR="00E01EF1" w:rsidRPr="006D0AAE" w:rsidRDefault="0B7BAC4B" w:rsidP="0B7BAC4B">
            <w:pPr>
              <w:ind w:left="142"/>
              <w:rPr>
                <w:rFonts w:asciiTheme="majorHAnsi" w:eastAsiaTheme="majorEastAsia" w:hAnsiTheme="majorHAnsi" w:cstheme="majorBidi"/>
                <w:b/>
                <w:bCs/>
                <w:sz w:val="22"/>
                <w:szCs w:val="22"/>
                <w:lang w:val="en-NZ"/>
              </w:rPr>
            </w:pPr>
            <w:r w:rsidRPr="0B7BAC4B">
              <w:rPr>
                <w:rFonts w:asciiTheme="minorHAnsi" w:eastAsiaTheme="minorEastAsia" w:hAnsiTheme="minorHAnsi" w:cstheme="minorBidi"/>
                <w:b/>
                <w:bCs/>
                <w:sz w:val="20"/>
                <w:szCs w:val="20"/>
                <w:lang w:val="en-GB"/>
              </w:rPr>
              <w:t>No Country Presence</w:t>
            </w:r>
          </w:p>
        </w:tc>
        <w:tc>
          <w:tcPr>
            <w:tcW w:w="11391" w:type="dxa"/>
            <w:gridSpan w:val="5"/>
            <w:shd w:val="clear" w:color="auto" w:fill="auto"/>
            <w:vAlign w:val="center"/>
          </w:tcPr>
          <w:p w14:paraId="56171BC8" w14:textId="00F2559A" w:rsidR="00E01EF1" w:rsidRPr="006D0AAE" w:rsidRDefault="00E01EF1" w:rsidP="00953E15">
            <w:pPr>
              <w:ind w:left="122" w:right="202"/>
              <w:rPr>
                <w:rFonts w:asciiTheme="majorHAnsi" w:hAnsiTheme="majorHAnsi" w:cs="Arial"/>
                <w:b/>
                <w:bCs/>
                <w:sz w:val="22"/>
                <w:szCs w:val="22"/>
                <w:lang w:val="en-NZ"/>
              </w:rPr>
            </w:pPr>
          </w:p>
        </w:tc>
      </w:tr>
      <w:bookmarkEnd w:id="2"/>
      <w:tr w:rsidR="00EF79EC" w:rsidRPr="000005A5" w14:paraId="406752FE" w14:textId="77777777" w:rsidTr="00446D1F">
        <w:trPr>
          <w:cantSplit/>
          <w:trHeight w:val="395"/>
          <w:jc w:val="center"/>
        </w:trPr>
        <w:tc>
          <w:tcPr>
            <w:tcW w:w="704" w:type="dxa"/>
            <w:shd w:val="clear" w:color="auto" w:fill="auto"/>
            <w:vAlign w:val="center"/>
          </w:tcPr>
          <w:p w14:paraId="35579A78" w14:textId="385C34A1" w:rsidR="00EF79EC" w:rsidRPr="00CD53BC" w:rsidRDefault="00EF79EC" w:rsidP="00CD53BC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NZ"/>
              </w:rPr>
            </w:pPr>
          </w:p>
        </w:tc>
        <w:tc>
          <w:tcPr>
            <w:tcW w:w="3129" w:type="dxa"/>
            <w:gridSpan w:val="3"/>
            <w:shd w:val="clear" w:color="auto" w:fill="FFFFFF" w:themeFill="background1"/>
            <w:vAlign w:val="center"/>
          </w:tcPr>
          <w:p w14:paraId="6D87BC7E" w14:textId="659DFA01" w:rsidR="00EF79EC" w:rsidRPr="00774D74" w:rsidRDefault="00EF79EC" w:rsidP="001F2BE1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UVP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0B570F69" w14:textId="5EA4D148" w:rsidR="00EF79EC" w:rsidRPr="00774D74" w:rsidRDefault="00446D1F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End of contract reminder</w:t>
            </w:r>
          </w:p>
        </w:tc>
        <w:tc>
          <w:tcPr>
            <w:tcW w:w="4394" w:type="dxa"/>
            <w:shd w:val="clear" w:color="auto" w:fill="FFFFFF" w:themeFill="background1"/>
            <w:vAlign w:val="center"/>
          </w:tcPr>
          <w:p w14:paraId="25F6D655" w14:textId="32A54662" w:rsidR="00EF79EC" w:rsidRPr="00774D74" w:rsidRDefault="009F3C74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Notify host entity</w:t>
            </w:r>
            <w:r w:rsidR="00BA3A62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by email</w:t>
            </w: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and UN Volunteer</w:t>
            </w:r>
            <w:r w:rsidR="009B6297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that contract is ending three</w:t>
            </w:r>
            <w:r w:rsidR="00EF79EC" w:rsidRPr="6CE82AD2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months in advance of contract end dates.</w:t>
            </w:r>
            <w:r w:rsidR="00BA3A62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Repeat at 2 months and 1 month if no action by host entity. 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098954A6" w14:textId="77777777" w:rsidR="00EF79EC" w:rsidRPr="00774D74" w:rsidRDefault="00EF79EC">
            <w:pPr>
              <w:ind w:left="176" w:right="162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1533" w:type="dxa"/>
            <w:shd w:val="clear" w:color="auto" w:fill="FFFFFF" w:themeFill="background1"/>
            <w:vAlign w:val="center"/>
          </w:tcPr>
          <w:p w14:paraId="748108A4" w14:textId="77777777" w:rsidR="00EF79EC" w:rsidRPr="00774D74" w:rsidRDefault="00EF79EC">
            <w:pPr>
              <w:ind w:left="122" w:right="202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2203" w:type="dxa"/>
            <w:shd w:val="clear" w:color="auto" w:fill="FFFFFF" w:themeFill="background1"/>
            <w:vAlign w:val="center"/>
          </w:tcPr>
          <w:p w14:paraId="15357F74" w14:textId="2706F7ED" w:rsidR="00EF79EC" w:rsidRPr="008D3444" w:rsidRDefault="00EF79EC">
            <w:pPr>
              <w:ind w:left="122" w:right="20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</w:p>
        </w:tc>
      </w:tr>
      <w:tr w:rsidR="00446D1F" w:rsidRPr="000005A5" w14:paraId="09305C89" w14:textId="77777777" w:rsidTr="00446D1F">
        <w:trPr>
          <w:cantSplit/>
          <w:trHeight w:val="395"/>
          <w:jc w:val="center"/>
        </w:trPr>
        <w:tc>
          <w:tcPr>
            <w:tcW w:w="704" w:type="dxa"/>
            <w:shd w:val="clear" w:color="auto" w:fill="auto"/>
            <w:vAlign w:val="center"/>
          </w:tcPr>
          <w:p w14:paraId="3F536660" w14:textId="77777777" w:rsidR="00446D1F" w:rsidRPr="00CD53BC" w:rsidRDefault="00446D1F" w:rsidP="00361FF0">
            <w:pPr>
              <w:pStyle w:val="ListParagraph"/>
              <w:numPr>
                <w:ilvl w:val="1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NZ"/>
              </w:rPr>
            </w:pPr>
          </w:p>
        </w:tc>
        <w:tc>
          <w:tcPr>
            <w:tcW w:w="3129" w:type="dxa"/>
            <w:gridSpan w:val="3"/>
            <w:shd w:val="clear" w:color="auto" w:fill="FFFFFF" w:themeFill="background1"/>
            <w:vAlign w:val="center"/>
          </w:tcPr>
          <w:p w14:paraId="7D8B4CF5" w14:textId="6229AE00" w:rsidR="00446D1F" w:rsidRDefault="00446D1F" w:rsidP="00BA3A62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UVP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64145C45" w14:textId="22F205AF" w:rsidR="00446D1F" w:rsidDel="00446D1F" w:rsidRDefault="00446D1F" w:rsidP="00BA3A62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End of contract task</w:t>
            </w:r>
          </w:p>
        </w:tc>
        <w:tc>
          <w:tcPr>
            <w:tcW w:w="4394" w:type="dxa"/>
            <w:shd w:val="clear" w:color="auto" w:fill="FFFFFF" w:themeFill="background1"/>
            <w:vAlign w:val="center"/>
          </w:tcPr>
          <w:p w14:paraId="7C24BA46" w14:textId="364EE13D" w:rsidR="00446D1F" w:rsidDel="009F3C74" w:rsidRDefault="00C75F19" w:rsidP="00BA3A62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Assign task to mobilization user and OA VM to follow up if no action by</w:t>
            </w:r>
            <w:r w:rsidR="001E601A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host entity</w:t>
            </w: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15 days </w:t>
            </w:r>
            <w:r w:rsidR="001E601A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from</w:t>
            </w: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end of contract date. 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280B0F42" w14:textId="77777777" w:rsidR="00446D1F" w:rsidRPr="00774D74" w:rsidRDefault="00446D1F" w:rsidP="00BA3A62">
            <w:pPr>
              <w:ind w:left="176" w:right="162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1533" w:type="dxa"/>
            <w:shd w:val="clear" w:color="auto" w:fill="FFFFFF" w:themeFill="background1"/>
            <w:vAlign w:val="center"/>
          </w:tcPr>
          <w:p w14:paraId="4B552C52" w14:textId="77777777" w:rsidR="00446D1F" w:rsidRPr="00774D74" w:rsidRDefault="00446D1F" w:rsidP="00BA3A62">
            <w:pPr>
              <w:ind w:left="122" w:right="202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2203" w:type="dxa"/>
            <w:shd w:val="clear" w:color="auto" w:fill="FFFFFF" w:themeFill="background1"/>
            <w:vAlign w:val="center"/>
          </w:tcPr>
          <w:p w14:paraId="1D921B5C" w14:textId="77777777" w:rsidR="00446D1F" w:rsidRPr="008D3444" w:rsidRDefault="00446D1F" w:rsidP="00BA3A62">
            <w:pPr>
              <w:ind w:left="122" w:right="20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</w:p>
        </w:tc>
      </w:tr>
      <w:tr w:rsidR="00726BD2" w:rsidRPr="000005A5" w14:paraId="11E3B476" w14:textId="77777777" w:rsidTr="00446D1F">
        <w:trPr>
          <w:cantSplit/>
          <w:trHeight w:val="395"/>
          <w:jc w:val="center"/>
        </w:trPr>
        <w:tc>
          <w:tcPr>
            <w:tcW w:w="704" w:type="dxa"/>
            <w:shd w:val="clear" w:color="auto" w:fill="auto"/>
            <w:vAlign w:val="center"/>
          </w:tcPr>
          <w:p w14:paraId="66C134F3" w14:textId="77777777" w:rsidR="00726BD2" w:rsidRPr="00CD53BC" w:rsidRDefault="00726BD2" w:rsidP="00CD53BC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NZ"/>
              </w:rPr>
            </w:pPr>
          </w:p>
        </w:tc>
        <w:tc>
          <w:tcPr>
            <w:tcW w:w="3129" w:type="dxa"/>
            <w:gridSpan w:val="3"/>
            <w:shd w:val="clear" w:color="auto" w:fill="FFFFFF" w:themeFill="background1"/>
            <w:vAlign w:val="center"/>
          </w:tcPr>
          <w:p w14:paraId="1D19383A" w14:textId="0989E4C9" w:rsidR="00726BD2" w:rsidRDefault="00BA3A62" w:rsidP="001F2BE1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CC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6B8EDCC3" w14:textId="0A1ABBEE" w:rsidR="00726BD2" w:rsidRDefault="65B3FD94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 w:rsidRPr="1BEB0D42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Discuss contract extensions</w:t>
            </w:r>
          </w:p>
        </w:tc>
        <w:tc>
          <w:tcPr>
            <w:tcW w:w="4394" w:type="dxa"/>
            <w:shd w:val="clear" w:color="auto" w:fill="FFFFFF" w:themeFill="background1"/>
            <w:vAlign w:val="center"/>
          </w:tcPr>
          <w:p w14:paraId="62B820EB" w14:textId="2A1FAF63" w:rsidR="00726BD2" w:rsidRDefault="000A00C4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Discuss the needs of host entities relating to extensions or new assignments.  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4CD3CFC8" w14:textId="77777777" w:rsidR="00726BD2" w:rsidRPr="00774D74" w:rsidRDefault="00726BD2">
            <w:pPr>
              <w:ind w:left="176" w:right="162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1533" w:type="dxa"/>
            <w:shd w:val="clear" w:color="auto" w:fill="FFFFFF" w:themeFill="background1"/>
            <w:vAlign w:val="center"/>
          </w:tcPr>
          <w:p w14:paraId="74D70185" w14:textId="77777777" w:rsidR="00726BD2" w:rsidRPr="00774D74" w:rsidRDefault="00726BD2">
            <w:pPr>
              <w:ind w:left="122" w:right="202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2203" w:type="dxa"/>
            <w:shd w:val="clear" w:color="auto" w:fill="FFFFFF" w:themeFill="background1"/>
            <w:vAlign w:val="center"/>
          </w:tcPr>
          <w:p w14:paraId="776251A9" w14:textId="3EA842D2" w:rsidR="00726BD2" w:rsidRPr="0B7BAC4B" w:rsidRDefault="00726BD2">
            <w:pPr>
              <w:ind w:left="122" w:right="20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</w:p>
        </w:tc>
      </w:tr>
      <w:tr w:rsidR="00305CB8" w:rsidRPr="000005A5" w14:paraId="072D62CF" w14:textId="77777777" w:rsidTr="00446D1F">
        <w:trPr>
          <w:cantSplit/>
          <w:trHeight w:val="395"/>
          <w:jc w:val="center"/>
        </w:trPr>
        <w:tc>
          <w:tcPr>
            <w:tcW w:w="704" w:type="dxa"/>
            <w:shd w:val="clear" w:color="auto" w:fill="auto"/>
            <w:vAlign w:val="center"/>
          </w:tcPr>
          <w:p w14:paraId="16971F21" w14:textId="77777777" w:rsidR="00305CB8" w:rsidRPr="00CD53BC" w:rsidRDefault="00305CB8" w:rsidP="00CD53BC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NZ"/>
              </w:rPr>
            </w:pPr>
          </w:p>
        </w:tc>
        <w:tc>
          <w:tcPr>
            <w:tcW w:w="3129" w:type="dxa"/>
            <w:gridSpan w:val="3"/>
            <w:shd w:val="clear" w:color="auto" w:fill="FFFFFF" w:themeFill="background1"/>
            <w:vAlign w:val="center"/>
          </w:tcPr>
          <w:p w14:paraId="3E91E432" w14:textId="628EBCC8" w:rsidR="00305CB8" w:rsidRDefault="00726BD2" w:rsidP="001F2BE1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HE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7DEC1645" w14:textId="44DC3F66" w:rsidR="00305CB8" w:rsidRDefault="00726BD2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Request contract extension</w:t>
            </w:r>
          </w:p>
        </w:tc>
        <w:tc>
          <w:tcPr>
            <w:tcW w:w="4394" w:type="dxa"/>
            <w:shd w:val="clear" w:color="auto" w:fill="FFFFFF" w:themeFill="background1"/>
            <w:vAlign w:val="center"/>
          </w:tcPr>
          <w:p w14:paraId="2C0CB716" w14:textId="77777777" w:rsidR="000D5C4D" w:rsidRDefault="00810696" w:rsidP="00BA3A62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In UVP</w:t>
            </w:r>
            <w:r w:rsidR="0084116A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,</w:t>
            </w: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choose the related action ‘Contract extension’</w:t>
            </w:r>
            <w:r w:rsidR="00A84208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or the ‘extend assignment’ task if </w:t>
            </w:r>
            <w:r w:rsidR="000D5C4D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within 3 months of contract end date</w:t>
            </w:r>
            <w:r w:rsidR="002A62BB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. </w:t>
            </w:r>
          </w:p>
          <w:p w14:paraId="57CCDAFB" w14:textId="77777777" w:rsidR="000D5C4D" w:rsidRDefault="000D5C4D" w:rsidP="00BA3A62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</w:p>
          <w:p w14:paraId="651F598A" w14:textId="4BE2CBA3" w:rsidR="00305CB8" w:rsidRDefault="002A62BB" w:rsidP="001F2BE1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Choose new contract end date, </w:t>
            </w:r>
            <w:r w:rsidR="004E77ED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confirm extension discussed with UN Volunteer, confirm funding is available</w:t>
            </w:r>
            <w:r w:rsidR="00376CCA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(if </w:t>
            </w:r>
            <w:r w:rsidR="00F5571F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host entity</w:t>
            </w:r>
            <w:r w:rsidR="00376CCA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funded)</w:t>
            </w:r>
            <w:r w:rsidR="00B9190E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and upload supporting document if needed. 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7EBAE25D" w14:textId="77777777" w:rsidR="00305CB8" w:rsidRPr="00774D74" w:rsidRDefault="00305CB8">
            <w:pPr>
              <w:ind w:left="176" w:right="162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1533" w:type="dxa"/>
            <w:shd w:val="clear" w:color="auto" w:fill="FFFFFF" w:themeFill="background1"/>
            <w:vAlign w:val="center"/>
          </w:tcPr>
          <w:p w14:paraId="628B04D1" w14:textId="77777777" w:rsidR="00305CB8" w:rsidRPr="00774D74" w:rsidRDefault="00305CB8">
            <w:pPr>
              <w:ind w:left="122" w:right="202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2203" w:type="dxa"/>
            <w:shd w:val="clear" w:color="auto" w:fill="FFFFFF" w:themeFill="background1"/>
            <w:vAlign w:val="center"/>
          </w:tcPr>
          <w:p w14:paraId="0A44A9A9" w14:textId="38B44E13" w:rsidR="00305CB8" w:rsidRPr="0B7BAC4B" w:rsidRDefault="00305CB8">
            <w:pPr>
              <w:ind w:left="122" w:right="20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</w:p>
        </w:tc>
      </w:tr>
      <w:tr w:rsidR="00B9190E" w:rsidRPr="000005A5" w14:paraId="5A5624E9" w14:textId="77777777" w:rsidTr="00446D1F">
        <w:trPr>
          <w:cantSplit/>
          <w:trHeight w:val="395"/>
          <w:jc w:val="center"/>
        </w:trPr>
        <w:tc>
          <w:tcPr>
            <w:tcW w:w="704" w:type="dxa"/>
            <w:shd w:val="clear" w:color="auto" w:fill="auto"/>
            <w:vAlign w:val="center"/>
          </w:tcPr>
          <w:p w14:paraId="6E09AD3A" w14:textId="77777777" w:rsidR="00B9190E" w:rsidRPr="00CD53BC" w:rsidRDefault="00B9190E" w:rsidP="00CD53BC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NZ"/>
              </w:rPr>
            </w:pPr>
          </w:p>
        </w:tc>
        <w:tc>
          <w:tcPr>
            <w:tcW w:w="3129" w:type="dxa"/>
            <w:gridSpan w:val="3"/>
            <w:shd w:val="clear" w:color="auto" w:fill="FFFFFF" w:themeFill="background1"/>
            <w:vAlign w:val="center"/>
          </w:tcPr>
          <w:p w14:paraId="04478841" w14:textId="1C3903C2" w:rsidR="00B9190E" w:rsidRDefault="00B9190E" w:rsidP="001F2BE1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HE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4742D498" w14:textId="70E951FE" w:rsidR="00B9190E" w:rsidRDefault="00B9190E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Update funding information</w:t>
            </w:r>
          </w:p>
        </w:tc>
        <w:tc>
          <w:tcPr>
            <w:tcW w:w="4394" w:type="dxa"/>
            <w:shd w:val="clear" w:color="auto" w:fill="FFFFFF" w:themeFill="background1"/>
            <w:vAlign w:val="center"/>
          </w:tcPr>
          <w:p w14:paraId="69E2A0C9" w14:textId="52406370" w:rsidR="00B9190E" w:rsidRDefault="00B9190E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Update funding information in UVP (if </w:t>
            </w:r>
            <w:r w:rsidR="007E0E53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changed)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363F297E" w14:textId="77777777" w:rsidR="00B9190E" w:rsidRPr="00774D74" w:rsidRDefault="00B9190E">
            <w:pPr>
              <w:ind w:left="176" w:right="162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1533" w:type="dxa"/>
            <w:shd w:val="clear" w:color="auto" w:fill="FFFFFF" w:themeFill="background1"/>
            <w:vAlign w:val="center"/>
          </w:tcPr>
          <w:p w14:paraId="3027A4E2" w14:textId="77777777" w:rsidR="00B9190E" w:rsidRPr="00774D74" w:rsidRDefault="00B9190E">
            <w:pPr>
              <w:ind w:left="122" w:right="202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2203" w:type="dxa"/>
            <w:shd w:val="clear" w:color="auto" w:fill="FFFFFF" w:themeFill="background1"/>
            <w:vAlign w:val="center"/>
          </w:tcPr>
          <w:p w14:paraId="7BED5155" w14:textId="598436D5" w:rsidR="00B9190E" w:rsidRPr="0B7BAC4B" w:rsidRDefault="00B9190E">
            <w:pPr>
              <w:ind w:left="122" w:right="20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</w:p>
        </w:tc>
      </w:tr>
      <w:tr w:rsidR="001A0978" w:rsidRPr="000005A5" w14:paraId="105729A9" w14:textId="77777777" w:rsidTr="008D754E">
        <w:trPr>
          <w:cantSplit/>
          <w:trHeight w:val="395"/>
          <w:jc w:val="center"/>
        </w:trPr>
        <w:tc>
          <w:tcPr>
            <w:tcW w:w="704" w:type="dxa"/>
            <w:shd w:val="clear" w:color="auto" w:fill="FBD4B4"/>
            <w:vAlign w:val="center"/>
          </w:tcPr>
          <w:p w14:paraId="49D6FF3F" w14:textId="77777777" w:rsidR="001A0978" w:rsidRPr="00CD53BC" w:rsidRDefault="001A0978" w:rsidP="00361FF0">
            <w:pPr>
              <w:pStyle w:val="ListParagraph"/>
              <w:numPr>
                <w:ilvl w:val="1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NZ"/>
              </w:rPr>
            </w:pPr>
          </w:p>
        </w:tc>
        <w:tc>
          <w:tcPr>
            <w:tcW w:w="3129" w:type="dxa"/>
            <w:gridSpan w:val="3"/>
            <w:shd w:val="clear" w:color="auto" w:fill="FBD4B4"/>
            <w:vAlign w:val="center"/>
          </w:tcPr>
          <w:p w14:paraId="580AE33C" w14:textId="7315A51E" w:rsidR="001A0978" w:rsidRDefault="001A0978" w:rsidP="00BA3A62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OA FF</w:t>
            </w:r>
          </w:p>
        </w:tc>
        <w:tc>
          <w:tcPr>
            <w:tcW w:w="1985" w:type="dxa"/>
            <w:shd w:val="clear" w:color="auto" w:fill="FBD4B4"/>
            <w:vAlign w:val="center"/>
          </w:tcPr>
          <w:p w14:paraId="34BC5C59" w14:textId="166E0FEC" w:rsidR="001A0978" w:rsidRDefault="00331444" w:rsidP="00BA3A62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Review extension</w:t>
            </w:r>
          </w:p>
        </w:tc>
        <w:tc>
          <w:tcPr>
            <w:tcW w:w="4394" w:type="dxa"/>
            <w:shd w:val="clear" w:color="auto" w:fill="FBD4B4"/>
            <w:vAlign w:val="center"/>
          </w:tcPr>
          <w:p w14:paraId="392F9D39" w14:textId="275EC4B8" w:rsidR="001A0978" w:rsidRDefault="00331444" w:rsidP="00BA3A62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 w:rsidRPr="0B7BAC4B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Discuss with donor about funding for the extension and present a provisional financial report</w:t>
            </w: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. Confirm in UVP if approved by donor.</w:t>
            </w:r>
          </w:p>
        </w:tc>
        <w:tc>
          <w:tcPr>
            <w:tcW w:w="1276" w:type="dxa"/>
            <w:shd w:val="clear" w:color="auto" w:fill="FBD4B4"/>
            <w:vAlign w:val="center"/>
          </w:tcPr>
          <w:p w14:paraId="72AF53D8" w14:textId="77777777" w:rsidR="001A0978" w:rsidRPr="00774D74" w:rsidRDefault="001A0978" w:rsidP="00BA3A62">
            <w:pPr>
              <w:ind w:left="176" w:right="162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1533" w:type="dxa"/>
            <w:shd w:val="clear" w:color="auto" w:fill="FBD4B4"/>
            <w:vAlign w:val="center"/>
          </w:tcPr>
          <w:p w14:paraId="4B3071E4" w14:textId="77777777" w:rsidR="001A0978" w:rsidRPr="00774D74" w:rsidRDefault="001A0978" w:rsidP="00BA3A62">
            <w:pPr>
              <w:ind w:left="122" w:right="202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2203" w:type="dxa"/>
            <w:shd w:val="clear" w:color="auto" w:fill="FBD4B4"/>
            <w:vAlign w:val="center"/>
          </w:tcPr>
          <w:p w14:paraId="1C8E0B60" w14:textId="77777777" w:rsidR="001A0978" w:rsidRPr="1BEB0D42" w:rsidDel="00E26FDD" w:rsidRDefault="001A0978" w:rsidP="00BA3A62">
            <w:pPr>
              <w:ind w:left="122" w:right="20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</w:p>
        </w:tc>
      </w:tr>
      <w:tr w:rsidR="007E0E53" w:rsidRPr="000005A5" w14:paraId="792D1566" w14:textId="77777777" w:rsidTr="00446D1F">
        <w:trPr>
          <w:cantSplit/>
          <w:trHeight w:val="395"/>
          <w:jc w:val="center"/>
        </w:trPr>
        <w:tc>
          <w:tcPr>
            <w:tcW w:w="704" w:type="dxa"/>
            <w:shd w:val="clear" w:color="auto" w:fill="auto"/>
            <w:vAlign w:val="center"/>
          </w:tcPr>
          <w:p w14:paraId="3E530AD6" w14:textId="77777777" w:rsidR="007E0E53" w:rsidRPr="00CD53BC" w:rsidRDefault="007E0E53" w:rsidP="00CD53BC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NZ"/>
              </w:rPr>
            </w:pPr>
          </w:p>
        </w:tc>
        <w:tc>
          <w:tcPr>
            <w:tcW w:w="3129" w:type="dxa"/>
            <w:gridSpan w:val="3"/>
            <w:shd w:val="clear" w:color="auto" w:fill="FFFFFF" w:themeFill="background1"/>
            <w:vAlign w:val="center"/>
          </w:tcPr>
          <w:p w14:paraId="12D382B8" w14:textId="16E344D5" w:rsidR="007E0E53" w:rsidRDefault="00376CCA" w:rsidP="001F2BE1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OA </w:t>
            </w:r>
            <w:r w:rsidR="0028074F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VM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574A918D" w14:textId="509D323B" w:rsidR="007E0E53" w:rsidRDefault="00376CCA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Review request</w:t>
            </w:r>
          </w:p>
        </w:tc>
        <w:tc>
          <w:tcPr>
            <w:tcW w:w="4394" w:type="dxa"/>
            <w:shd w:val="clear" w:color="auto" w:fill="FFFFFF" w:themeFill="background1"/>
            <w:vAlign w:val="center"/>
          </w:tcPr>
          <w:p w14:paraId="62BEBDB7" w14:textId="1820750E" w:rsidR="007E0E53" w:rsidRDefault="523F2493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 w:rsidRPr="1BEB0D42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Review information provided in request and approve if compliant</w:t>
            </w:r>
            <w:r w:rsidR="00E8328A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with COS</w:t>
            </w:r>
            <w:r w:rsidRPr="1BEB0D42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. Decline if </w:t>
            </w:r>
            <w:proofErr w:type="gramStart"/>
            <w:r w:rsidRPr="1BEB0D42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not, and</w:t>
            </w:r>
            <w:proofErr w:type="gramEnd"/>
            <w:r w:rsidRPr="1BEB0D42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 give reason. 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4A80FA1C" w14:textId="77777777" w:rsidR="007E0E53" w:rsidRPr="00774D74" w:rsidRDefault="007E0E53">
            <w:pPr>
              <w:ind w:left="176" w:right="162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1533" w:type="dxa"/>
            <w:shd w:val="clear" w:color="auto" w:fill="FFFFFF" w:themeFill="background1"/>
            <w:vAlign w:val="center"/>
          </w:tcPr>
          <w:p w14:paraId="5107DBD6" w14:textId="77777777" w:rsidR="007E0E53" w:rsidRPr="00774D74" w:rsidRDefault="007E0E53">
            <w:pPr>
              <w:ind w:left="122" w:right="202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2203" w:type="dxa"/>
            <w:shd w:val="clear" w:color="auto" w:fill="FFFFFF" w:themeFill="background1"/>
            <w:vAlign w:val="center"/>
          </w:tcPr>
          <w:p w14:paraId="35898E83" w14:textId="0BD0F589" w:rsidR="007E0E53" w:rsidRPr="0B7BAC4B" w:rsidRDefault="00AB4B61">
            <w:pPr>
              <w:ind w:left="122" w:right="20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Extension should not allow UN Volunteer to serve longer than 4 years. Exceptions for UNCHR must include signed memo from </w:t>
            </w:r>
            <w:r w:rsidR="002B57D1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APRS.</w:t>
            </w:r>
          </w:p>
        </w:tc>
      </w:tr>
      <w:tr w:rsidR="0068538F" w:rsidRPr="00130FC5" w14:paraId="2D6F5FC9" w14:textId="77777777" w:rsidTr="00446D1F">
        <w:trPr>
          <w:cantSplit/>
          <w:trHeight w:val="395"/>
          <w:jc w:val="center"/>
        </w:trPr>
        <w:tc>
          <w:tcPr>
            <w:tcW w:w="704" w:type="dxa"/>
            <w:shd w:val="clear" w:color="auto" w:fill="auto"/>
            <w:vAlign w:val="center"/>
          </w:tcPr>
          <w:p w14:paraId="51EF42CF" w14:textId="77777777" w:rsidR="0068538F" w:rsidRPr="00CD53BC" w:rsidRDefault="0068538F" w:rsidP="00CD53BC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NZ"/>
              </w:rPr>
            </w:pPr>
          </w:p>
        </w:tc>
        <w:tc>
          <w:tcPr>
            <w:tcW w:w="3129" w:type="dxa"/>
            <w:gridSpan w:val="3"/>
            <w:shd w:val="clear" w:color="auto" w:fill="FFFFFF" w:themeFill="background1"/>
            <w:vAlign w:val="center"/>
          </w:tcPr>
          <w:p w14:paraId="62E2DBBC" w14:textId="0196742E" w:rsidR="0068538F" w:rsidRDefault="00854666" w:rsidP="001F2BE1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UVP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3414A1A6" w14:textId="1B7B3581" w:rsidR="0068538F" w:rsidRDefault="00854666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Notify</w:t>
            </w:r>
          </w:p>
        </w:tc>
        <w:tc>
          <w:tcPr>
            <w:tcW w:w="4394" w:type="dxa"/>
            <w:shd w:val="clear" w:color="auto" w:fill="FFFFFF" w:themeFill="background1"/>
            <w:vAlign w:val="center"/>
          </w:tcPr>
          <w:p w14:paraId="168A3BCB" w14:textId="7AC1998A" w:rsidR="0068538F" w:rsidRPr="00130FC5" w:rsidRDefault="00854666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proofErr w:type="gramStart"/>
            <w:r w:rsidRPr="00130FC5">
              <w:rPr>
                <w:rFonts w:asciiTheme="minorHAnsi" w:eastAsiaTheme="minorEastAsia" w:hAnsiTheme="minorHAnsi" w:cstheme="minorBidi"/>
                <w:sz w:val="20"/>
                <w:szCs w:val="20"/>
              </w:rPr>
              <w:t>Notify HE</w:t>
            </w:r>
            <w:proofErr w:type="gramEnd"/>
            <w:r w:rsidRPr="00130FC5">
              <w:rPr>
                <w:rFonts w:asciiTheme="minorHAnsi" w:eastAsiaTheme="minorEastAsia" w:hAnsiTheme="minorHAnsi" w:cstheme="minorBidi"/>
                <w:sz w:val="20"/>
                <w:szCs w:val="20"/>
              </w:rPr>
              <w:t>, UN Volunteer</w:t>
            </w:r>
            <w:r w:rsidR="00562287" w:rsidRPr="00130FC5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. Update assignment data. 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50249018" w14:textId="77777777" w:rsidR="0068538F" w:rsidRPr="00130FC5" w:rsidRDefault="0068538F">
            <w:pPr>
              <w:ind w:left="176" w:right="1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3" w:type="dxa"/>
            <w:shd w:val="clear" w:color="auto" w:fill="FFFFFF" w:themeFill="background1"/>
            <w:vAlign w:val="center"/>
          </w:tcPr>
          <w:p w14:paraId="25B8CF26" w14:textId="77777777" w:rsidR="0068538F" w:rsidRPr="00130FC5" w:rsidRDefault="0068538F">
            <w:pPr>
              <w:ind w:left="122" w:right="20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FFFFFF" w:themeFill="background1"/>
            <w:vAlign w:val="center"/>
          </w:tcPr>
          <w:p w14:paraId="3DEFA3E5" w14:textId="77777777" w:rsidR="0068538F" w:rsidRPr="00130FC5" w:rsidRDefault="0068538F">
            <w:pPr>
              <w:ind w:left="122" w:right="202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</w:p>
        </w:tc>
      </w:tr>
      <w:tr w:rsidR="00E059F9" w:rsidRPr="00737079" w14:paraId="69239727" w14:textId="77777777" w:rsidTr="00446D1F">
        <w:trPr>
          <w:cantSplit/>
          <w:trHeight w:val="395"/>
          <w:jc w:val="center"/>
        </w:trPr>
        <w:tc>
          <w:tcPr>
            <w:tcW w:w="704" w:type="dxa"/>
            <w:shd w:val="clear" w:color="auto" w:fill="auto"/>
            <w:vAlign w:val="center"/>
          </w:tcPr>
          <w:p w14:paraId="23897EC3" w14:textId="77777777" w:rsidR="00E059F9" w:rsidRPr="00CD53BC" w:rsidRDefault="00E059F9" w:rsidP="00CD53BC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NZ"/>
              </w:rPr>
            </w:pPr>
          </w:p>
        </w:tc>
        <w:tc>
          <w:tcPr>
            <w:tcW w:w="3129" w:type="dxa"/>
            <w:gridSpan w:val="3"/>
            <w:shd w:val="clear" w:color="auto" w:fill="FFFFFF" w:themeFill="background1"/>
            <w:vAlign w:val="center"/>
          </w:tcPr>
          <w:p w14:paraId="6CD0D036" w14:textId="460A46BB" w:rsidR="00E059F9" w:rsidRDefault="00E059F9" w:rsidP="001F2BE1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RPA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21D08B80" w14:textId="745F5958" w:rsidR="00E059F9" w:rsidRDefault="00D3463E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Extend contracts in Atlas</w:t>
            </w:r>
          </w:p>
        </w:tc>
        <w:tc>
          <w:tcPr>
            <w:tcW w:w="4394" w:type="dxa"/>
            <w:shd w:val="clear" w:color="auto" w:fill="FFFFFF" w:themeFill="background1"/>
            <w:vAlign w:val="center"/>
          </w:tcPr>
          <w:p w14:paraId="588465EB" w14:textId="6A682FCE" w:rsidR="00E059F9" w:rsidRPr="00737079" w:rsidRDefault="510D2B59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1BEB0D42">
              <w:rPr>
                <w:rFonts w:asciiTheme="minorHAnsi" w:eastAsiaTheme="minorEastAsia" w:hAnsiTheme="minorHAnsi" w:cstheme="minorBidi"/>
                <w:sz w:val="20"/>
                <w:szCs w:val="20"/>
              </w:rPr>
              <w:t>Daily check for new contract extensions and extend contracts in Atlas. Add any errors to excel</w:t>
            </w:r>
            <w:r w:rsidR="2809135D" w:rsidRPr="1BEB0D42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 document in </w:t>
            </w:r>
            <w:r w:rsidR="088BD798" w:rsidRPr="1BEB0D42">
              <w:rPr>
                <w:rFonts w:asciiTheme="minorHAnsi" w:eastAsiaTheme="minorEastAsia" w:hAnsiTheme="minorHAnsi" w:cstheme="minorBidi"/>
                <w:sz w:val="20"/>
                <w:szCs w:val="20"/>
              </w:rPr>
              <w:t>SharePoint</w:t>
            </w:r>
            <w:r w:rsidR="2809135D" w:rsidRPr="1BEB0D42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. Email UNV personnel when complete. 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6A46DFF4" w14:textId="77777777" w:rsidR="00E059F9" w:rsidRPr="00737079" w:rsidRDefault="00E059F9">
            <w:pPr>
              <w:ind w:left="176" w:right="1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3" w:type="dxa"/>
            <w:shd w:val="clear" w:color="auto" w:fill="FFFFFF" w:themeFill="background1"/>
            <w:vAlign w:val="center"/>
          </w:tcPr>
          <w:p w14:paraId="3C0A8FF2" w14:textId="77777777" w:rsidR="00E059F9" w:rsidRPr="00737079" w:rsidRDefault="00E059F9">
            <w:pPr>
              <w:ind w:left="122" w:right="20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FFFFFF" w:themeFill="background1"/>
            <w:vAlign w:val="center"/>
          </w:tcPr>
          <w:p w14:paraId="7C411DDD" w14:textId="77777777" w:rsidR="00E059F9" w:rsidRPr="00737079" w:rsidRDefault="00E059F9">
            <w:pPr>
              <w:ind w:left="122" w:right="202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</w:p>
        </w:tc>
      </w:tr>
      <w:tr w:rsidR="0028074F" w:rsidRPr="00737079" w14:paraId="10831FD3" w14:textId="77777777" w:rsidTr="00446D1F">
        <w:trPr>
          <w:cantSplit/>
          <w:trHeight w:val="395"/>
          <w:jc w:val="center"/>
        </w:trPr>
        <w:tc>
          <w:tcPr>
            <w:tcW w:w="704" w:type="dxa"/>
            <w:shd w:val="clear" w:color="auto" w:fill="auto"/>
            <w:vAlign w:val="center"/>
          </w:tcPr>
          <w:p w14:paraId="3EC7D310" w14:textId="77777777" w:rsidR="0028074F" w:rsidRPr="00CD53BC" w:rsidRDefault="0028074F" w:rsidP="00CD53BC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NZ"/>
              </w:rPr>
            </w:pPr>
          </w:p>
        </w:tc>
        <w:tc>
          <w:tcPr>
            <w:tcW w:w="3129" w:type="dxa"/>
            <w:gridSpan w:val="3"/>
            <w:shd w:val="clear" w:color="auto" w:fill="FFFFFF" w:themeFill="background1"/>
            <w:vAlign w:val="center"/>
          </w:tcPr>
          <w:p w14:paraId="12F8EEE6" w14:textId="71055608" w:rsidR="0028074F" w:rsidRDefault="0028074F" w:rsidP="001F2BE1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OA VM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72F1981C" w14:textId="022F5C7B" w:rsidR="0028074F" w:rsidRDefault="00220D29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Fix RPA errors</w:t>
            </w:r>
          </w:p>
        </w:tc>
        <w:tc>
          <w:tcPr>
            <w:tcW w:w="4394" w:type="dxa"/>
            <w:shd w:val="clear" w:color="auto" w:fill="FFFFFF" w:themeFill="background1"/>
            <w:vAlign w:val="center"/>
          </w:tcPr>
          <w:p w14:paraId="396570F8" w14:textId="15992321" w:rsidR="0028074F" w:rsidRPr="00737079" w:rsidRDefault="00220D29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Check email from robot and follow instructions to fix errors. 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03ABAB3F" w14:textId="77777777" w:rsidR="0028074F" w:rsidRPr="00737079" w:rsidRDefault="0028074F">
            <w:pPr>
              <w:ind w:left="176" w:right="1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3" w:type="dxa"/>
            <w:shd w:val="clear" w:color="auto" w:fill="FFFFFF" w:themeFill="background1"/>
            <w:vAlign w:val="center"/>
          </w:tcPr>
          <w:p w14:paraId="6BD5387F" w14:textId="77777777" w:rsidR="0028074F" w:rsidRPr="00737079" w:rsidRDefault="0028074F">
            <w:pPr>
              <w:ind w:left="122" w:right="20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FFFFFF" w:themeFill="background1"/>
            <w:vAlign w:val="center"/>
          </w:tcPr>
          <w:p w14:paraId="6DE54B35" w14:textId="77777777" w:rsidR="0028074F" w:rsidRPr="00737079" w:rsidRDefault="0028074F">
            <w:pPr>
              <w:ind w:left="122" w:right="202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</w:p>
        </w:tc>
      </w:tr>
      <w:tr w:rsidR="00681C1F" w:rsidRPr="00737079" w14:paraId="3D19ECEF" w14:textId="77777777" w:rsidTr="00446D1F">
        <w:trPr>
          <w:cantSplit/>
          <w:trHeight w:val="395"/>
          <w:jc w:val="center"/>
        </w:trPr>
        <w:tc>
          <w:tcPr>
            <w:tcW w:w="704" w:type="dxa"/>
            <w:shd w:val="clear" w:color="auto" w:fill="auto"/>
            <w:vAlign w:val="center"/>
          </w:tcPr>
          <w:p w14:paraId="5FB9AA7F" w14:textId="77777777" w:rsidR="00681C1F" w:rsidRPr="00CD53BC" w:rsidRDefault="00681C1F" w:rsidP="00CD53BC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NZ"/>
              </w:rPr>
            </w:pPr>
          </w:p>
        </w:tc>
        <w:tc>
          <w:tcPr>
            <w:tcW w:w="3129" w:type="dxa"/>
            <w:gridSpan w:val="3"/>
            <w:shd w:val="clear" w:color="auto" w:fill="FFFFFF" w:themeFill="background1"/>
            <w:vAlign w:val="center"/>
          </w:tcPr>
          <w:p w14:paraId="70CEACF7" w14:textId="51B89F2C" w:rsidR="00681C1F" w:rsidRDefault="001A23E4" w:rsidP="001F2BE1">
            <w:pPr>
              <w:ind w:left="142"/>
              <w:rPr>
                <w:color w:val="000000" w:themeColor="text1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RPA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43CE6FF9" w14:textId="34D2D759" w:rsidR="00681C1F" w:rsidRDefault="00BB1546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 xml:space="preserve">Generate </w:t>
            </w:r>
            <w:r w:rsidR="004A5545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personnel action report (PAF)</w:t>
            </w:r>
          </w:p>
        </w:tc>
        <w:tc>
          <w:tcPr>
            <w:tcW w:w="4394" w:type="dxa"/>
            <w:shd w:val="clear" w:color="auto" w:fill="FFFFFF" w:themeFill="background1"/>
            <w:vAlign w:val="center"/>
          </w:tcPr>
          <w:p w14:paraId="61AA8131" w14:textId="2A98A437" w:rsidR="00681C1F" w:rsidRDefault="7C018958">
            <w:pPr>
              <w:ind w:left="142"/>
              <w:rPr>
                <w:color w:val="000000" w:themeColor="text1"/>
              </w:rPr>
            </w:pPr>
            <w:r w:rsidRPr="00361FF0">
              <w:rPr>
                <w:rFonts w:asciiTheme="minorHAnsi" w:eastAsiaTheme="minorEastAsia" w:hAnsiTheme="minorHAnsi" w:cstheme="minorBidi"/>
                <w:sz w:val="20"/>
                <w:szCs w:val="20"/>
              </w:rPr>
              <w:t>Generate the list of Contract extension issued the previous day; · Generate PAFs in ATLAS · Upload PAFs in UVP · Create an excel file in SharePoint with errors</w:t>
            </w:r>
            <w:r w:rsidRPr="00361FF0" w:rsidDel="00B57C7D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 </w:t>
            </w:r>
            <w:proofErr w:type="gramStart"/>
            <w:r w:rsidRPr="00361FF0">
              <w:rPr>
                <w:rFonts w:asciiTheme="minorHAnsi" w:eastAsiaTheme="minorEastAsia" w:hAnsiTheme="minorHAnsi" w:cstheme="minorBidi"/>
                <w:sz w:val="20"/>
                <w:szCs w:val="20"/>
              </w:rPr>
              <w:t>identified</w:t>
            </w:r>
            <w:proofErr w:type="gramEnd"/>
            <w:r w:rsidRPr="00361FF0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 and follow-up actions for UNV personnel to take, if necessary.</w:t>
            </w:r>
            <w:r w:rsidR="00285F38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 </w:t>
            </w:r>
            <w:r w:rsidR="004B0F07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Email </w:t>
            </w:r>
            <w:r w:rsidRPr="00361FF0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responsible UNV personnel </w:t>
            </w:r>
            <w:proofErr w:type="gramStart"/>
            <w:r w:rsidR="004B0F07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with </w:t>
            </w:r>
            <w:r w:rsidRPr="00361FF0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 PAF</w:t>
            </w:r>
            <w:proofErr w:type="gramEnd"/>
            <w:r w:rsidRPr="00361FF0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 generation</w:t>
            </w:r>
            <w:r w:rsidR="002A3769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 results</w:t>
            </w:r>
            <w:r w:rsidRPr="00361FF0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 </w:t>
            </w:r>
            <w:r w:rsidR="002A3769">
              <w:rPr>
                <w:rFonts w:asciiTheme="minorHAnsi" w:eastAsiaTheme="minorEastAsia" w:hAnsiTheme="minorHAnsi" w:cstheme="minorBidi"/>
                <w:sz w:val="20"/>
                <w:szCs w:val="20"/>
              </w:rPr>
              <w:t>from</w:t>
            </w:r>
            <w:r w:rsidRPr="00361FF0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 the previous day</w:t>
            </w:r>
            <w:r w:rsidR="002A3769">
              <w:rPr>
                <w:rFonts w:asciiTheme="minorHAnsi" w:eastAsiaTheme="minorEastAsia" w:hAnsiTheme="minorHAnsi" w:cstheme="minorBidi"/>
                <w:sz w:val="20"/>
                <w:szCs w:val="20"/>
              </w:rPr>
              <w:t>.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652B178E" w14:textId="77777777" w:rsidR="00681C1F" w:rsidRPr="00737079" w:rsidRDefault="00681C1F">
            <w:pPr>
              <w:ind w:left="176" w:right="1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3" w:type="dxa"/>
            <w:shd w:val="clear" w:color="auto" w:fill="FFFFFF" w:themeFill="background1"/>
            <w:vAlign w:val="center"/>
          </w:tcPr>
          <w:p w14:paraId="41338BDC" w14:textId="77777777" w:rsidR="00681C1F" w:rsidRPr="00737079" w:rsidRDefault="00681C1F">
            <w:pPr>
              <w:ind w:left="122" w:right="20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FFFFFF" w:themeFill="background1"/>
            <w:vAlign w:val="center"/>
          </w:tcPr>
          <w:p w14:paraId="718958A0" w14:textId="365A3860" w:rsidR="00681C1F" w:rsidRPr="00737079" w:rsidRDefault="00EE1F86">
            <w:pPr>
              <w:ind w:left="122" w:right="202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Errors sent to VSC are the </w:t>
            </w:r>
            <w:r w:rsidRPr="001E1177">
              <w:rPr>
                <w:rFonts w:asciiTheme="minorHAnsi" w:eastAsiaTheme="minorEastAsia" w:hAnsiTheme="minorHAnsi" w:cstheme="minorBidi"/>
                <w:sz w:val="20"/>
                <w:szCs w:val="20"/>
              </w:rPr>
              <w:t>5% of cases where the robot is not able to resolve the error itself</w:t>
            </w:r>
          </w:p>
        </w:tc>
      </w:tr>
      <w:tr w:rsidR="001B278F" w:rsidRPr="00737079" w14:paraId="641B88E3" w14:textId="77777777" w:rsidTr="00446D1F">
        <w:trPr>
          <w:cantSplit/>
          <w:trHeight w:val="395"/>
          <w:jc w:val="center"/>
        </w:trPr>
        <w:tc>
          <w:tcPr>
            <w:tcW w:w="704" w:type="dxa"/>
            <w:shd w:val="clear" w:color="auto" w:fill="auto"/>
            <w:vAlign w:val="center"/>
          </w:tcPr>
          <w:p w14:paraId="43D075D1" w14:textId="77777777" w:rsidR="001B278F" w:rsidRPr="00CD53BC" w:rsidRDefault="001B278F" w:rsidP="00CD53BC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NZ"/>
              </w:rPr>
            </w:pPr>
          </w:p>
        </w:tc>
        <w:tc>
          <w:tcPr>
            <w:tcW w:w="3129" w:type="dxa"/>
            <w:gridSpan w:val="3"/>
            <w:shd w:val="clear" w:color="auto" w:fill="FFFFFF" w:themeFill="background1"/>
            <w:vAlign w:val="center"/>
          </w:tcPr>
          <w:p w14:paraId="2F44B528" w14:textId="14029104" w:rsidR="001B278F" w:rsidRPr="1BEB0D42" w:rsidDel="760186DA" w:rsidRDefault="001B278F" w:rsidP="00BA3A62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OA VM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79E69E63" w14:textId="2919ED90" w:rsidR="001B278F" w:rsidRDefault="001B278F" w:rsidP="00BA3A62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Correct PAF errors</w:t>
            </w:r>
          </w:p>
        </w:tc>
        <w:tc>
          <w:tcPr>
            <w:tcW w:w="4394" w:type="dxa"/>
            <w:shd w:val="clear" w:color="auto" w:fill="FFFFFF" w:themeFill="background1"/>
            <w:vAlign w:val="center"/>
          </w:tcPr>
          <w:p w14:paraId="1F573A85" w14:textId="2F59BAFE" w:rsidR="001B278F" w:rsidRPr="1BEB0D42" w:rsidDel="46EDCA86" w:rsidRDefault="001B278F" w:rsidP="00BA3A62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</w:rPr>
              <w:t>Follow instructions in RPA excel to fix errors in PAF creation.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706CD236" w14:textId="77777777" w:rsidR="001B278F" w:rsidRPr="00737079" w:rsidRDefault="001B278F" w:rsidP="00BA3A62">
            <w:pPr>
              <w:ind w:left="176" w:right="1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3" w:type="dxa"/>
            <w:shd w:val="clear" w:color="auto" w:fill="FFFFFF" w:themeFill="background1"/>
            <w:vAlign w:val="center"/>
          </w:tcPr>
          <w:p w14:paraId="19C94FEA" w14:textId="77777777" w:rsidR="001B278F" w:rsidRPr="00737079" w:rsidRDefault="001B278F" w:rsidP="00BA3A62">
            <w:pPr>
              <w:ind w:left="122" w:right="20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FFFFFF" w:themeFill="background1"/>
            <w:vAlign w:val="center"/>
          </w:tcPr>
          <w:p w14:paraId="5B0B85DE" w14:textId="77777777" w:rsidR="001B278F" w:rsidRDefault="001B278F" w:rsidP="00BA3A62">
            <w:pPr>
              <w:ind w:left="122" w:right="202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</w:p>
        </w:tc>
      </w:tr>
      <w:tr w:rsidR="00BB1546" w:rsidRPr="00737079" w14:paraId="34CB290D" w14:textId="77777777" w:rsidTr="00446D1F">
        <w:trPr>
          <w:cantSplit/>
          <w:trHeight w:val="395"/>
          <w:jc w:val="center"/>
        </w:trPr>
        <w:tc>
          <w:tcPr>
            <w:tcW w:w="704" w:type="dxa"/>
            <w:shd w:val="clear" w:color="auto" w:fill="auto"/>
            <w:vAlign w:val="center"/>
          </w:tcPr>
          <w:p w14:paraId="558FF9C2" w14:textId="77777777" w:rsidR="00BB1546" w:rsidRPr="00CD53BC" w:rsidRDefault="00BB1546" w:rsidP="00BB1546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NZ"/>
              </w:rPr>
            </w:pPr>
          </w:p>
        </w:tc>
        <w:tc>
          <w:tcPr>
            <w:tcW w:w="3129" w:type="dxa"/>
            <w:gridSpan w:val="3"/>
            <w:shd w:val="clear" w:color="auto" w:fill="FFFFFF" w:themeFill="background1"/>
            <w:vAlign w:val="center"/>
          </w:tcPr>
          <w:p w14:paraId="0F6D612B" w14:textId="6416B856" w:rsidR="00BB1546" w:rsidRDefault="00BB1546" w:rsidP="001F2BE1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 w:rsidRPr="0B7BAC4B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P</w:t>
            </w:r>
            <w:r w:rsidR="009307C0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ayroll associate</w:t>
            </w:r>
          </w:p>
        </w:tc>
        <w:tc>
          <w:tcPr>
            <w:tcW w:w="1985" w:type="dxa"/>
            <w:shd w:val="clear" w:color="auto" w:fill="FFFFFF" w:themeFill="background1"/>
            <w:vAlign w:val="center"/>
          </w:tcPr>
          <w:p w14:paraId="7235725B" w14:textId="4F8DD17A" w:rsidR="00BB1546" w:rsidRDefault="009307C0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</w:pPr>
            <w:r w:rsidRPr="0B7BAC4B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Review and update recurring earnings</w:t>
            </w:r>
          </w:p>
        </w:tc>
        <w:tc>
          <w:tcPr>
            <w:tcW w:w="4394" w:type="dxa"/>
            <w:shd w:val="clear" w:color="auto" w:fill="FFFFFF" w:themeFill="background1"/>
            <w:vAlign w:val="center"/>
          </w:tcPr>
          <w:p w14:paraId="0770EEB2" w14:textId="52888826" w:rsidR="00BB1546" w:rsidRDefault="009307C0">
            <w:pPr>
              <w:ind w:left="142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0B7BAC4B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GB" w:eastAsia="en-NZ"/>
              </w:rPr>
              <w:t>Review and update recurring earnings/deductions, if necessary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1281C9DB" w14:textId="63125D0C" w:rsidR="00BB1546" w:rsidRPr="00737079" w:rsidRDefault="00BB1546">
            <w:pPr>
              <w:ind w:left="176" w:right="1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33" w:type="dxa"/>
            <w:shd w:val="clear" w:color="auto" w:fill="FFFFFF" w:themeFill="background1"/>
            <w:vAlign w:val="center"/>
          </w:tcPr>
          <w:p w14:paraId="182989F6" w14:textId="77777777" w:rsidR="00BB1546" w:rsidRPr="00737079" w:rsidRDefault="00BB1546">
            <w:pPr>
              <w:ind w:left="122" w:right="20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03" w:type="dxa"/>
            <w:shd w:val="clear" w:color="auto" w:fill="FFFFFF" w:themeFill="background1"/>
            <w:vAlign w:val="center"/>
          </w:tcPr>
          <w:p w14:paraId="0C9E6D13" w14:textId="23A7D0A5" w:rsidR="00BB1546" w:rsidRPr="00737079" w:rsidRDefault="00BB1546">
            <w:pPr>
              <w:ind w:left="122" w:right="202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0B7BAC4B"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GP Admin</w:t>
            </w:r>
          </w:p>
        </w:tc>
      </w:tr>
    </w:tbl>
    <w:p w14:paraId="3AF3A7A5" w14:textId="77777777" w:rsidR="00CE5533" w:rsidRDefault="00CE5533" w:rsidP="004211F2">
      <w:pPr>
        <w:ind w:left="26" w:right="156" w:firstLine="694"/>
        <w:rPr>
          <w:rFonts w:asciiTheme="minorHAnsi" w:hAnsiTheme="minorHAnsi" w:cstheme="minorHAnsi"/>
          <w:b/>
          <w:bCs/>
          <w:sz w:val="22"/>
          <w:szCs w:val="22"/>
        </w:rPr>
      </w:pPr>
    </w:p>
    <w:p w14:paraId="71BB70BD" w14:textId="7B5BFC15" w:rsidR="004211F2" w:rsidRDefault="294D83E1" w:rsidP="00361FF0">
      <w:pPr>
        <w:ind w:left="709" w:right="156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bookmarkStart w:id="3" w:name="_Hlk513498164"/>
      <w:r w:rsidRPr="1BEB0D42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</w:t>
      </w:r>
      <w:bookmarkEnd w:id="3"/>
      <w:r w:rsidR="0B7BAC4B" w:rsidRPr="0B7BAC4B">
        <w:rPr>
          <w:rFonts w:asciiTheme="minorHAnsi" w:eastAsiaTheme="minorEastAsia" w:hAnsiTheme="minorHAnsi" w:cstheme="minorBidi"/>
          <w:b/>
          <w:bCs/>
          <w:sz w:val="22"/>
          <w:szCs w:val="22"/>
        </w:rPr>
        <w:t>Abbreviations</w:t>
      </w:r>
    </w:p>
    <w:p w14:paraId="06E8D9BC" w14:textId="77777777" w:rsidR="004211F2" w:rsidRDefault="004211F2" w:rsidP="004211F2">
      <w:pPr>
        <w:ind w:left="26" w:right="156" w:firstLine="694"/>
        <w:rPr>
          <w:rFonts w:asciiTheme="minorHAnsi" w:hAnsiTheme="minorHAnsi" w:cstheme="minorHAnsi"/>
          <w:bCs/>
          <w:sz w:val="22"/>
          <w:szCs w:val="22"/>
        </w:rPr>
        <w:sectPr w:rsidR="004211F2" w:rsidSect="00913480">
          <w:headerReference w:type="default" r:id="rId13"/>
          <w:footerReference w:type="default" r:id="rId14"/>
          <w:headerReference w:type="first" r:id="rId15"/>
          <w:footerReference w:type="first" r:id="rId16"/>
          <w:pgSz w:w="16839" w:h="11907" w:orient="landscape" w:code="9"/>
          <w:pgMar w:top="1560" w:right="720" w:bottom="720" w:left="720" w:header="720" w:footer="720" w:gutter="0"/>
          <w:cols w:space="720"/>
          <w:titlePg/>
          <w:docGrid w:linePitch="360"/>
        </w:sectPr>
      </w:pPr>
    </w:p>
    <w:p w14:paraId="483DE258" w14:textId="77777777" w:rsidR="00C003E2" w:rsidRDefault="00C003E2" w:rsidP="0B7BAC4B">
      <w:pPr>
        <w:ind w:left="26" w:right="156" w:firstLine="694"/>
        <w:rPr>
          <w:rFonts w:asciiTheme="minorHAnsi" w:eastAsiaTheme="minorEastAsia" w:hAnsiTheme="minorHAnsi" w:cstheme="minorBidi"/>
          <w:sz w:val="18"/>
          <w:szCs w:val="18"/>
        </w:rPr>
      </w:pPr>
    </w:p>
    <w:p w14:paraId="1B1A561E" w14:textId="3CF6E429" w:rsidR="00F6559D" w:rsidRDefault="00FF0C06" w:rsidP="0B7BAC4B">
      <w:pPr>
        <w:ind w:left="26" w:right="156" w:firstLine="694"/>
        <w:rPr>
          <w:rFonts w:asciiTheme="minorHAnsi" w:eastAsiaTheme="minorEastAsia" w:hAnsiTheme="minorHAnsi" w:cstheme="minorBidi"/>
          <w:sz w:val="18"/>
          <w:szCs w:val="18"/>
        </w:rPr>
      </w:pPr>
      <w:r>
        <w:rPr>
          <w:rFonts w:asciiTheme="minorHAnsi" w:eastAsiaTheme="minorEastAsia" w:hAnsiTheme="minorHAnsi" w:cstheme="minorBidi"/>
          <w:sz w:val="18"/>
          <w:szCs w:val="18"/>
        </w:rPr>
        <w:t xml:space="preserve">APRS </w:t>
      </w:r>
      <w:r w:rsidR="00F6559D" w:rsidRPr="1BEB0D42">
        <w:rPr>
          <w:rFonts w:asciiTheme="minorHAnsi" w:eastAsiaTheme="minorEastAsia" w:hAnsiTheme="minorHAnsi" w:cstheme="minorBidi"/>
          <w:sz w:val="18"/>
          <w:szCs w:val="18"/>
        </w:rPr>
        <w:t>-</w:t>
      </w:r>
      <w:r>
        <w:rPr>
          <w:rFonts w:asciiTheme="minorHAnsi" w:eastAsiaTheme="minorEastAsia" w:hAnsiTheme="minorHAnsi" w:cstheme="minorBidi"/>
          <w:sz w:val="18"/>
          <w:szCs w:val="18"/>
        </w:rPr>
        <w:t xml:space="preserve"> </w:t>
      </w:r>
      <w:r w:rsidR="00F6559D" w:rsidRPr="1BEB0D42">
        <w:rPr>
          <w:rFonts w:asciiTheme="minorHAnsi" w:eastAsiaTheme="minorEastAsia" w:hAnsiTheme="minorHAnsi" w:cstheme="minorBidi"/>
          <w:sz w:val="18"/>
          <w:szCs w:val="18"/>
        </w:rPr>
        <w:t xml:space="preserve">UNHCR </w:t>
      </w:r>
      <w:r w:rsidR="002B57D1" w:rsidRPr="00361FF0">
        <w:rPr>
          <w:rFonts w:asciiTheme="minorHAnsi" w:eastAsiaTheme="minorEastAsia" w:hAnsiTheme="minorHAnsi" w:cstheme="minorBidi"/>
          <w:sz w:val="18"/>
          <w:szCs w:val="18"/>
        </w:rPr>
        <w:t>Affiliate Partnership and Recruitment Section</w:t>
      </w:r>
      <w:r w:rsidR="002B57D1" w:rsidRPr="1BEB0D42" w:rsidDel="002B57D1">
        <w:rPr>
          <w:rFonts w:asciiTheme="minorHAnsi" w:eastAsiaTheme="minorEastAsia" w:hAnsiTheme="minorHAnsi" w:cstheme="minorBidi"/>
          <w:sz w:val="18"/>
          <w:szCs w:val="18"/>
        </w:rPr>
        <w:t xml:space="preserve"> </w:t>
      </w:r>
    </w:p>
    <w:p w14:paraId="1643F47E" w14:textId="7134C098" w:rsidR="00F6559D" w:rsidRDefault="00F6559D" w:rsidP="0B7BAC4B">
      <w:pPr>
        <w:ind w:left="26" w:right="156" w:firstLine="694"/>
        <w:rPr>
          <w:rFonts w:asciiTheme="minorHAnsi" w:eastAsiaTheme="minorEastAsia" w:hAnsiTheme="minorHAnsi" w:cstheme="minorBidi"/>
          <w:sz w:val="18"/>
          <w:szCs w:val="18"/>
        </w:rPr>
      </w:pPr>
      <w:r w:rsidRPr="1008068E">
        <w:rPr>
          <w:rFonts w:asciiTheme="minorHAnsi" w:eastAsiaTheme="minorEastAsia" w:hAnsiTheme="minorHAnsi" w:cstheme="minorBidi"/>
          <w:sz w:val="18"/>
          <w:szCs w:val="18"/>
        </w:rPr>
        <w:t>CC– Country Coordinator (Field Unit)</w:t>
      </w:r>
    </w:p>
    <w:p w14:paraId="46AECAD4" w14:textId="097AA050" w:rsidR="004211F2" w:rsidRPr="004C278B" w:rsidRDefault="0B7BAC4B" w:rsidP="0B7BAC4B">
      <w:pPr>
        <w:ind w:left="26" w:right="156" w:firstLine="694"/>
        <w:rPr>
          <w:rFonts w:asciiTheme="minorHAnsi" w:eastAsiaTheme="minorEastAsia" w:hAnsiTheme="minorHAnsi" w:cstheme="minorBidi"/>
          <w:sz w:val="18"/>
          <w:szCs w:val="18"/>
        </w:rPr>
      </w:pPr>
      <w:r w:rsidRPr="0B7BAC4B">
        <w:rPr>
          <w:rFonts w:asciiTheme="minorHAnsi" w:eastAsiaTheme="minorEastAsia" w:hAnsiTheme="minorHAnsi" w:cstheme="minorBidi"/>
          <w:sz w:val="18"/>
          <w:szCs w:val="18"/>
        </w:rPr>
        <w:t>OA – Operations Associate (VSC)</w:t>
      </w:r>
    </w:p>
    <w:p w14:paraId="64936DDD" w14:textId="311CB28E" w:rsidR="00CE5533" w:rsidRPr="004C278B" w:rsidRDefault="294D83E1" w:rsidP="294D83E1">
      <w:pPr>
        <w:ind w:left="26" w:right="156" w:firstLine="694"/>
        <w:rPr>
          <w:rFonts w:asciiTheme="minorHAnsi" w:eastAsiaTheme="minorEastAsia" w:hAnsiTheme="minorHAnsi" w:cstheme="minorBidi"/>
          <w:sz w:val="18"/>
          <w:szCs w:val="18"/>
        </w:rPr>
      </w:pPr>
      <w:r w:rsidRPr="294D83E1">
        <w:rPr>
          <w:rFonts w:asciiTheme="minorHAnsi" w:eastAsiaTheme="minorEastAsia" w:hAnsiTheme="minorHAnsi" w:cstheme="minorBidi"/>
          <w:sz w:val="18"/>
          <w:szCs w:val="18"/>
        </w:rPr>
        <w:t>OA FF</w:t>
      </w:r>
      <w:r w:rsidR="00EA3CEF">
        <w:rPr>
          <w:rFonts w:asciiTheme="minorHAnsi" w:eastAsiaTheme="minorEastAsia" w:hAnsiTheme="minorHAnsi" w:cstheme="minorBidi"/>
          <w:sz w:val="18"/>
          <w:szCs w:val="18"/>
        </w:rPr>
        <w:t xml:space="preserve"> </w:t>
      </w:r>
      <w:r w:rsidRPr="294D83E1">
        <w:rPr>
          <w:rFonts w:asciiTheme="minorHAnsi" w:eastAsiaTheme="minorEastAsia" w:hAnsiTheme="minorHAnsi" w:cstheme="minorBidi"/>
          <w:sz w:val="18"/>
          <w:szCs w:val="18"/>
        </w:rPr>
        <w:t>-</w:t>
      </w:r>
      <w:r w:rsidR="00EA3CEF">
        <w:rPr>
          <w:rFonts w:asciiTheme="minorHAnsi" w:eastAsiaTheme="minorEastAsia" w:hAnsiTheme="minorHAnsi" w:cstheme="minorBidi"/>
          <w:sz w:val="18"/>
          <w:szCs w:val="18"/>
        </w:rPr>
        <w:t xml:space="preserve"> </w:t>
      </w:r>
      <w:r w:rsidRPr="294D83E1">
        <w:rPr>
          <w:rFonts w:asciiTheme="minorHAnsi" w:eastAsiaTheme="minorEastAsia" w:hAnsiTheme="minorHAnsi" w:cstheme="minorBidi"/>
          <w:sz w:val="18"/>
          <w:szCs w:val="18"/>
        </w:rPr>
        <w:t>Operations Associate for Full Funding Programme</w:t>
      </w:r>
    </w:p>
    <w:p w14:paraId="3AA8020E" w14:textId="6A296E07" w:rsidR="004211F2" w:rsidRPr="004C278B" w:rsidRDefault="0B7BAC4B" w:rsidP="0B7BAC4B">
      <w:pPr>
        <w:ind w:left="26" w:right="156" w:firstLine="694"/>
        <w:rPr>
          <w:rFonts w:asciiTheme="minorHAnsi" w:eastAsiaTheme="minorEastAsia" w:hAnsiTheme="minorHAnsi" w:cstheme="minorBidi"/>
          <w:sz w:val="18"/>
          <w:szCs w:val="18"/>
        </w:rPr>
      </w:pPr>
      <w:r w:rsidRPr="0B7BAC4B">
        <w:rPr>
          <w:rFonts w:asciiTheme="minorHAnsi" w:eastAsiaTheme="minorEastAsia" w:hAnsiTheme="minorHAnsi" w:cstheme="minorBidi"/>
          <w:sz w:val="18"/>
          <w:szCs w:val="18"/>
        </w:rPr>
        <w:t>OA TL – Operations Associate Team Lead (VSC)</w:t>
      </w:r>
    </w:p>
    <w:p w14:paraId="5A63A129" w14:textId="18450881" w:rsidR="004211F2" w:rsidRPr="004C278B" w:rsidRDefault="294D83E1" w:rsidP="294D83E1">
      <w:pPr>
        <w:ind w:left="26" w:right="156" w:firstLine="694"/>
        <w:rPr>
          <w:rFonts w:asciiTheme="minorHAnsi" w:eastAsiaTheme="minorEastAsia" w:hAnsiTheme="minorHAnsi" w:cstheme="minorBidi"/>
          <w:sz w:val="18"/>
          <w:szCs w:val="18"/>
        </w:rPr>
      </w:pPr>
      <w:r w:rsidRPr="294D83E1">
        <w:rPr>
          <w:rFonts w:asciiTheme="minorHAnsi" w:eastAsiaTheme="minorEastAsia" w:hAnsiTheme="minorHAnsi" w:cstheme="minorBidi"/>
          <w:sz w:val="18"/>
          <w:szCs w:val="18"/>
        </w:rPr>
        <w:t>PA – Programme Assistant (Field unit)</w:t>
      </w:r>
    </w:p>
    <w:p w14:paraId="3B2A8613" w14:textId="0837E683" w:rsidR="004211F2" w:rsidRPr="004C278B" w:rsidRDefault="004211F2" w:rsidP="1008068E">
      <w:pPr>
        <w:ind w:left="26" w:right="156" w:firstLine="694"/>
        <w:rPr>
          <w:rFonts w:asciiTheme="minorHAnsi" w:eastAsiaTheme="minorEastAsia" w:hAnsiTheme="minorHAnsi" w:cstheme="minorBidi"/>
          <w:sz w:val="18"/>
          <w:szCs w:val="18"/>
        </w:rPr>
      </w:pPr>
    </w:p>
    <w:p w14:paraId="4D770DF2" w14:textId="5C7EDB55" w:rsidR="001A23E4" w:rsidRDefault="001A23E4" w:rsidP="00F6559D">
      <w:pPr>
        <w:ind w:right="156"/>
        <w:rPr>
          <w:rFonts w:asciiTheme="minorHAnsi" w:eastAsiaTheme="minorEastAsia" w:hAnsiTheme="minorHAnsi" w:cstheme="minorBidi"/>
          <w:sz w:val="18"/>
          <w:szCs w:val="18"/>
        </w:rPr>
      </w:pPr>
      <w:r>
        <w:rPr>
          <w:rFonts w:asciiTheme="minorHAnsi" w:eastAsiaTheme="minorEastAsia" w:hAnsiTheme="minorHAnsi" w:cstheme="minorBidi"/>
          <w:sz w:val="18"/>
          <w:szCs w:val="18"/>
        </w:rPr>
        <w:t>RPA – Robot Process Automation</w:t>
      </w:r>
    </w:p>
    <w:p w14:paraId="69665B1F" w14:textId="2579D1EC" w:rsidR="004211F2" w:rsidRPr="004C278B" w:rsidRDefault="294D83E1" w:rsidP="00361FF0">
      <w:pPr>
        <w:ind w:right="156"/>
        <w:rPr>
          <w:rFonts w:asciiTheme="minorHAnsi" w:eastAsiaTheme="minorEastAsia" w:hAnsiTheme="minorHAnsi" w:cstheme="minorBidi"/>
          <w:sz w:val="18"/>
          <w:szCs w:val="18"/>
        </w:rPr>
      </w:pPr>
      <w:r w:rsidRPr="294D83E1">
        <w:rPr>
          <w:rFonts w:asciiTheme="minorHAnsi" w:eastAsiaTheme="minorEastAsia" w:hAnsiTheme="minorHAnsi" w:cstheme="minorBidi"/>
          <w:sz w:val="18"/>
          <w:szCs w:val="18"/>
        </w:rPr>
        <w:t>RPS – Regional Programme Specialist (Regional Office)</w:t>
      </w:r>
    </w:p>
    <w:p w14:paraId="65D2701B" w14:textId="093284DE" w:rsidR="00F6559D" w:rsidRPr="00BB3AE9" w:rsidRDefault="00F6559D" w:rsidP="00F6559D">
      <w:pPr>
        <w:pStyle w:val="Default"/>
        <w:ind w:right="-540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BB3AE9">
        <w:rPr>
          <w:rFonts w:asciiTheme="minorHAnsi" w:eastAsiaTheme="minorEastAsia" w:hAnsiTheme="minorHAnsi" w:cstheme="minorBidi"/>
          <w:sz w:val="18"/>
          <w:szCs w:val="18"/>
        </w:rPr>
        <w:t>UVP</w:t>
      </w:r>
      <w:r w:rsidR="001A23E4">
        <w:rPr>
          <w:rFonts w:asciiTheme="minorHAnsi" w:eastAsiaTheme="minorEastAsia" w:hAnsiTheme="minorHAnsi" w:cstheme="minorBidi"/>
          <w:sz w:val="18"/>
          <w:szCs w:val="18"/>
        </w:rPr>
        <w:t xml:space="preserve"> - </w:t>
      </w:r>
      <w:r w:rsidRPr="00BB3AE9">
        <w:rPr>
          <w:rFonts w:asciiTheme="minorHAnsi" w:eastAsiaTheme="minorEastAsia" w:hAnsiTheme="minorHAnsi" w:cstheme="minorBidi"/>
          <w:sz w:val="18"/>
          <w:szCs w:val="18"/>
        </w:rPr>
        <w:t>Unified Volunteering Platform</w:t>
      </w:r>
    </w:p>
    <w:p w14:paraId="41C3C241" w14:textId="77777777" w:rsidR="004211F2" w:rsidRPr="004C278B" w:rsidRDefault="0B7BAC4B" w:rsidP="00361FF0">
      <w:pPr>
        <w:ind w:right="156"/>
        <w:rPr>
          <w:rFonts w:asciiTheme="minorHAnsi" w:eastAsiaTheme="minorEastAsia" w:hAnsiTheme="minorHAnsi" w:cstheme="minorBidi"/>
          <w:sz w:val="18"/>
          <w:szCs w:val="18"/>
        </w:rPr>
      </w:pPr>
      <w:r w:rsidRPr="0B7BAC4B">
        <w:rPr>
          <w:rFonts w:asciiTheme="minorHAnsi" w:eastAsiaTheme="minorEastAsia" w:hAnsiTheme="minorHAnsi" w:cstheme="minorBidi"/>
          <w:sz w:val="18"/>
          <w:szCs w:val="18"/>
        </w:rPr>
        <w:t>VSC – Volunteer Service Centre</w:t>
      </w:r>
    </w:p>
    <w:p w14:paraId="00F4D646" w14:textId="32CE38A8" w:rsidR="1BEB0D42" w:rsidRDefault="1BEB0D42" w:rsidP="1BEB0D42">
      <w:pPr>
        <w:pStyle w:val="Default"/>
        <w:tabs>
          <w:tab w:val="left" w:pos="426"/>
        </w:tabs>
        <w:ind w:right="-540"/>
        <w:jc w:val="both"/>
        <w:rPr>
          <w:color w:val="000000" w:themeColor="text1"/>
        </w:rPr>
      </w:pPr>
    </w:p>
    <w:p w14:paraId="5EDF0847" w14:textId="5FD9E905" w:rsidR="00F411CA" w:rsidRDefault="00F411CA" w:rsidP="00831FD8">
      <w:pPr>
        <w:pStyle w:val="Default"/>
        <w:tabs>
          <w:tab w:val="left" w:pos="426"/>
        </w:tabs>
        <w:ind w:right="-540"/>
        <w:jc w:val="both"/>
        <w:rPr>
          <w:b/>
          <w:sz w:val="22"/>
          <w:szCs w:val="22"/>
        </w:rPr>
        <w:sectPr w:rsidR="00F411CA" w:rsidSect="004211F2">
          <w:footerReference w:type="first" r:id="rId17"/>
          <w:type w:val="continuous"/>
          <w:pgSz w:w="16839" w:h="11907" w:orient="landscape" w:code="9"/>
          <w:pgMar w:top="851" w:right="720" w:bottom="720" w:left="720" w:header="720" w:footer="720" w:gutter="0"/>
          <w:cols w:num="2" w:space="720"/>
          <w:titlePg/>
          <w:docGrid w:linePitch="360"/>
        </w:sectPr>
      </w:pPr>
      <w:r>
        <w:rPr>
          <w:b/>
          <w:sz w:val="22"/>
          <w:szCs w:val="22"/>
        </w:rPr>
        <w:t xml:space="preserve">    </w:t>
      </w:r>
    </w:p>
    <w:p w14:paraId="24244B9E" w14:textId="77777777" w:rsidR="00A24C49" w:rsidRDefault="00A24C49" w:rsidP="00A24C49">
      <w:pPr>
        <w:ind w:left="26" w:right="156"/>
        <w:rPr>
          <w:rFonts w:asciiTheme="minorHAnsi" w:hAnsiTheme="minorHAnsi" w:cstheme="minorHAnsi"/>
          <w:b/>
          <w:bCs/>
          <w:i/>
          <w:sz w:val="22"/>
          <w:szCs w:val="22"/>
        </w:rPr>
      </w:pPr>
      <w:bookmarkStart w:id="4" w:name="_Hlk516473673"/>
      <w:bookmarkStart w:id="5" w:name="_Hlk516474202"/>
    </w:p>
    <w:bookmarkEnd w:id="4"/>
    <w:bookmarkEnd w:id="5"/>
    <w:p w14:paraId="4BD44DA4" w14:textId="2DF5B0E1" w:rsidR="00831FD8" w:rsidRDefault="00831FD8" w:rsidP="00831FD8">
      <w:pPr>
        <w:pStyle w:val="Default"/>
        <w:tabs>
          <w:tab w:val="left" w:pos="426"/>
        </w:tabs>
        <w:ind w:right="-540"/>
        <w:jc w:val="both"/>
        <w:rPr>
          <w:b/>
          <w:sz w:val="22"/>
          <w:szCs w:val="22"/>
        </w:rPr>
      </w:pPr>
    </w:p>
    <w:p w14:paraId="6895A2DF" w14:textId="76888D8F" w:rsidR="00F538B5" w:rsidRDefault="00F538B5" w:rsidP="00C338D1">
      <w:pPr>
        <w:rPr>
          <w:rFonts w:ascii="Arial" w:hAnsi="Arial" w:cs="Arial"/>
          <w:sz w:val="22"/>
          <w:szCs w:val="22"/>
        </w:rPr>
      </w:pPr>
    </w:p>
    <w:sectPr w:rsidR="00F538B5" w:rsidSect="00913480">
      <w:footerReference w:type="first" r:id="rId18"/>
      <w:type w:val="continuous"/>
      <w:pgSz w:w="16839" w:h="11907" w:orient="landscape" w:code="9"/>
      <w:pgMar w:top="851" w:right="720" w:bottom="1985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DE2F46" w14:textId="77777777" w:rsidR="00667F40" w:rsidRDefault="00667F40" w:rsidP="004A167B">
      <w:r>
        <w:separator/>
      </w:r>
    </w:p>
  </w:endnote>
  <w:endnote w:type="continuationSeparator" w:id="0">
    <w:p w14:paraId="04E803B8" w14:textId="77777777" w:rsidR="00667F40" w:rsidRDefault="00667F40" w:rsidP="004A167B">
      <w:r>
        <w:continuationSeparator/>
      </w:r>
    </w:p>
  </w:endnote>
  <w:endnote w:type="continuationNotice" w:id="1">
    <w:p w14:paraId="53EA6B2F" w14:textId="77777777" w:rsidR="00667F40" w:rsidRDefault="00667F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 Lt">
    <w:altName w:val="Arial"/>
    <w:charset w:val="00"/>
    <w:family w:val="swiss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66589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40CF08" w14:textId="2169DAE5" w:rsidR="00E7406E" w:rsidRDefault="00E7406E">
        <w:pPr>
          <w:pStyle w:val="Footer"/>
          <w:jc w:val="right"/>
        </w:pP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 w:rsidR="000E4F97">
          <w:rPr>
            <w:noProof/>
          </w:rPr>
          <w:t>3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0"/>
      <w:gridCol w:w="5130"/>
      <w:gridCol w:w="5130"/>
    </w:tblGrid>
    <w:tr w:rsidR="1BEB0D42" w14:paraId="4B5F5A9B" w14:textId="77777777" w:rsidTr="00361FF0">
      <w:tc>
        <w:tcPr>
          <w:tcW w:w="5130" w:type="dxa"/>
        </w:tcPr>
        <w:p w14:paraId="5475A8B4" w14:textId="5BF9252C" w:rsidR="1BEB0D42" w:rsidRDefault="1BEB0D42" w:rsidP="00361FF0">
          <w:pPr>
            <w:pStyle w:val="Header"/>
            <w:ind w:left="-115"/>
          </w:pPr>
        </w:p>
      </w:tc>
      <w:tc>
        <w:tcPr>
          <w:tcW w:w="5130" w:type="dxa"/>
        </w:tcPr>
        <w:p w14:paraId="6F3169B6" w14:textId="46E05028" w:rsidR="1BEB0D42" w:rsidRDefault="1BEB0D42" w:rsidP="00361FF0">
          <w:pPr>
            <w:pStyle w:val="Header"/>
            <w:jc w:val="center"/>
          </w:pPr>
        </w:p>
      </w:tc>
      <w:tc>
        <w:tcPr>
          <w:tcW w:w="5130" w:type="dxa"/>
        </w:tcPr>
        <w:p w14:paraId="4AF87950" w14:textId="3C514046" w:rsidR="1BEB0D42" w:rsidRDefault="1BEB0D42" w:rsidP="00361FF0">
          <w:pPr>
            <w:pStyle w:val="Header"/>
            <w:ind w:right="-115"/>
            <w:jc w:val="right"/>
          </w:pPr>
        </w:p>
      </w:tc>
    </w:tr>
  </w:tbl>
  <w:p w14:paraId="6FD6B4B2" w14:textId="583826C7" w:rsidR="1BEB0D42" w:rsidRDefault="1BEB0D42" w:rsidP="00361F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0"/>
      <w:gridCol w:w="5130"/>
      <w:gridCol w:w="5130"/>
    </w:tblGrid>
    <w:tr w:rsidR="1BEB0D42" w14:paraId="66F427AA" w14:textId="77777777" w:rsidTr="00361FF0">
      <w:tc>
        <w:tcPr>
          <w:tcW w:w="5130" w:type="dxa"/>
        </w:tcPr>
        <w:p w14:paraId="499CE83E" w14:textId="3C5E6E1A" w:rsidR="1BEB0D42" w:rsidRDefault="1BEB0D42" w:rsidP="00361FF0">
          <w:pPr>
            <w:pStyle w:val="Header"/>
            <w:ind w:left="-115"/>
          </w:pPr>
        </w:p>
      </w:tc>
      <w:tc>
        <w:tcPr>
          <w:tcW w:w="5130" w:type="dxa"/>
        </w:tcPr>
        <w:p w14:paraId="64DE6BD9" w14:textId="709CEA90" w:rsidR="1BEB0D42" w:rsidRDefault="1BEB0D42" w:rsidP="00361FF0">
          <w:pPr>
            <w:pStyle w:val="Header"/>
            <w:jc w:val="center"/>
          </w:pPr>
        </w:p>
      </w:tc>
      <w:tc>
        <w:tcPr>
          <w:tcW w:w="5130" w:type="dxa"/>
        </w:tcPr>
        <w:p w14:paraId="07C01E59" w14:textId="3C8AAFC8" w:rsidR="1BEB0D42" w:rsidRDefault="1BEB0D42" w:rsidP="00361FF0">
          <w:pPr>
            <w:pStyle w:val="Header"/>
            <w:ind w:right="-115"/>
            <w:jc w:val="right"/>
          </w:pPr>
        </w:p>
      </w:tc>
    </w:tr>
  </w:tbl>
  <w:p w14:paraId="49EE7129" w14:textId="1B0FAE02" w:rsidR="1BEB0D42" w:rsidRDefault="1BEB0D42" w:rsidP="00361FF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0"/>
      <w:gridCol w:w="5130"/>
      <w:gridCol w:w="5130"/>
    </w:tblGrid>
    <w:tr w:rsidR="1BEB0D42" w14:paraId="55E5FB74" w14:textId="77777777" w:rsidTr="00361FF0">
      <w:tc>
        <w:tcPr>
          <w:tcW w:w="5130" w:type="dxa"/>
        </w:tcPr>
        <w:p w14:paraId="491DF6F9" w14:textId="2D7B3550" w:rsidR="1BEB0D42" w:rsidRDefault="1BEB0D42" w:rsidP="00361FF0">
          <w:pPr>
            <w:pStyle w:val="Header"/>
            <w:ind w:left="-115"/>
          </w:pPr>
        </w:p>
      </w:tc>
      <w:tc>
        <w:tcPr>
          <w:tcW w:w="5130" w:type="dxa"/>
        </w:tcPr>
        <w:p w14:paraId="01C8D5D5" w14:textId="68859910" w:rsidR="1BEB0D42" w:rsidRDefault="1BEB0D42" w:rsidP="00361FF0">
          <w:pPr>
            <w:pStyle w:val="Header"/>
            <w:jc w:val="center"/>
          </w:pPr>
        </w:p>
      </w:tc>
      <w:tc>
        <w:tcPr>
          <w:tcW w:w="5130" w:type="dxa"/>
        </w:tcPr>
        <w:p w14:paraId="6063EB0F" w14:textId="1B5F5538" w:rsidR="1BEB0D42" w:rsidRDefault="1BEB0D42" w:rsidP="00361FF0">
          <w:pPr>
            <w:pStyle w:val="Header"/>
            <w:ind w:right="-115"/>
            <w:jc w:val="right"/>
          </w:pPr>
        </w:p>
      </w:tc>
    </w:tr>
  </w:tbl>
  <w:p w14:paraId="154B6F86" w14:textId="1436AE1C" w:rsidR="1BEB0D42" w:rsidRDefault="1BEB0D42" w:rsidP="00361F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D3D63F" w14:textId="77777777" w:rsidR="00667F40" w:rsidRDefault="00667F40" w:rsidP="004A167B">
      <w:r>
        <w:separator/>
      </w:r>
    </w:p>
  </w:footnote>
  <w:footnote w:type="continuationSeparator" w:id="0">
    <w:p w14:paraId="452C3B37" w14:textId="77777777" w:rsidR="00667F40" w:rsidRDefault="00667F40" w:rsidP="004A167B">
      <w:r>
        <w:continuationSeparator/>
      </w:r>
    </w:p>
  </w:footnote>
  <w:footnote w:type="continuationNotice" w:id="1">
    <w:p w14:paraId="0CF6B594" w14:textId="77777777" w:rsidR="00667F40" w:rsidRDefault="00667F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2EE779" w14:textId="6674E1AC" w:rsidR="00F538B5" w:rsidRDefault="00F538B5">
    <w:pPr>
      <w:pStyle w:val="Header"/>
    </w:pPr>
  </w:p>
  <w:p w14:paraId="719F5995" w14:textId="77777777" w:rsidR="00F538B5" w:rsidRDefault="00F538B5">
    <w:pPr>
      <w:pStyle w:val="Header"/>
    </w:pPr>
  </w:p>
  <w:p w14:paraId="70715BC5" w14:textId="77777777" w:rsidR="00F538B5" w:rsidRDefault="00F538B5">
    <w:pPr>
      <w:pStyle w:val="Header"/>
    </w:pPr>
  </w:p>
  <w:p w14:paraId="40E46D19" w14:textId="75559FD1" w:rsidR="00F538B5" w:rsidRDefault="00F538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3FB65D" w14:textId="6D50F88E" w:rsidR="00B56F76" w:rsidRDefault="00025300">
    <w:pPr>
      <w:pStyle w:val="Head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0" locked="0" layoutInCell="1" allowOverlap="1" wp14:anchorId="565C4689" wp14:editId="149D9D34">
          <wp:simplePos x="0" y="0"/>
          <wp:positionH relativeFrom="margin">
            <wp:posOffset>54610</wp:posOffset>
          </wp:positionH>
          <wp:positionV relativeFrom="paragraph">
            <wp:posOffset>-142875</wp:posOffset>
          </wp:positionV>
          <wp:extent cx="3321050" cy="589915"/>
          <wp:effectExtent l="0" t="0" r="0" b="635"/>
          <wp:wrapThrough wrapText="bothSides">
            <wp:wrapPolygon edited="0">
              <wp:start x="0" y="0"/>
              <wp:lineTo x="0" y="20926"/>
              <wp:lineTo x="21435" y="20926"/>
              <wp:lineTo x="21435" y="0"/>
              <wp:lineTo x="0" y="0"/>
            </wp:wrapPolygon>
          </wp:wrapThrough>
          <wp:docPr id="11" name="Picture 11" descr="Description: Creative:Clients:United Nations Volunteers:Branding:UNV Brand Toolkit:Word Template:images:UNV-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321050" cy="58991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0407A9"/>
    <w:multiLevelType w:val="hybridMultilevel"/>
    <w:tmpl w:val="2F3C6DB6"/>
    <w:lvl w:ilvl="0" w:tplc="50D0D3AA">
      <w:start w:val="1"/>
      <w:numFmt w:val="decimal"/>
      <w:lvlText w:val="%1."/>
      <w:lvlJc w:val="left"/>
      <w:pPr>
        <w:ind w:left="720" w:hanging="360"/>
      </w:pPr>
    </w:lvl>
    <w:lvl w:ilvl="1" w:tplc="9B36D1A4">
      <w:start w:val="1"/>
      <w:numFmt w:val="lowerLetter"/>
      <w:lvlText w:val="%2."/>
      <w:lvlJc w:val="left"/>
      <w:pPr>
        <w:ind w:left="1440" w:hanging="360"/>
      </w:pPr>
    </w:lvl>
    <w:lvl w:ilvl="2" w:tplc="41DC0B70">
      <w:start w:val="1"/>
      <w:numFmt w:val="lowerRoman"/>
      <w:lvlText w:val="%3."/>
      <w:lvlJc w:val="right"/>
      <w:pPr>
        <w:ind w:left="2160" w:hanging="180"/>
      </w:pPr>
    </w:lvl>
    <w:lvl w:ilvl="3" w:tplc="1EF2AF74">
      <w:start w:val="1"/>
      <w:numFmt w:val="decimal"/>
      <w:lvlText w:val="%4."/>
      <w:lvlJc w:val="left"/>
      <w:pPr>
        <w:ind w:left="2880" w:hanging="360"/>
      </w:pPr>
    </w:lvl>
    <w:lvl w:ilvl="4" w:tplc="9104D500">
      <w:start w:val="1"/>
      <w:numFmt w:val="lowerLetter"/>
      <w:lvlText w:val="%5."/>
      <w:lvlJc w:val="left"/>
      <w:pPr>
        <w:ind w:left="3600" w:hanging="360"/>
      </w:pPr>
    </w:lvl>
    <w:lvl w:ilvl="5" w:tplc="06E4BD58">
      <w:start w:val="1"/>
      <w:numFmt w:val="lowerRoman"/>
      <w:lvlText w:val="%6."/>
      <w:lvlJc w:val="right"/>
      <w:pPr>
        <w:ind w:left="4320" w:hanging="180"/>
      </w:pPr>
    </w:lvl>
    <w:lvl w:ilvl="6" w:tplc="7C846AEA">
      <w:start w:val="1"/>
      <w:numFmt w:val="decimal"/>
      <w:lvlText w:val="%7."/>
      <w:lvlJc w:val="left"/>
      <w:pPr>
        <w:ind w:left="5040" w:hanging="360"/>
      </w:pPr>
    </w:lvl>
    <w:lvl w:ilvl="7" w:tplc="09985736">
      <w:start w:val="1"/>
      <w:numFmt w:val="lowerLetter"/>
      <w:lvlText w:val="%8."/>
      <w:lvlJc w:val="left"/>
      <w:pPr>
        <w:ind w:left="5760" w:hanging="360"/>
      </w:pPr>
    </w:lvl>
    <w:lvl w:ilvl="8" w:tplc="079AF06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0394B"/>
    <w:multiLevelType w:val="hybridMultilevel"/>
    <w:tmpl w:val="4A38D4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C2188"/>
    <w:multiLevelType w:val="hybridMultilevel"/>
    <w:tmpl w:val="5406DAFE"/>
    <w:lvl w:ilvl="0" w:tplc="D2FEDE1C">
      <w:start w:val="1"/>
      <w:numFmt w:val="lowerLetter"/>
      <w:lvlText w:val="%1)"/>
      <w:lvlJc w:val="left"/>
      <w:pPr>
        <w:ind w:left="-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" w:hanging="360"/>
      </w:pPr>
    </w:lvl>
    <w:lvl w:ilvl="2" w:tplc="0409001B" w:tentative="1">
      <w:start w:val="1"/>
      <w:numFmt w:val="lowerRoman"/>
      <w:lvlText w:val="%3."/>
      <w:lvlJc w:val="right"/>
      <w:pPr>
        <w:ind w:left="810" w:hanging="180"/>
      </w:pPr>
    </w:lvl>
    <w:lvl w:ilvl="3" w:tplc="0409000F" w:tentative="1">
      <w:start w:val="1"/>
      <w:numFmt w:val="decimal"/>
      <w:lvlText w:val="%4."/>
      <w:lvlJc w:val="left"/>
      <w:pPr>
        <w:ind w:left="1530" w:hanging="360"/>
      </w:pPr>
    </w:lvl>
    <w:lvl w:ilvl="4" w:tplc="04090019" w:tentative="1">
      <w:start w:val="1"/>
      <w:numFmt w:val="lowerLetter"/>
      <w:lvlText w:val="%5."/>
      <w:lvlJc w:val="left"/>
      <w:pPr>
        <w:ind w:left="2250" w:hanging="360"/>
      </w:pPr>
    </w:lvl>
    <w:lvl w:ilvl="5" w:tplc="0409001B" w:tentative="1">
      <w:start w:val="1"/>
      <w:numFmt w:val="lowerRoman"/>
      <w:lvlText w:val="%6."/>
      <w:lvlJc w:val="right"/>
      <w:pPr>
        <w:ind w:left="2970" w:hanging="180"/>
      </w:pPr>
    </w:lvl>
    <w:lvl w:ilvl="6" w:tplc="0409000F" w:tentative="1">
      <w:start w:val="1"/>
      <w:numFmt w:val="decimal"/>
      <w:lvlText w:val="%7."/>
      <w:lvlJc w:val="left"/>
      <w:pPr>
        <w:ind w:left="3690" w:hanging="360"/>
      </w:pPr>
    </w:lvl>
    <w:lvl w:ilvl="7" w:tplc="04090019" w:tentative="1">
      <w:start w:val="1"/>
      <w:numFmt w:val="lowerLetter"/>
      <w:lvlText w:val="%8."/>
      <w:lvlJc w:val="left"/>
      <w:pPr>
        <w:ind w:left="4410" w:hanging="360"/>
      </w:pPr>
    </w:lvl>
    <w:lvl w:ilvl="8" w:tplc="0409001B" w:tentative="1">
      <w:start w:val="1"/>
      <w:numFmt w:val="lowerRoman"/>
      <w:lvlText w:val="%9."/>
      <w:lvlJc w:val="right"/>
      <w:pPr>
        <w:ind w:left="5130" w:hanging="180"/>
      </w:pPr>
    </w:lvl>
  </w:abstractNum>
  <w:abstractNum w:abstractNumId="3" w15:restartNumberingAfterBreak="0">
    <w:nsid w:val="0F85097C"/>
    <w:multiLevelType w:val="hybridMultilevel"/>
    <w:tmpl w:val="F190E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64D94"/>
    <w:multiLevelType w:val="hybridMultilevel"/>
    <w:tmpl w:val="D35E6002"/>
    <w:lvl w:ilvl="0" w:tplc="7334FC4E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E85C93"/>
    <w:multiLevelType w:val="hybridMultilevel"/>
    <w:tmpl w:val="9CF0153E"/>
    <w:lvl w:ilvl="0" w:tplc="41D61C7A">
      <w:start w:val="1"/>
      <w:numFmt w:val="decimal"/>
      <w:lvlText w:val="%1."/>
      <w:lvlJc w:val="left"/>
      <w:pPr>
        <w:ind w:left="-27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450" w:hanging="360"/>
      </w:pPr>
    </w:lvl>
    <w:lvl w:ilvl="2" w:tplc="0409001B" w:tentative="1">
      <w:start w:val="1"/>
      <w:numFmt w:val="lowerRoman"/>
      <w:lvlText w:val="%3."/>
      <w:lvlJc w:val="right"/>
      <w:pPr>
        <w:ind w:left="1170" w:hanging="180"/>
      </w:pPr>
    </w:lvl>
    <w:lvl w:ilvl="3" w:tplc="0409000F" w:tentative="1">
      <w:start w:val="1"/>
      <w:numFmt w:val="decimal"/>
      <w:lvlText w:val="%4."/>
      <w:lvlJc w:val="left"/>
      <w:pPr>
        <w:ind w:left="1890" w:hanging="360"/>
      </w:pPr>
    </w:lvl>
    <w:lvl w:ilvl="4" w:tplc="04090019" w:tentative="1">
      <w:start w:val="1"/>
      <w:numFmt w:val="lowerLetter"/>
      <w:lvlText w:val="%5."/>
      <w:lvlJc w:val="left"/>
      <w:pPr>
        <w:ind w:left="2610" w:hanging="360"/>
      </w:pPr>
    </w:lvl>
    <w:lvl w:ilvl="5" w:tplc="0409001B" w:tentative="1">
      <w:start w:val="1"/>
      <w:numFmt w:val="lowerRoman"/>
      <w:lvlText w:val="%6."/>
      <w:lvlJc w:val="right"/>
      <w:pPr>
        <w:ind w:left="3330" w:hanging="180"/>
      </w:pPr>
    </w:lvl>
    <w:lvl w:ilvl="6" w:tplc="0409000F" w:tentative="1">
      <w:start w:val="1"/>
      <w:numFmt w:val="decimal"/>
      <w:lvlText w:val="%7."/>
      <w:lvlJc w:val="left"/>
      <w:pPr>
        <w:ind w:left="4050" w:hanging="360"/>
      </w:pPr>
    </w:lvl>
    <w:lvl w:ilvl="7" w:tplc="04090019" w:tentative="1">
      <w:start w:val="1"/>
      <w:numFmt w:val="lowerLetter"/>
      <w:lvlText w:val="%8."/>
      <w:lvlJc w:val="left"/>
      <w:pPr>
        <w:ind w:left="4770" w:hanging="360"/>
      </w:pPr>
    </w:lvl>
    <w:lvl w:ilvl="8" w:tplc="0409001B" w:tentative="1">
      <w:start w:val="1"/>
      <w:numFmt w:val="lowerRoman"/>
      <w:lvlText w:val="%9."/>
      <w:lvlJc w:val="right"/>
      <w:pPr>
        <w:ind w:left="5490" w:hanging="180"/>
      </w:pPr>
    </w:lvl>
  </w:abstractNum>
  <w:abstractNum w:abstractNumId="6" w15:restartNumberingAfterBreak="0">
    <w:nsid w:val="17455595"/>
    <w:multiLevelType w:val="hybridMultilevel"/>
    <w:tmpl w:val="E27430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DC5D10"/>
    <w:multiLevelType w:val="hybridMultilevel"/>
    <w:tmpl w:val="04DE2396"/>
    <w:lvl w:ilvl="0" w:tplc="331C350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4090019">
      <w:start w:val="1"/>
      <w:numFmt w:val="lowerLetter"/>
      <w:lvlText w:val="%2."/>
      <w:lvlJc w:val="left"/>
      <w:pPr>
        <w:ind w:left="513" w:hanging="360"/>
      </w:pPr>
    </w:lvl>
    <w:lvl w:ilvl="2" w:tplc="1409001B" w:tentative="1">
      <w:start w:val="1"/>
      <w:numFmt w:val="lowerRoman"/>
      <w:lvlText w:val="%3."/>
      <w:lvlJc w:val="right"/>
      <w:pPr>
        <w:ind w:left="1233" w:hanging="180"/>
      </w:pPr>
    </w:lvl>
    <w:lvl w:ilvl="3" w:tplc="1409000F" w:tentative="1">
      <w:start w:val="1"/>
      <w:numFmt w:val="decimal"/>
      <w:lvlText w:val="%4."/>
      <w:lvlJc w:val="left"/>
      <w:pPr>
        <w:ind w:left="1953" w:hanging="360"/>
      </w:pPr>
    </w:lvl>
    <w:lvl w:ilvl="4" w:tplc="14090019" w:tentative="1">
      <w:start w:val="1"/>
      <w:numFmt w:val="lowerLetter"/>
      <w:lvlText w:val="%5."/>
      <w:lvlJc w:val="left"/>
      <w:pPr>
        <w:ind w:left="2673" w:hanging="360"/>
      </w:pPr>
    </w:lvl>
    <w:lvl w:ilvl="5" w:tplc="1409001B" w:tentative="1">
      <w:start w:val="1"/>
      <w:numFmt w:val="lowerRoman"/>
      <w:lvlText w:val="%6."/>
      <w:lvlJc w:val="right"/>
      <w:pPr>
        <w:ind w:left="3393" w:hanging="180"/>
      </w:pPr>
    </w:lvl>
    <w:lvl w:ilvl="6" w:tplc="1409000F" w:tentative="1">
      <w:start w:val="1"/>
      <w:numFmt w:val="decimal"/>
      <w:lvlText w:val="%7."/>
      <w:lvlJc w:val="left"/>
      <w:pPr>
        <w:ind w:left="4113" w:hanging="360"/>
      </w:pPr>
    </w:lvl>
    <w:lvl w:ilvl="7" w:tplc="14090019" w:tentative="1">
      <w:start w:val="1"/>
      <w:numFmt w:val="lowerLetter"/>
      <w:lvlText w:val="%8."/>
      <w:lvlJc w:val="left"/>
      <w:pPr>
        <w:ind w:left="4833" w:hanging="360"/>
      </w:pPr>
    </w:lvl>
    <w:lvl w:ilvl="8" w:tplc="1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8" w15:restartNumberingAfterBreak="0">
    <w:nsid w:val="1B46757D"/>
    <w:multiLevelType w:val="hybridMultilevel"/>
    <w:tmpl w:val="CF3A5C2A"/>
    <w:lvl w:ilvl="0" w:tplc="9A00974C">
      <w:start w:val="1"/>
      <w:numFmt w:val="lowerLetter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9" w15:restartNumberingAfterBreak="0">
    <w:nsid w:val="1CD01C9D"/>
    <w:multiLevelType w:val="hybridMultilevel"/>
    <w:tmpl w:val="EBD010CE"/>
    <w:lvl w:ilvl="0" w:tplc="1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0" w15:restartNumberingAfterBreak="0">
    <w:nsid w:val="28BE472F"/>
    <w:multiLevelType w:val="hybridMultilevel"/>
    <w:tmpl w:val="BA608A98"/>
    <w:lvl w:ilvl="0" w:tplc="82741C08">
      <w:start w:val="4"/>
      <w:numFmt w:val="bullet"/>
      <w:lvlText w:val="-"/>
      <w:lvlJc w:val="left"/>
      <w:pPr>
        <w:ind w:left="386" w:hanging="360"/>
      </w:pPr>
      <w:rPr>
        <w:rFonts w:ascii="Calibri" w:eastAsiaTheme="minorEastAsia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106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26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46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66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86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706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26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46" w:hanging="360"/>
      </w:pPr>
      <w:rPr>
        <w:rFonts w:ascii="Wingdings" w:hAnsi="Wingdings" w:hint="default"/>
      </w:rPr>
    </w:lvl>
  </w:abstractNum>
  <w:abstractNum w:abstractNumId="11" w15:restartNumberingAfterBreak="0">
    <w:nsid w:val="29BF38C5"/>
    <w:multiLevelType w:val="hybridMultilevel"/>
    <w:tmpl w:val="8E249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D857FB3"/>
    <w:multiLevelType w:val="hybridMultilevel"/>
    <w:tmpl w:val="6F3CDD96"/>
    <w:lvl w:ilvl="0" w:tplc="04090001">
      <w:start w:val="1"/>
      <w:numFmt w:val="bullet"/>
      <w:lvlText w:val=""/>
      <w:lvlJc w:val="left"/>
      <w:pPr>
        <w:ind w:left="-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</w:abstractNum>
  <w:abstractNum w:abstractNumId="13" w15:restartNumberingAfterBreak="0">
    <w:nsid w:val="3ACE2F6B"/>
    <w:multiLevelType w:val="hybridMultilevel"/>
    <w:tmpl w:val="BCEC6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A36A87"/>
    <w:multiLevelType w:val="hybridMultilevel"/>
    <w:tmpl w:val="F5B267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F27C65"/>
    <w:multiLevelType w:val="hybridMultilevel"/>
    <w:tmpl w:val="1612F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FF0EE6"/>
    <w:multiLevelType w:val="hybridMultilevel"/>
    <w:tmpl w:val="9080F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0B2686"/>
    <w:multiLevelType w:val="hybridMultilevel"/>
    <w:tmpl w:val="438A8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685C5A"/>
    <w:multiLevelType w:val="hybridMultilevel"/>
    <w:tmpl w:val="7632E6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4F060F"/>
    <w:multiLevelType w:val="hybridMultilevel"/>
    <w:tmpl w:val="7074AD52"/>
    <w:lvl w:ilvl="0" w:tplc="AC747644">
      <w:start w:val="1"/>
      <w:numFmt w:val="decimal"/>
      <w:lvlText w:val="%1."/>
      <w:lvlJc w:val="left"/>
      <w:pPr>
        <w:ind w:left="3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20" w15:restartNumberingAfterBreak="0">
    <w:nsid w:val="557A7A5F"/>
    <w:multiLevelType w:val="hybridMultilevel"/>
    <w:tmpl w:val="9508C6F0"/>
    <w:lvl w:ilvl="0" w:tplc="2C8EC6C2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AF66D5"/>
    <w:multiLevelType w:val="hybridMultilevel"/>
    <w:tmpl w:val="6A3616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1053724"/>
    <w:multiLevelType w:val="multilevel"/>
    <w:tmpl w:val="BB2068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21" w:hanging="102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7E63B4E"/>
    <w:multiLevelType w:val="hybridMultilevel"/>
    <w:tmpl w:val="C72C9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1504D2"/>
    <w:multiLevelType w:val="hybridMultilevel"/>
    <w:tmpl w:val="E49CBC50"/>
    <w:lvl w:ilvl="0" w:tplc="BA2499C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AE56E5"/>
    <w:multiLevelType w:val="hybridMultilevel"/>
    <w:tmpl w:val="B2701E36"/>
    <w:lvl w:ilvl="0" w:tplc="04090001">
      <w:start w:val="1"/>
      <w:numFmt w:val="bullet"/>
      <w:lvlText w:val=""/>
      <w:lvlJc w:val="left"/>
      <w:pPr>
        <w:ind w:left="-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</w:abstractNum>
  <w:abstractNum w:abstractNumId="26" w15:restartNumberingAfterBreak="0">
    <w:nsid w:val="6EDE1667"/>
    <w:multiLevelType w:val="hybridMultilevel"/>
    <w:tmpl w:val="60C24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485890"/>
    <w:multiLevelType w:val="hybridMultilevel"/>
    <w:tmpl w:val="DEA02000"/>
    <w:lvl w:ilvl="0" w:tplc="981AA4C6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8"/>
  </w:num>
  <w:num w:numId="4">
    <w:abstractNumId w:val="11"/>
  </w:num>
  <w:num w:numId="5">
    <w:abstractNumId w:val="12"/>
  </w:num>
  <w:num w:numId="6">
    <w:abstractNumId w:val="15"/>
  </w:num>
  <w:num w:numId="7">
    <w:abstractNumId w:val="3"/>
  </w:num>
  <w:num w:numId="8">
    <w:abstractNumId w:val="2"/>
  </w:num>
  <w:num w:numId="9">
    <w:abstractNumId w:val="25"/>
  </w:num>
  <w:num w:numId="10">
    <w:abstractNumId w:val="16"/>
  </w:num>
  <w:num w:numId="11">
    <w:abstractNumId w:val="6"/>
  </w:num>
  <w:num w:numId="12">
    <w:abstractNumId w:val="21"/>
  </w:num>
  <w:num w:numId="13">
    <w:abstractNumId w:val="18"/>
  </w:num>
  <w:num w:numId="14">
    <w:abstractNumId w:val="26"/>
  </w:num>
  <w:num w:numId="15">
    <w:abstractNumId w:val="20"/>
  </w:num>
  <w:num w:numId="16">
    <w:abstractNumId w:val="14"/>
  </w:num>
  <w:num w:numId="17">
    <w:abstractNumId w:val="1"/>
  </w:num>
  <w:num w:numId="18">
    <w:abstractNumId w:val="7"/>
  </w:num>
  <w:num w:numId="19">
    <w:abstractNumId w:val="23"/>
  </w:num>
  <w:num w:numId="20">
    <w:abstractNumId w:val="17"/>
  </w:num>
  <w:num w:numId="21">
    <w:abstractNumId w:val="24"/>
  </w:num>
  <w:num w:numId="22">
    <w:abstractNumId w:val="23"/>
  </w:num>
  <w:num w:numId="23">
    <w:abstractNumId w:val="9"/>
  </w:num>
  <w:num w:numId="24">
    <w:abstractNumId w:val="13"/>
  </w:num>
  <w:num w:numId="25">
    <w:abstractNumId w:val="22"/>
  </w:num>
  <w:num w:numId="26">
    <w:abstractNumId w:val="19"/>
  </w:num>
  <w:num w:numId="27">
    <w:abstractNumId w:val="4"/>
  </w:num>
  <w:num w:numId="28">
    <w:abstractNumId w:val="10"/>
  </w:num>
  <w:num w:numId="29">
    <w:abstractNumId w:val="2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MDExM7Y0MAIiAyUdpeDU4uLM/DyQAsNaANHYyBcsAAAA"/>
  </w:docVars>
  <w:rsids>
    <w:rsidRoot w:val="00242F6D"/>
    <w:rsid w:val="000005A5"/>
    <w:rsid w:val="0000253A"/>
    <w:rsid w:val="00006895"/>
    <w:rsid w:val="000069A7"/>
    <w:rsid w:val="000119B1"/>
    <w:rsid w:val="00013D39"/>
    <w:rsid w:val="000242F0"/>
    <w:rsid w:val="00025300"/>
    <w:rsid w:val="00031DEF"/>
    <w:rsid w:val="000338DC"/>
    <w:rsid w:val="000357DA"/>
    <w:rsid w:val="00035F7B"/>
    <w:rsid w:val="00037C31"/>
    <w:rsid w:val="00042F58"/>
    <w:rsid w:val="0004398C"/>
    <w:rsid w:val="00044073"/>
    <w:rsid w:val="00044C26"/>
    <w:rsid w:val="0004503C"/>
    <w:rsid w:val="00045EB9"/>
    <w:rsid w:val="00046542"/>
    <w:rsid w:val="000515AB"/>
    <w:rsid w:val="00051D59"/>
    <w:rsid w:val="00053F36"/>
    <w:rsid w:val="00057009"/>
    <w:rsid w:val="00060078"/>
    <w:rsid w:val="00060769"/>
    <w:rsid w:val="00062A37"/>
    <w:rsid w:val="00062C79"/>
    <w:rsid w:val="00074098"/>
    <w:rsid w:val="000748BE"/>
    <w:rsid w:val="00074A61"/>
    <w:rsid w:val="000764DE"/>
    <w:rsid w:val="000775E4"/>
    <w:rsid w:val="0008004F"/>
    <w:rsid w:val="00082674"/>
    <w:rsid w:val="00082689"/>
    <w:rsid w:val="000846DA"/>
    <w:rsid w:val="00086AC9"/>
    <w:rsid w:val="00087BE6"/>
    <w:rsid w:val="000908A4"/>
    <w:rsid w:val="00094CCD"/>
    <w:rsid w:val="000951ED"/>
    <w:rsid w:val="000A00C4"/>
    <w:rsid w:val="000A06ED"/>
    <w:rsid w:val="000A33A7"/>
    <w:rsid w:val="000A74B8"/>
    <w:rsid w:val="000B3A53"/>
    <w:rsid w:val="000B3DAD"/>
    <w:rsid w:val="000B3EFD"/>
    <w:rsid w:val="000B45BA"/>
    <w:rsid w:val="000B744C"/>
    <w:rsid w:val="000C0B49"/>
    <w:rsid w:val="000C3D60"/>
    <w:rsid w:val="000D1196"/>
    <w:rsid w:val="000D29E3"/>
    <w:rsid w:val="000D2C52"/>
    <w:rsid w:val="000D5C4D"/>
    <w:rsid w:val="000D6B6C"/>
    <w:rsid w:val="000D7C99"/>
    <w:rsid w:val="000E22C6"/>
    <w:rsid w:val="000E372B"/>
    <w:rsid w:val="000E4F97"/>
    <w:rsid w:val="000E57B2"/>
    <w:rsid w:val="000F0224"/>
    <w:rsid w:val="000F7700"/>
    <w:rsid w:val="00100D96"/>
    <w:rsid w:val="00101C64"/>
    <w:rsid w:val="00107C76"/>
    <w:rsid w:val="0011228A"/>
    <w:rsid w:val="00113238"/>
    <w:rsid w:val="001152DF"/>
    <w:rsid w:val="00121A30"/>
    <w:rsid w:val="0012443A"/>
    <w:rsid w:val="00130A57"/>
    <w:rsid w:val="00130FC5"/>
    <w:rsid w:val="001374EB"/>
    <w:rsid w:val="00141171"/>
    <w:rsid w:val="00143A1F"/>
    <w:rsid w:val="00147E3E"/>
    <w:rsid w:val="00147F0E"/>
    <w:rsid w:val="00154F7D"/>
    <w:rsid w:val="00157E28"/>
    <w:rsid w:val="001643E4"/>
    <w:rsid w:val="0017098B"/>
    <w:rsid w:val="00177585"/>
    <w:rsid w:val="00180134"/>
    <w:rsid w:val="00191656"/>
    <w:rsid w:val="00192752"/>
    <w:rsid w:val="001A0978"/>
    <w:rsid w:val="001A23E4"/>
    <w:rsid w:val="001A43ED"/>
    <w:rsid w:val="001A4FDA"/>
    <w:rsid w:val="001B0FE4"/>
    <w:rsid w:val="001B278F"/>
    <w:rsid w:val="001B4089"/>
    <w:rsid w:val="001B5333"/>
    <w:rsid w:val="001B63AF"/>
    <w:rsid w:val="001B64ED"/>
    <w:rsid w:val="001B6E93"/>
    <w:rsid w:val="001C25BA"/>
    <w:rsid w:val="001C3A99"/>
    <w:rsid w:val="001C7E0B"/>
    <w:rsid w:val="001D039A"/>
    <w:rsid w:val="001D4A64"/>
    <w:rsid w:val="001E27D1"/>
    <w:rsid w:val="001E2EC5"/>
    <w:rsid w:val="001E48EF"/>
    <w:rsid w:val="001E4BD8"/>
    <w:rsid w:val="001E4CDA"/>
    <w:rsid w:val="001E601A"/>
    <w:rsid w:val="001F2BE1"/>
    <w:rsid w:val="001F4080"/>
    <w:rsid w:val="001F40EA"/>
    <w:rsid w:val="001F61EC"/>
    <w:rsid w:val="00200506"/>
    <w:rsid w:val="00201BF1"/>
    <w:rsid w:val="0020482F"/>
    <w:rsid w:val="00206A7E"/>
    <w:rsid w:val="00213057"/>
    <w:rsid w:val="00214218"/>
    <w:rsid w:val="002209E6"/>
    <w:rsid w:val="00220D29"/>
    <w:rsid w:val="00222669"/>
    <w:rsid w:val="00222A7E"/>
    <w:rsid w:val="00223883"/>
    <w:rsid w:val="00233D2C"/>
    <w:rsid w:val="002357AE"/>
    <w:rsid w:val="00241B9D"/>
    <w:rsid w:val="00242F6D"/>
    <w:rsid w:val="00243E79"/>
    <w:rsid w:val="00244D90"/>
    <w:rsid w:val="002460D1"/>
    <w:rsid w:val="002515B5"/>
    <w:rsid w:val="00252989"/>
    <w:rsid w:val="00254624"/>
    <w:rsid w:val="00255492"/>
    <w:rsid w:val="0025595D"/>
    <w:rsid w:val="00260209"/>
    <w:rsid w:val="00262CFF"/>
    <w:rsid w:val="00263E09"/>
    <w:rsid w:val="0027209A"/>
    <w:rsid w:val="002726B0"/>
    <w:rsid w:val="00276195"/>
    <w:rsid w:val="0028074F"/>
    <w:rsid w:val="00284991"/>
    <w:rsid w:val="00285F38"/>
    <w:rsid w:val="0029106A"/>
    <w:rsid w:val="00293D39"/>
    <w:rsid w:val="002968BD"/>
    <w:rsid w:val="00296CC4"/>
    <w:rsid w:val="00297779"/>
    <w:rsid w:val="002A0AFC"/>
    <w:rsid w:val="002A0E1B"/>
    <w:rsid w:val="002A18AC"/>
    <w:rsid w:val="002A3769"/>
    <w:rsid w:val="002A6247"/>
    <w:rsid w:val="002A62BB"/>
    <w:rsid w:val="002A6D94"/>
    <w:rsid w:val="002B09B4"/>
    <w:rsid w:val="002B57D1"/>
    <w:rsid w:val="002B63C3"/>
    <w:rsid w:val="002B71DD"/>
    <w:rsid w:val="002B7AB3"/>
    <w:rsid w:val="002C5F26"/>
    <w:rsid w:val="002C5F8A"/>
    <w:rsid w:val="002C61C4"/>
    <w:rsid w:val="002C68B6"/>
    <w:rsid w:val="002D0DDA"/>
    <w:rsid w:val="002E1B35"/>
    <w:rsid w:val="002E2338"/>
    <w:rsid w:val="002E3BD3"/>
    <w:rsid w:val="002E47DB"/>
    <w:rsid w:val="002E502D"/>
    <w:rsid w:val="002E66C6"/>
    <w:rsid w:val="002F1ABD"/>
    <w:rsid w:val="002F24F5"/>
    <w:rsid w:val="002F60DB"/>
    <w:rsid w:val="00305B1B"/>
    <w:rsid w:val="00305CB8"/>
    <w:rsid w:val="003169EC"/>
    <w:rsid w:val="003201A2"/>
    <w:rsid w:val="00321B16"/>
    <w:rsid w:val="00325A67"/>
    <w:rsid w:val="00327042"/>
    <w:rsid w:val="0032745F"/>
    <w:rsid w:val="00327695"/>
    <w:rsid w:val="00331444"/>
    <w:rsid w:val="003362C1"/>
    <w:rsid w:val="00340625"/>
    <w:rsid w:val="00340C6B"/>
    <w:rsid w:val="00341E5A"/>
    <w:rsid w:val="00341FA1"/>
    <w:rsid w:val="00343EA2"/>
    <w:rsid w:val="00345E66"/>
    <w:rsid w:val="00353616"/>
    <w:rsid w:val="003550BA"/>
    <w:rsid w:val="00356E41"/>
    <w:rsid w:val="00356F07"/>
    <w:rsid w:val="00361FF0"/>
    <w:rsid w:val="00363177"/>
    <w:rsid w:val="00364746"/>
    <w:rsid w:val="00370745"/>
    <w:rsid w:val="00371C15"/>
    <w:rsid w:val="00372CAA"/>
    <w:rsid w:val="003744F1"/>
    <w:rsid w:val="00375320"/>
    <w:rsid w:val="00375D5D"/>
    <w:rsid w:val="00376CCA"/>
    <w:rsid w:val="00377B7D"/>
    <w:rsid w:val="003816C4"/>
    <w:rsid w:val="00387C70"/>
    <w:rsid w:val="00391F1D"/>
    <w:rsid w:val="003935D6"/>
    <w:rsid w:val="003A6C22"/>
    <w:rsid w:val="003B1405"/>
    <w:rsid w:val="003B1F49"/>
    <w:rsid w:val="003C09D7"/>
    <w:rsid w:val="003C1483"/>
    <w:rsid w:val="003C38A0"/>
    <w:rsid w:val="003C4AB1"/>
    <w:rsid w:val="003C709A"/>
    <w:rsid w:val="003D10C8"/>
    <w:rsid w:val="003D308D"/>
    <w:rsid w:val="003E4047"/>
    <w:rsid w:val="003E5747"/>
    <w:rsid w:val="003E616E"/>
    <w:rsid w:val="003F019C"/>
    <w:rsid w:val="003F1CB4"/>
    <w:rsid w:val="003F24EE"/>
    <w:rsid w:val="003F570D"/>
    <w:rsid w:val="003F5F50"/>
    <w:rsid w:val="003F6999"/>
    <w:rsid w:val="003F6C62"/>
    <w:rsid w:val="003F7525"/>
    <w:rsid w:val="004030B6"/>
    <w:rsid w:val="00404F0D"/>
    <w:rsid w:val="0040741E"/>
    <w:rsid w:val="00411726"/>
    <w:rsid w:val="00415C38"/>
    <w:rsid w:val="00416D48"/>
    <w:rsid w:val="00420DEF"/>
    <w:rsid w:val="004211F2"/>
    <w:rsid w:val="004223EC"/>
    <w:rsid w:val="00426063"/>
    <w:rsid w:val="00426E84"/>
    <w:rsid w:val="00432A64"/>
    <w:rsid w:val="0043554A"/>
    <w:rsid w:val="004406EF"/>
    <w:rsid w:val="00441FB4"/>
    <w:rsid w:val="0044481F"/>
    <w:rsid w:val="00444FF0"/>
    <w:rsid w:val="00445305"/>
    <w:rsid w:val="00446D1F"/>
    <w:rsid w:val="00452912"/>
    <w:rsid w:val="00455599"/>
    <w:rsid w:val="00456DB3"/>
    <w:rsid w:val="0045763D"/>
    <w:rsid w:val="00464698"/>
    <w:rsid w:val="00466A80"/>
    <w:rsid w:val="00466AF3"/>
    <w:rsid w:val="00467E6E"/>
    <w:rsid w:val="00471B6E"/>
    <w:rsid w:val="004737A8"/>
    <w:rsid w:val="00476933"/>
    <w:rsid w:val="0047725B"/>
    <w:rsid w:val="004827C7"/>
    <w:rsid w:val="004855CA"/>
    <w:rsid w:val="0049134F"/>
    <w:rsid w:val="004913D5"/>
    <w:rsid w:val="004A167B"/>
    <w:rsid w:val="004A4BA7"/>
    <w:rsid w:val="004A5545"/>
    <w:rsid w:val="004B0F07"/>
    <w:rsid w:val="004B4E08"/>
    <w:rsid w:val="004B5679"/>
    <w:rsid w:val="004B65A7"/>
    <w:rsid w:val="004B6ABB"/>
    <w:rsid w:val="004B72F4"/>
    <w:rsid w:val="004B7F6E"/>
    <w:rsid w:val="004C0830"/>
    <w:rsid w:val="004C0A33"/>
    <w:rsid w:val="004C278B"/>
    <w:rsid w:val="004C304F"/>
    <w:rsid w:val="004C5F0F"/>
    <w:rsid w:val="004D01A6"/>
    <w:rsid w:val="004D2199"/>
    <w:rsid w:val="004D6EE7"/>
    <w:rsid w:val="004E077B"/>
    <w:rsid w:val="004E3578"/>
    <w:rsid w:val="004E3E80"/>
    <w:rsid w:val="004E77ED"/>
    <w:rsid w:val="004F1B23"/>
    <w:rsid w:val="004F41EE"/>
    <w:rsid w:val="004F4BC8"/>
    <w:rsid w:val="004F4DE2"/>
    <w:rsid w:val="00504BE6"/>
    <w:rsid w:val="00507759"/>
    <w:rsid w:val="0051080C"/>
    <w:rsid w:val="0051138B"/>
    <w:rsid w:val="005174B6"/>
    <w:rsid w:val="00526163"/>
    <w:rsid w:val="005267E3"/>
    <w:rsid w:val="00526946"/>
    <w:rsid w:val="00536741"/>
    <w:rsid w:val="0054127F"/>
    <w:rsid w:val="00544745"/>
    <w:rsid w:val="0054700F"/>
    <w:rsid w:val="0055052C"/>
    <w:rsid w:val="0055436E"/>
    <w:rsid w:val="005548BE"/>
    <w:rsid w:val="0055584D"/>
    <w:rsid w:val="00562287"/>
    <w:rsid w:val="00562C11"/>
    <w:rsid w:val="00563AA3"/>
    <w:rsid w:val="0056756D"/>
    <w:rsid w:val="00570928"/>
    <w:rsid w:val="005710FC"/>
    <w:rsid w:val="00580368"/>
    <w:rsid w:val="005869DA"/>
    <w:rsid w:val="00593C7B"/>
    <w:rsid w:val="00596BF6"/>
    <w:rsid w:val="00596CF9"/>
    <w:rsid w:val="005A3B6C"/>
    <w:rsid w:val="005A60DC"/>
    <w:rsid w:val="005A77E5"/>
    <w:rsid w:val="005C344B"/>
    <w:rsid w:val="005C47EA"/>
    <w:rsid w:val="005D7F1F"/>
    <w:rsid w:val="005E076A"/>
    <w:rsid w:val="005E10B4"/>
    <w:rsid w:val="005E263B"/>
    <w:rsid w:val="005E5F42"/>
    <w:rsid w:val="005E64E1"/>
    <w:rsid w:val="005F120D"/>
    <w:rsid w:val="00603622"/>
    <w:rsid w:val="006043A7"/>
    <w:rsid w:val="00606885"/>
    <w:rsid w:val="00610251"/>
    <w:rsid w:val="00610252"/>
    <w:rsid w:val="006106A2"/>
    <w:rsid w:val="00613945"/>
    <w:rsid w:val="00617212"/>
    <w:rsid w:val="00617F86"/>
    <w:rsid w:val="00620C60"/>
    <w:rsid w:val="0062116D"/>
    <w:rsid w:val="00621525"/>
    <w:rsid w:val="00621A23"/>
    <w:rsid w:val="00622A72"/>
    <w:rsid w:val="006239C7"/>
    <w:rsid w:val="00623F28"/>
    <w:rsid w:val="006257F0"/>
    <w:rsid w:val="00635783"/>
    <w:rsid w:val="00640D74"/>
    <w:rsid w:val="006519A6"/>
    <w:rsid w:val="00654688"/>
    <w:rsid w:val="0065658B"/>
    <w:rsid w:val="00660C05"/>
    <w:rsid w:val="0066733E"/>
    <w:rsid w:val="00667F40"/>
    <w:rsid w:val="00672BB5"/>
    <w:rsid w:val="00674136"/>
    <w:rsid w:val="00676382"/>
    <w:rsid w:val="00681C1F"/>
    <w:rsid w:val="00682076"/>
    <w:rsid w:val="006838D9"/>
    <w:rsid w:val="00683959"/>
    <w:rsid w:val="00683C32"/>
    <w:rsid w:val="00684047"/>
    <w:rsid w:val="0068506E"/>
    <w:rsid w:val="0068538F"/>
    <w:rsid w:val="00685CCB"/>
    <w:rsid w:val="006921BC"/>
    <w:rsid w:val="0069302D"/>
    <w:rsid w:val="006A26E7"/>
    <w:rsid w:val="006A45E8"/>
    <w:rsid w:val="006A5E83"/>
    <w:rsid w:val="006A6F8E"/>
    <w:rsid w:val="006B11DB"/>
    <w:rsid w:val="006B2897"/>
    <w:rsid w:val="006B31DC"/>
    <w:rsid w:val="006B32AF"/>
    <w:rsid w:val="006B5179"/>
    <w:rsid w:val="006B55A5"/>
    <w:rsid w:val="006B593A"/>
    <w:rsid w:val="006C0657"/>
    <w:rsid w:val="006C185B"/>
    <w:rsid w:val="006C78E4"/>
    <w:rsid w:val="006C8E62"/>
    <w:rsid w:val="006D32C3"/>
    <w:rsid w:val="006D6B5A"/>
    <w:rsid w:val="006E321F"/>
    <w:rsid w:val="006E5940"/>
    <w:rsid w:val="006E60B2"/>
    <w:rsid w:val="006F0BA2"/>
    <w:rsid w:val="006F3707"/>
    <w:rsid w:val="007000DB"/>
    <w:rsid w:val="00710159"/>
    <w:rsid w:val="007227D1"/>
    <w:rsid w:val="007255BA"/>
    <w:rsid w:val="007258F1"/>
    <w:rsid w:val="00726BD2"/>
    <w:rsid w:val="00734B22"/>
    <w:rsid w:val="00735749"/>
    <w:rsid w:val="00737079"/>
    <w:rsid w:val="0074292A"/>
    <w:rsid w:val="0074455F"/>
    <w:rsid w:val="007447E4"/>
    <w:rsid w:val="00745CBA"/>
    <w:rsid w:val="00752948"/>
    <w:rsid w:val="00756DE5"/>
    <w:rsid w:val="00760073"/>
    <w:rsid w:val="007720EF"/>
    <w:rsid w:val="007747EC"/>
    <w:rsid w:val="00774D74"/>
    <w:rsid w:val="0077651F"/>
    <w:rsid w:val="0078106E"/>
    <w:rsid w:val="0078213A"/>
    <w:rsid w:val="0078523F"/>
    <w:rsid w:val="00796A9C"/>
    <w:rsid w:val="00797939"/>
    <w:rsid w:val="007A1A69"/>
    <w:rsid w:val="007A1FC5"/>
    <w:rsid w:val="007A389C"/>
    <w:rsid w:val="007A4EE1"/>
    <w:rsid w:val="007B49F8"/>
    <w:rsid w:val="007B5492"/>
    <w:rsid w:val="007B69EB"/>
    <w:rsid w:val="007C36BC"/>
    <w:rsid w:val="007C3BF7"/>
    <w:rsid w:val="007C6E39"/>
    <w:rsid w:val="007C7EE8"/>
    <w:rsid w:val="007D1CEC"/>
    <w:rsid w:val="007D2C7A"/>
    <w:rsid w:val="007D50DD"/>
    <w:rsid w:val="007D52C4"/>
    <w:rsid w:val="007D52E1"/>
    <w:rsid w:val="007D73C6"/>
    <w:rsid w:val="007E0635"/>
    <w:rsid w:val="007E077D"/>
    <w:rsid w:val="007E0E53"/>
    <w:rsid w:val="007E3F46"/>
    <w:rsid w:val="007E6BD8"/>
    <w:rsid w:val="007E6C63"/>
    <w:rsid w:val="007F4AFB"/>
    <w:rsid w:val="007F57E0"/>
    <w:rsid w:val="008033B7"/>
    <w:rsid w:val="008040A2"/>
    <w:rsid w:val="00805A30"/>
    <w:rsid w:val="00806C4B"/>
    <w:rsid w:val="00810696"/>
    <w:rsid w:val="008138B2"/>
    <w:rsid w:val="00820BBC"/>
    <w:rsid w:val="00823451"/>
    <w:rsid w:val="008241A7"/>
    <w:rsid w:val="00824855"/>
    <w:rsid w:val="00824905"/>
    <w:rsid w:val="00826DF9"/>
    <w:rsid w:val="00831FD8"/>
    <w:rsid w:val="0084116A"/>
    <w:rsid w:val="00844866"/>
    <w:rsid w:val="00853B17"/>
    <w:rsid w:val="00854666"/>
    <w:rsid w:val="00857EF2"/>
    <w:rsid w:val="008604F6"/>
    <w:rsid w:val="00863C17"/>
    <w:rsid w:val="0086435C"/>
    <w:rsid w:val="00864EAA"/>
    <w:rsid w:val="008703BD"/>
    <w:rsid w:val="00871342"/>
    <w:rsid w:val="008713B6"/>
    <w:rsid w:val="00875E88"/>
    <w:rsid w:val="00881B78"/>
    <w:rsid w:val="008840F5"/>
    <w:rsid w:val="008863C2"/>
    <w:rsid w:val="008902E5"/>
    <w:rsid w:val="0089348B"/>
    <w:rsid w:val="008A6DB4"/>
    <w:rsid w:val="008B37E4"/>
    <w:rsid w:val="008B639C"/>
    <w:rsid w:val="008C0121"/>
    <w:rsid w:val="008C02B2"/>
    <w:rsid w:val="008C06C7"/>
    <w:rsid w:val="008C07C9"/>
    <w:rsid w:val="008C0994"/>
    <w:rsid w:val="008C17B8"/>
    <w:rsid w:val="008D3444"/>
    <w:rsid w:val="008D754E"/>
    <w:rsid w:val="008E2149"/>
    <w:rsid w:val="008E245A"/>
    <w:rsid w:val="008E3FC3"/>
    <w:rsid w:val="008E6E35"/>
    <w:rsid w:val="008F1FD7"/>
    <w:rsid w:val="008F3680"/>
    <w:rsid w:val="008F3C29"/>
    <w:rsid w:val="008F5F6E"/>
    <w:rsid w:val="008F6D5E"/>
    <w:rsid w:val="008F70A8"/>
    <w:rsid w:val="008F7B91"/>
    <w:rsid w:val="00900B30"/>
    <w:rsid w:val="00903DD2"/>
    <w:rsid w:val="00911739"/>
    <w:rsid w:val="00913480"/>
    <w:rsid w:val="00913A56"/>
    <w:rsid w:val="0091656A"/>
    <w:rsid w:val="00916D28"/>
    <w:rsid w:val="00917982"/>
    <w:rsid w:val="009238ED"/>
    <w:rsid w:val="009307C0"/>
    <w:rsid w:val="009316AA"/>
    <w:rsid w:val="00931834"/>
    <w:rsid w:val="0093666B"/>
    <w:rsid w:val="00937FB6"/>
    <w:rsid w:val="009407D4"/>
    <w:rsid w:val="00941350"/>
    <w:rsid w:val="00946C9E"/>
    <w:rsid w:val="00953CEB"/>
    <w:rsid w:val="00953E15"/>
    <w:rsid w:val="00954D2C"/>
    <w:rsid w:val="00955812"/>
    <w:rsid w:val="00956323"/>
    <w:rsid w:val="0095792E"/>
    <w:rsid w:val="00957CB0"/>
    <w:rsid w:val="009600CF"/>
    <w:rsid w:val="0096765F"/>
    <w:rsid w:val="00970ACC"/>
    <w:rsid w:val="009755AE"/>
    <w:rsid w:val="00981863"/>
    <w:rsid w:val="00983BAB"/>
    <w:rsid w:val="009842E3"/>
    <w:rsid w:val="00987E3B"/>
    <w:rsid w:val="00991DCB"/>
    <w:rsid w:val="00996347"/>
    <w:rsid w:val="009A0257"/>
    <w:rsid w:val="009A59E3"/>
    <w:rsid w:val="009A6B8F"/>
    <w:rsid w:val="009B0A1B"/>
    <w:rsid w:val="009B3E9A"/>
    <w:rsid w:val="009B48C5"/>
    <w:rsid w:val="009B509A"/>
    <w:rsid w:val="009B56C1"/>
    <w:rsid w:val="009B6297"/>
    <w:rsid w:val="009C0155"/>
    <w:rsid w:val="009C0FF8"/>
    <w:rsid w:val="009C390E"/>
    <w:rsid w:val="009C5B3C"/>
    <w:rsid w:val="009C5D17"/>
    <w:rsid w:val="009C62B9"/>
    <w:rsid w:val="009D0123"/>
    <w:rsid w:val="009D66F5"/>
    <w:rsid w:val="009E0FE2"/>
    <w:rsid w:val="009F209B"/>
    <w:rsid w:val="009F3C74"/>
    <w:rsid w:val="009F415B"/>
    <w:rsid w:val="009F5829"/>
    <w:rsid w:val="009F6C63"/>
    <w:rsid w:val="009F7B7E"/>
    <w:rsid w:val="00A01F71"/>
    <w:rsid w:val="00A021E4"/>
    <w:rsid w:val="00A07003"/>
    <w:rsid w:val="00A16666"/>
    <w:rsid w:val="00A17CD7"/>
    <w:rsid w:val="00A20E12"/>
    <w:rsid w:val="00A22267"/>
    <w:rsid w:val="00A24C49"/>
    <w:rsid w:val="00A25961"/>
    <w:rsid w:val="00A26D4F"/>
    <w:rsid w:val="00A2719F"/>
    <w:rsid w:val="00A34CE1"/>
    <w:rsid w:val="00A35852"/>
    <w:rsid w:val="00A43AED"/>
    <w:rsid w:val="00A43B9A"/>
    <w:rsid w:val="00A476BF"/>
    <w:rsid w:val="00A52D0B"/>
    <w:rsid w:val="00A54594"/>
    <w:rsid w:val="00A56CB7"/>
    <w:rsid w:val="00A57682"/>
    <w:rsid w:val="00A606F9"/>
    <w:rsid w:val="00A60E25"/>
    <w:rsid w:val="00A62369"/>
    <w:rsid w:val="00A6263A"/>
    <w:rsid w:val="00A62EEE"/>
    <w:rsid w:val="00A63A16"/>
    <w:rsid w:val="00A644D2"/>
    <w:rsid w:val="00A706D5"/>
    <w:rsid w:val="00A72A0E"/>
    <w:rsid w:val="00A81786"/>
    <w:rsid w:val="00A82913"/>
    <w:rsid w:val="00A84208"/>
    <w:rsid w:val="00A86464"/>
    <w:rsid w:val="00A87670"/>
    <w:rsid w:val="00A96F4C"/>
    <w:rsid w:val="00AA0679"/>
    <w:rsid w:val="00AA1722"/>
    <w:rsid w:val="00AA3FEB"/>
    <w:rsid w:val="00AA4C0A"/>
    <w:rsid w:val="00AA736F"/>
    <w:rsid w:val="00AA76DD"/>
    <w:rsid w:val="00AB24F8"/>
    <w:rsid w:val="00AB4B61"/>
    <w:rsid w:val="00AB7711"/>
    <w:rsid w:val="00AC2B1C"/>
    <w:rsid w:val="00AC4816"/>
    <w:rsid w:val="00AC4DF1"/>
    <w:rsid w:val="00AD0FB1"/>
    <w:rsid w:val="00AD1024"/>
    <w:rsid w:val="00AD2A9B"/>
    <w:rsid w:val="00AD49B0"/>
    <w:rsid w:val="00AE0A6C"/>
    <w:rsid w:val="00AE0D21"/>
    <w:rsid w:val="00AE5E2E"/>
    <w:rsid w:val="00AF1526"/>
    <w:rsid w:val="00AF19EA"/>
    <w:rsid w:val="00AF4457"/>
    <w:rsid w:val="00B00C72"/>
    <w:rsid w:val="00B0549C"/>
    <w:rsid w:val="00B07692"/>
    <w:rsid w:val="00B103C4"/>
    <w:rsid w:val="00B11482"/>
    <w:rsid w:val="00B12AA2"/>
    <w:rsid w:val="00B148AE"/>
    <w:rsid w:val="00B1493D"/>
    <w:rsid w:val="00B21BEA"/>
    <w:rsid w:val="00B21C6A"/>
    <w:rsid w:val="00B22EF4"/>
    <w:rsid w:val="00B2391D"/>
    <w:rsid w:val="00B272BE"/>
    <w:rsid w:val="00B30BED"/>
    <w:rsid w:val="00B321DA"/>
    <w:rsid w:val="00B33779"/>
    <w:rsid w:val="00B34B80"/>
    <w:rsid w:val="00B47509"/>
    <w:rsid w:val="00B56F76"/>
    <w:rsid w:val="00B57C7D"/>
    <w:rsid w:val="00B60898"/>
    <w:rsid w:val="00B61489"/>
    <w:rsid w:val="00B61E6F"/>
    <w:rsid w:val="00B61E8C"/>
    <w:rsid w:val="00B639D0"/>
    <w:rsid w:val="00B6533A"/>
    <w:rsid w:val="00B72C22"/>
    <w:rsid w:val="00B7361E"/>
    <w:rsid w:val="00B85FE4"/>
    <w:rsid w:val="00B86A74"/>
    <w:rsid w:val="00B86BF5"/>
    <w:rsid w:val="00B9190E"/>
    <w:rsid w:val="00B91A29"/>
    <w:rsid w:val="00BA0955"/>
    <w:rsid w:val="00BA1CE4"/>
    <w:rsid w:val="00BA3A62"/>
    <w:rsid w:val="00BA5A0C"/>
    <w:rsid w:val="00BB00AD"/>
    <w:rsid w:val="00BB068B"/>
    <w:rsid w:val="00BB1546"/>
    <w:rsid w:val="00BB26A6"/>
    <w:rsid w:val="00BB3764"/>
    <w:rsid w:val="00BB3D3A"/>
    <w:rsid w:val="00BB7AA9"/>
    <w:rsid w:val="00BC00B7"/>
    <w:rsid w:val="00BC426F"/>
    <w:rsid w:val="00BD0C28"/>
    <w:rsid w:val="00BD1739"/>
    <w:rsid w:val="00BD1F16"/>
    <w:rsid w:val="00BD35CE"/>
    <w:rsid w:val="00BD4165"/>
    <w:rsid w:val="00BD45DA"/>
    <w:rsid w:val="00BD649B"/>
    <w:rsid w:val="00BD6D56"/>
    <w:rsid w:val="00BE6817"/>
    <w:rsid w:val="00BF1246"/>
    <w:rsid w:val="00BF3556"/>
    <w:rsid w:val="00C003E2"/>
    <w:rsid w:val="00C043DE"/>
    <w:rsid w:val="00C113C2"/>
    <w:rsid w:val="00C11F98"/>
    <w:rsid w:val="00C14199"/>
    <w:rsid w:val="00C142F6"/>
    <w:rsid w:val="00C1795D"/>
    <w:rsid w:val="00C21BB0"/>
    <w:rsid w:val="00C24CFF"/>
    <w:rsid w:val="00C3035A"/>
    <w:rsid w:val="00C306EA"/>
    <w:rsid w:val="00C32420"/>
    <w:rsid w:val="00C338D1"/>
    <w:rsid w:val="00C341AC"/>
    <w:rsid w:val="00C37417"/>
    <w:rsid w:val="00C37A19"/>
    <w:rsid w:val="00C476EB"/>
    <w:rsid w:val="00C55D9D"/>
    <w:rsid w:val="00C657D4"/>
    <w:rsid w:val="00C66157"/>
    <w:rsid w:val="00C74E77"/>
    <w:rsid w:val="00C75F19"/>
    <w:rsid w:val="00C80D35"/>
    <w:rsid w:val="00C85066"/>
    <w:rsid w:val="00C87A08"/>
    <w:rsid w:val="00C94836"/>
    <w:rsid w:val="00CA056E"/>
    <w:rsid w:val="00CA6110"/>
    <w:rsid w:val="00CA7F10"/>
    <w:rsid w:val="00CB1484"/>
    <w:rsid w:val="00CB16E4"/>
    <w:rsid w:val="00CB4D50"/>
    <w:rsid w:val="00CB56D5"/>
    <w:rsid w:val="00CB5940"/>
    <w:rsid w:val="00CC20F5"/>
    <w:rsid w:val="00CC49B3"/>
    <w:rsid w:val="00CC5ED2"/>
    <w:rsid w:val="00CD161D"/>
    <w:rsid w:val="00CD18EB"/>
    <w:rsid w:val="00CD53BC"/>
    <w:rsid w:val="00CE4CC3"/>
    <w:rsid w:val="00CE5533"/>
    <w:rsid w:val="00CF0EBB"/>
    <w:rsid w:val="00CF2322"/>
    <w:rsid w:val="00CF5B49"/>
    <w:rsid w:val="00D00B81"/>
    <w:rsid w:val="00D065BD"/>
    <w:rsid w:val="00D122B8"/>
    <w:rsid w:val="00D12846"/>
    <w:rsid w:val="00D200C0"/>
    <w:rsid w:val="00D2131F"/>
    <w:rsid w:val="00D33218"/>
    <w:rsid w:val="00D339C4"/>
    <w:rsid w:val="00D33AAD"/>
    <w:rsid w:val="00D3463E"/>
    <w:rsid w:val="00D41B3A"/>
    <w:rsid w:val="00D464FD"/>
    <w:rsid w:val="00D46D0F"/>
    <w:rsid w:val="00D51167"/>
    <w:rsid w:val="00D62B3C"/>
    <w:rsid w:val="00D65901"/>
    <w:rsid w:val="00D66F8D"/>
    <w:rsid w:val="00D7029B"/>
    <w:rsid w:val="00D7605C"/>
    <w:rsid w:val="00D86770"/>
    <w:rsid w:val="00D90E5F"/>
    <w:rsid w:val="00D91A1A"/>
    <w:rsid w:val="00D91C58"/>
    <w:rsid w:val="00DA395F"/>
    <w:rsid w:val="00DA5173"/>
    <w:rsid w:val="00DB009E"/>
    <w:rsid w:val="00DB13CF"/>
    <w:rsid w:val="00DB1A16"/>
    <w:rsid w:val="00DB4111"/>
    <w:rsid w:val="00DB534F"/>
    <w:rsid w:val="00DC0657"/>
    <w:rsid w:val="00DC0E52"/>
    <w:rsid w:val="00DC325B"/>
    <w:rsid w:val="00DC3282"/>
    <w:rsid w:val="00DC5D99"/>
    <w:rsid w:val="00DD22A3"/>
    <w:rsid w:val="00DD5D69"/>
    <w:rsid w:val="00DD5F06"/>
    <w:rsid w:val="00DD70B7"/>
    <w:rsid w:val="00DD7956"/>
    <w:rsid w:val="00DE1EEE"/>
    <w:rsid w:val="00DE5271"/>
    <w:rsid w:val="00DE65FC"/>
    <w:rsid w:val="00DF07F4"/>
    <w:rsid w:val="00DF5419"/>
    <w:rsid w:val="00DF6BD8"/>
    <w:rsid w:val="00E01EF1"/>
    <w:rsid w:val="00E02D23"/>
    <w:rsid w:val="00E059F9"/>
    <w:rsid w:val="00E1123C"/>
    <w:rsid w:val="00E122B0"/>
    <w:rsid w:val="00E177BD"/>
    <w:rsid w:val="00E20D71"/>
    <w:rsid w:val="00E2699C"/>
    <w:rsid w:val="00E26FDD"/>
    <w:rsid w:val="00E4033B"/>
    <w:rsid w:val="00E479BE"/>
    <w:rsid w:val="00E50606"/>
    <w:rsid w:val="00E55B2A"/>
    <w:rsid w:val="00E57C0C"/>
    <w:rsid w:val="00E61A79"/>
    <w:rsid w:val="00E61B1D"/>
    <w:rsid w:val="00E647BC"/>
    <w:rsid w:val="00E66C3B"/>
    <w:rsid w:val="00E73E72"/>
    <w:rsid w:val="00E7406E"/>
    <w:rsid w:val="00E753BB"/>
    <w:rsid w:val="00E7588A"/>
    <w:rsid w:val="00E75DE0"/>
    <w:rsid w:val="00E82B3E"/>
    <w:rsid w:val="00E8328A"/>
    <w:rsid w:val="00E856AD"/>
    <w:rsid w:val="00E86BEC"/>
    <w:rsid w:val="00E91B10"/>
    <w:rsid w:val="00E9258C"/>
    <w:rsid w:val="00E92A22"/>
    <w:rsid w:val="00EA02F5"/>
    <w:rsid w:val="00EA044B"/>
    <w:rsid w:val="00EA1980"/>
    <w:rsid w:val="00EA383B"/>
    <w:rsid w:val="00EA3CEF"/>
    <w:rsid w:val="00EA48BE"/>
    <w:rsid w:val="00EB1001"/>
    <w:rsid w:val="00EB1F6C"/>
    <w:rsid w:val="00EB23A0"/>
    <w:rsid w:val="00EB2845"/>
    <w:rsid w:val="00EB759E"/>
    <w:rsid w:val="00ED2C97"/>
    <w:rsid w:val="00ED5C72"/>
    <w:rsid w:val="00EE1671"/>
    <w:rsid w:val="00EE1F86"/>
    <w:rsid w:val="00EE2F31"/>
    <w:rsid w:val="00EE367B"/>
    <w:rsid w:val="00EE73E0"/>
    <w:rsid w:val="00EE7F15"/>
    <w:rsid w:val="00EF0F64"/>
    <w:rsid w:val="00EF1A29"/>
    <w:rsid w:val="00EF2FB6"/>
    <w:rsid w:val="00EF3E72"/>
    <w:rsid w:val="00EF43E8"/>
    <w:rsid w:val="00EF5B42"/>
    <w:rsid w:val="00EF696C"/>
    <w:rsid w:val="00EF79EC"/>
    <w:rsid w:val="00F0026C"/>
    <w:rsid w:val="00F0242B"/>
    <w:rsid w:val="00F03913"/>
    <w:rsid w:val="00F079C8"/>
    <w:rsid w:val="00F10B80"/>
    <w:rsid w:val="00F10E64"/>
    <w:rsid w:val="00F12811"/>
    <w:rsid w:val="00F13D71"/>
    <w:rsid w:val="00F1645D"/>
    <w:rsid w:val="00F17A14"/>
    <w:rsid w:val="00F21883"/>
    <w:rsid w:val="00F21C11"/>
    <w:rsid w:val="00F24ED9"/>
    <w:rsid w:val="00F34396"/>
    <w:rsid w:val="00F411CA"/>
    <w:rsid w:val="00F425B5"/>
    <w:rsid w:val="00F430AD"/>
    <w:rsid w:val="00F4488A"/>
    <w:rsid w:val="00F4783C"/>
    <w:rsid w:val="00F50C10"/>
    <w:rsid w:val="00F537F4"/>
    <w:rsid w:val="00F538B5"/>
    <w:rsid w:val="00F5571F"/>
    <w:rsid w:val="00F557BA"/>
    <w:rsid w:val="00F6000D"/>
    <w:rsid w:val="00F6003F"/>
    <w:rsid w:val="00F618C2"/>
    <w:rsid w:val="00F62EA8"/>
    <w:rsid w:val="00F6559D"/>
    <w:rsid w:val="00F65C52"/>
    <w:rsid w:val="00F65EEC"/>
    <w:rsid w:val="00F66A60"/>
    <w:rsid w:val="00F7631F"/>
    <w:rsid w:val="00F76853"/>
    <w:rsid w:val="00F7723A"/>
    <w:rsid w:val="00F805CC"/>
    <w:rsid w:val="00F809BB"/>
    <w:rsid w:val="00F83694"/>
    <w:rsid w:val="00F83A91"/>
    <w:rsid w:val="00F84AE7"/>
    <w:rsid w:val="00F863AF"/>
    <w:rsid w:val="00F93D65"/>
    <w:rsid w:val="00F968BD"/>
    <w:rsid w:val="00FA3083"/>
    <w:rsid w:val="00FA483C"/>
    <w:rsid w:val="00FB1926"/>
    <w:rsid w:val="00FB221C"/>
    <w:rsid w:val="00FB222F"/>
    <w:rsid w:val="00FB30C5"/>
    <w:rsid w:val="00FB4A60"/>
    <w:rsid w:val="00FB4FEA"/>
    <w:rsid w:val="00FB6311"/>
    <w:rsid w:val="00FC18A2"/>
    <w:rsid w:val="00FC2AAB"/>
    <w:rsid w:val="00FC3656"/>
    <w:rsid w:val="00FC40AC"/>
    <w:rsid w:val="00FD4BF4"/>
    <w:rsid w:val="00FD5955"/>
    <w:rsid w:val="00FE154B"/>
    <w:rsid w:val="00FE17C1"/>
    <w:rsid w:val="00FE3644"/>
    <w:rsid w:val="00FF0C06"/>
    <w:rsid w:val="00FF1377"/>
    <w:rsid w:val="00FF4B32"/>
    <w:rsid w:val="00FF4F12"/>
    <w:rsid w:val="00FF5F2A"/>
    <w:rsid w:val="02F1A82A"/>
    <w:rsid w:val="03D069C1"/>
    <w:rsid w:val="03FB8121"/>
    <w:rsid w:val="041CE00B"/>
    <w:rsid w:val="0443425F"/>
    <w:rsid w:val="06B1B6BE"/>
    <w:rsid w:val="06D7DE6F"/>
    <w:rsid w:val="088BD798"/>
    <w:rsid w:val="0B7BAC4B"/>
    <w:rsid w:val="0D471FF3"/>
    <w:rsid w:val="1008068E"/>
    <w:rsid w:val="11A8001D"/>
    <w:rsid w:val="13920956"/>
    <w:rsid w:val="17AE3BE5"/>
    <w:rsid w:val="18215F46"/>
    <w:rsid w:val="198CBFA9"/>
    <w:rsid w:val="1A8DB9A4"/>
    <w:rsid w:val="1BEB0D42"/>
    <w:rsid w:val="24183AC6"/>
    <w:rsid w:val="24FA232E"/>
    <w:rsid w:val="2664061B"/>
    <w:rsid w:val="2704F3FC"/>
    <w:rsid w:val="27529E0F"/>
    <w:rsid w:val="2809135D"/>
    <w:rsid w:val="294D83E1"/>
    <w:rsid w:val="31136818"/>
    <w:rsid w:val="311C044B"/>
    <w:rsid w:val="316DDFF3"/>
    <w:rsid w:val="331A1E2D"/>
    <w:rsid w:val="36415116"/>
    <w:rsid w:val="375F4E4C"/>
    <w:rsid w:val="39DC6A49"/>
    <w:rsid w:val="3AB15F96"/>
    <w:rsid w:val="3F491C8D"/>
    <w:rsid w:val="4019C8B9"/>
    <w:rsid w:val="41F33132"/>
    <w:rsid w:val="42C1C53C"/>
    <w:rsid w:val="46EDCA86"/>
    <w:rsid w:val="46F61238"/>
    <w:rsid w:val="475758EC"/>
    <w:rsid w:val="487B9A36"/>
    <w:rsid w:val="4CC61EEC"/>
    <w:rsid w:val="4DE014C7"/>
    <w:rsid w:val="4E83ABE9"/>
    <w:rsid w:val="504A0CAB"/>
    <w:rsid w:val="510D2B59"/>
    <w:rsid w:val="51CF2E7B"/>
    <w:rsid w:val="520E5F3F"/>
    <w:rsid w:val="523F2493"/>
    <w:rsid w:val="57EDD59D"/>
    <w:rsid w:val="5874CF02"/>
    <w:rsid w:val="58D600F2"/>
    <w:rsid w:val="59477C12"/>
    <w:rsid w:val="5C48E0D2"/>
    <w:rsid w:val="5F1960D0"/>
    <w:rsid w:val="6156F9FF"/>
    <w:rsid w:val="61FAF470"/>
    <w:rsid w:val="63FCEA6A"/>
    <w:rsid w:val="6445CF42"/>
    <w:rsid w:val="65B3FD94"/>
    <w:rsid w:val="6751E22E"/>
    <w:rsid w:val="682C19C5"/>
    <w:rsid w:val="684272BD"/>
    <w:rsid w:val="6A8AEB13"/>
    <w:rsid w:val="6B91A845"/>
    <w:rsid w:val="6CE82AD2"/>
    <w:rsid w:val="6EC94907"/>
    <w:rsid w:val="760186DA"/>
    <w:rsid w:val="7AE9224A"/>
    <w:rsid w:val="7C018958"/>
    <w:rsid w:val="7C7334E7"/>
    <w:rsid w:val="7F94B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40E46BB7"/>
  <w15:docId w15:val="{24F472AA-8549-478D-B11D-971DD25CC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7588A"/>
    <w:rPr>
      <w:sz w:val="24"/>
      <w:szCs w:val="24"/>
    </w:rPr>
  </w:style>
  <w:style w:type="paragraph" w:styleId="Heading5">
    <w:name w:val="heading 5"/>
    <w:basedOn w:val="Normal"/>
    <w:next w:val="Normal"/>
    <w:qFormat/>
    <w:rsid w:val="00E7588A"/>
    <w:pPr>
      <w:keepNext/>
      <w:widowControl w:val="0"/>
      <w:jc w:val="center"/>
      <w:outlineLvl w:val="4"/>
    </w:pPr>
    <w:rPr>
      <w:b/>
      <w:bCs/>
      <w:snapToGrid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7588A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E7588A"/>
    <w:pPr>
      <w:jc w:val="both"/>
    </w:pPr>
  </w:style>
  <w:style w:type="paragraph" w:styleId="BalloonText">
    <w:name w:val="Balloon Text"/>
    <w:basedOn w:val="Normal"/>
    <w:link w:val="BalloonTextChar"/>
    <w:rsid w:val="005675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6756D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rsid w:val="004A16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167B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4A167B"/>
    <w:rPr>
      <w:sz w:val="24"/>
      <w:szCs w:val="24"/>
    </w:rPr>
  </w:style>
  <w:style w:type="table" w:styleId="TableGrid">
    <w:name w:val="Table Grid"/>
    <w:basedOn w:val="TableNormal"/>
    <w:rsid w:val="00D62B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rsid w:val="00D62B3C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983BAB"/>
    <w:pPr>
      <w:ind w:left="720"/>
      <w:contextualSpacing/>
    </w:pPr>
  </w:style>
  <w:style w:type="paragraph" w:customStyle="1" w:styleId="Default">
    <w:name w:val="Default"/>
    <w:rsid w:val="008C012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466A80"/>
    <w:rPr>
      <w:sz w:val="16"/>
      <w:szCs w:val="16"/>
    </w:rPr>
  </w:style>
  <w:style w:type="paragraph" w:styleId="CommentText">
    <w:name w:val="annotation text"/>
    <w:basedOn w:val="Normal"/>
    <w:link w:val="CommentTextChar"/>
    <w:rsid w:val="00466A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66A80"/>
  </w:style>
  <w:style w:type="paragraph" w:styleId="CommentSubject">
    <w:name w:val="annotation subject"/>
    <w:basedOn w:val="CommentText"/>
    <w:next w:val="CommentText"/>
    <w:link w:val="CommentSubjectChar"/>
    <w:rsid w:val="00466A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66A80"/>
    <w:rPr>
      <w:b/>
      <w:bCs/>
    </w:rPr>
  </w:style>
  <w:style w:type="character" w:styleId="Hyperlink">
    <w:name w:val="Hyperlink"/>
    <w:basedOn w:val="DefaultParagraphFont"/>
    <w:unhideWhenUsed/>
    <w:rsid w:val="0008268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6E321F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620C6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20C60"/>
  </w:style>
  <w:style w:type="character" w:styleId="FootnoteReference">
    <w:name w:val="footnote reference"/>
    <w:basedOn w:val="DefaultParagraphFont"/>
    <w:semiHidden/>
    <w:unhideWhenUsed/>
    <w:rsid w:val="00620C60"/>
    <w:rPr>
      <w:vertAlign w:val="superscript"/>
    </w:rPr>
  </w:style>
  <w:style w:type="paragraph" w:styleId="NoSpacing">
    <w:name w:val="No Spacing"/>
    <w:uiPriority w:val="1"/>
    <w:qFormat/>
    <w:rsid w:val="008C17B8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21A23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0D1196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31FD8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9C0155"/>
    <w:pPr>
      <w:spacing w:before="100" w:beforeAutospacing="1" w:after="100" w:afterAutospacing="1"/>
    </w:pPr>
    <w:rPr>
      <w:lang w:val="en-NZ" w:eastAsia="en-NZ"/>
    </w:rPr>
  </w:style>
  <w:style w:type="paragraph" w:customStyle="1" w:styleId="Pa0">
    <w:name w:val="Pa0"/>
    <w:basedOn w:val="Default"/>
    <w:next w:val="Default"/>
    <w:rsid w:val="00E7406E"/>
    <w:pPr>
      <w:widowControl w:val="0"/>
      <w:suppressAutoHyphens/>
      <w:adjustRightInd/>
      <w:spacing w:line="241" w:lineRule="atLeast"/>
      <w:textAlignment w:val="baseline"/>
    </w:pPr>
    <w:rPr>
      <w:rFonts w:ascii="Proxima Nova Lt" w:eastAsia="MS Mincho" w:hAnsi="Proxima Nova Lt" w:cs="Times New Roman"/>
      <w:color w:val="auto"/>
    </w:rPr>
  </w:style>
  <w:style w:type="character" w:customStyle="1" w:styleId="A0">
    <w:name w:val="A0"/>
    <w:rsid w:val="00E7406E"/>
    <w:rPr>
      <w:rFonts w:cs="Proxima Nova Lt"/>
      <w:color w:val="0085CB"/>
      <w:sz w:val="14"/>
      <w:szCs w:val="14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8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3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07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1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4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2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00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9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2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microsoft.com/office/2019/05/relationships/documenttasks" Target="documenttasks/documenttasks1.xml"/><Relationship Id="rId7" Type="http://schemas.openxmlformats.org/officeDocument/2006/relationships/settings" Target="settings.xml"/><Relationship Id="rId12" Type="http://schemas.openxmlformats.org/officeDocument/2006/relationships/hyperlink" Target="https://undp.sharepoint.com/:b:/s/UNVVolunteerSolutions/ESiCIlei2dJLs5kNAfgaGwkBiYljZa7lExYssbNVHw3BVA?e=S60fBE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ntranet.undp.org/unit/oolts/gssu/km/localpayroll_induction/Induction%20Library/UNV%20Resources.aspx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documenttasks/documenttasks1.xml><?xml version="1.0" encoding="utf-8"?>
<t:Tasks xmlns:t="http://schemas.microsoft.com/office/tasks/2019/documenttasks" xmlns:oel="http://schemas.microsoft.com/office/2019/extlst">
  <t:Task id="{EC077832-F730-46F0-887A-D23577A67E7C}">
    <t:Anchor>
      <t:Comment id="1659936724"/>
    </t:Anchor>
    <t:History>
      <t:Event id="{850C69DE-7523-4752-A664-AFB4CC500ECF}" time="2021-08-10T09:34:44.726Z">
        <t:Attribution userId="S::aimalferoz.zalland@unv.org::eee17f98-64b9-4410-9a7c-3e7e5c2eeda6" userProvider="AD" userName="Aimalferoz Zalland"/>
        <t:Anchor>
          <t:Comment id="1659936724"/>
        </t:Anchor>
        <t:Create/>
      </t:Event>
      <t:Event id="{DD1509C2-0073-4D3F-B5A7-AE5774C3AA01}" time="2021-08-10T09:34:44.726Z">
        <t:Attribution userId="S::aimalferoz.zalland@unv.org::eee17f98-64b9-4410-9a7c-3e7e5c2eeda6" userProvider="AD" userName="Aimalferoz Zalland"/>
        <t:Anchor>
          <t:Comment id="1659936724"/>
        </t:Anchor>
        <t:Assign userId="S::michael.lee@unv.org::e7138c03-9f5f-4975-88f4-0baf122c24bd" userProvider="AD" userName="Michael Lee"/>
      </t:Event>
      <t:Event id="{EE61B564-25F2-4F6B-AB0E-0B4B6FE2DFA0}" time="2021-08-10T09:34:44.726Z">
        <t:Attribution userId="S::aimalferoz.zalland@unv.org::eee17f98-64b9-4410-9a7c-3e7e5c2eeda6" userProvider="AD" userName="Aimalferoz Zalland"/>
        <t:Anchor>
          <t:Comment id="1659936724"/>
        </t:Anchor>
        <t:SetTitle title="@Michael Lee and @Sovannaroth Diep and @Famil Mammadov can you please confirm that its 3 months in advance notification?"/>
      </t:Event>
    </t:History>
  </t:Task>
  <t:Task id="{D8ACBD50-4B5C-425E-A5DA-DF935DB81873}">
    <t:Anchor>
      <t:Comment id="357749943"/>
    </t:Anchor>
    <t:History>
      <t:Event id="{8321EECE-6891-4CB2-BA2E-7DC80B7AE8C0}" time="2021-08-10T12:42:57.477Z">
        <t:Attribution userId="S::aimalferoz.zalland@unv.org::eee17f98-64b9-4410-9a7c-3e7e5c2eeda6" userProvider="AD" userName="Aimalferoz Zalland"/>
        <t:Anchor>
          <t:Comment id="357749943"/>
        </t:Anchor>
        <t:Create/>
      </t:Event>
      <t:Event id="{33C3B77D-1AD3-4DE3-B77C-115043BF9A13}" time="2021-08-10T12:42:57.477Z">
        <t:Attribution userId="S::aimalferoz.zalland@unv.org::eee17f98-64b9-4410-9a7c-3e7e5c2eeda6" userProvider="AD" userName="Aimalferoz Zalland"/>
        <t:Anchor>
          <t:Comment id="357749943"/>
        </t:Anchor>
        <t:Assign userId="S::sovannaroth.diep@unv.org::6db3cf13-1bc1-4a94-98dc-b42c8c8ad80e" userProvider="AD" userName="Sovannaroth Diep"/>
      </t:Event>
      <t:Event id="{C742733B-4DA5-4DD1-87C3-3B6EFC5B3993}" time="2021-08-10T12:42:57.477Z">
        <t:Attribution userId="S::aimalferoz.zalland@unv.org::eee17f98-64b9-4410-9a7c-3e7e5c2eeda6" userProvider="AD" userName="Aimalferoz Zalland"/>
        <t:Anchor>
          <t:Comment id="357749943"/>
        </t:Anchor>
        <t:SetTitle title="On step 9 @Michael Lee @Sovannaroth Diep @Famil Mammadov can you please confirm if this is the same as robot generation of the PAF withe steps here."/>
      </t:Event>
    </t:History>
  </t:Task>
  <t:Task id="{C2273DE5-5985-4AC4-B00B-013592FA8FF2}">
    <t:Anchor>
      <t:Comment id="743233569"/>
    </t:Anchor>
    <t:History>
      <t:Event id="{F2503038-409B-404E-9D8B-F7AA9ADAA84F}" time="2021-08-10T12:47:34.416Z">
        <t:Attribution userId="S::aimalferoz.zalland@unv.org::eee17f98-64b9-4410-9a7c-3e7e5c2eeda6" userProvider="AD" userName="Aimalferoz Zalland"/>
        <t:Anchor>
          <t:Comment id="743233569"/>
        </t:Anchor>
        <t:Create/>
      </t:Event>
      <t:Event id="{EFEB834D-9D1E-4299-B60F-BC7388A80A1F}" time="2021-08-10T12:47:34.416Z">
        <t:Attribution userId="S::aimalferoz.zalland@unv.org::eee17f98-64b9-4410-9a7c-3e7e5c2eeda6" userProvider="AD" userName="Aimalferoz Zalland"/>
        <t:Anchor>
          <t:Comment id="743233569"/>
        </t:Anchor>
        <t:Assign userId="S::michael.lee@unv.org::e7138c03-9f5f-4975-88f4-0baf122c24bd" userProvider="AD" userName="Michael Lee"/>
      </t:Event>
      <t:Event id="{467159A5-684E-4588-9383-176E6277F2A7}" time="2021-08-10T12:47:34.416Z">
        <t:Attribution userId="S::aimalferoz.zalland@unv.org::eee17f98-64b9-4410-9a7c-3e7e5c2eeda6" userProvider="AD" userName="Aimalferoz Zalland"/>
        <t:Anchor>
          <t:Comment id="743233569"/>
        </t:Anchor>
        <t:SetTitle title="@Michael Lee can you please confirm this step is correctly articulated her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5559788960D84DBB50CC7EE77BA130" ma:contentTypeVersion="13" ma:contentTypeDescription="Create a new document." ma:contentTypeScope="" ma:versionID="246c497bfa9be3fb53e9435147cd3f4f">
  <xsd:schema xmlns:xsd="http://www.w3.org/2001/XMLSchema" xmlns:xs="http://www.w3.org/2001/XMLSchema" xmlns:p="http://schemas.microsoft.com/office/2006/metadata/properties" xmlns:ns2="b30d983f-ecfd-462e-88a9-ab67eecf3eaf" xmlns:ns3="a16bb3ce-c5c8-4eeb-8153-10bb2120fc32" targetNamespace="http://schemas.microsoft.com/office/2006/metadata/properties" ma:root="true" ma:fieldsID="4604f3bddd6c12d84169559881050fdf" ns2:_="" ns3:_="">
    <xsd:import namespace="b30d983f-ecfd-462e-88a9-ab67eecf3eaf"/>
    <xsd:import namespace="a16bb3ce-c5c8-4eeb-8153-10bb2120fc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0d983f-ecfd-462e-88a9-ab67eecf3e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6bb3ce-c5c8-4eeb-8153-10bb2120fc3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30d983f-ecfd-462e-88a9-ab67eecf3eaf" xsi:nil="true"/>
    <SharedWithUsers xmlns="a16bb3ce-c5c8-4eeb-8153-10bb2120fc32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043F1B-E888-4D4A-B49C-A3DE80715E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0d983f-ecfd-462e-88a9-ab67eecf3eaf"/>
    <ds:schemaRef ds:uri="a16bb3ce-c5c8-4eeb-8153-10bb2120fc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8F2F51-DC21-4BD6-A56B-C9836B7755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7AD4F5-6F8A-4BD8-A535-39D461AFC9BE}">
  <ds:schemaRefs>
    <ds:schemaRef ds:uri="a16bb3ce-c5c8-4eeb-8153-10bb2120fc32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www.w3.org/XML/1998/namespace"/>
    <ds:schemaRef ds:uri="b30d983f-ecfd-462e-88a9-ab67eecf3eaf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C8C128D-4809-411F-8295-9F7D2A44A7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3</Pages>
  <Words>558</Words>
  <Characters>3186</Characters>
  <Application>Microsoft Office Word</Application>
  <DocSecurity>0</DocSecurity>
  <Lines>26</Lines>
  <Paragraphs>7</Paragraphs>
  <ScaleCrop>false</ScaleCrop>
  <Company>United nations</Company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e an offer</dc:title>
  <dc:creator>Monuc</dc:creator>
  <cp:lastModifiedBy>Michael Lee</cp:lastModifiedBy>
  <cp:revision>2</cp:revision>
  <cp:lastPrinted>2015-10-02T08:16:00Z</cp:lastPrinted>
  <dcterms:created xsi:type="dcterms:W3CDTF">2021-08-31T11:40:00Z</dcterms:created>
  <dcterms:modified xsi:type="dcterms:W3CDTF">2021-08-31T11:40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5559788960D84DBB50CC7EE77BA130</vt:lpwstr>
  </property>
  <property fmtid="{D5CDD505-2E9C-101B-9397-08002B2CF9AE}" pid="3" name="_dlc_DocIdItemGuid">
    <vt:lpwstr>0792382f-ae92-4994-b378-3b63f9b26a24</vt:lpwstr>
  </property>
  <property fmtid="{D5CDD505-2E9C-101B-9397-08002B2CF9AE}" pid="4" name="Document Category">
    <vt:lpwstr>66;#Operational Documents|7a834dfa-a96f-4a55-a93d-26f0bd8d9fc5</vt:lpwstr>
  </property>
  <property fmtid="{D5CDD505-2E9C-101B-9397-08002B2CF9AE}" pid="5" name="Order">
    <vt:r8>33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